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10" w:type="dxa"/>
        <w:tblInd w:w="-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45"/>
        <w:gridCol w:w="27"/>
        <w:gridCol w:w="1302"/>
        <w:gridCol w:w="90"/>
        <w:gridCol w:w="1946"/>
        <w:gridCol w:w="354"/>
        <w:gridCol w:w="1150"/>
        <w:gridCol w:w="796"/>
        <w:gridCol w:w="2300"/>
        <w:gridCol w:w="432"/>
        <w:gridCol w:w="187"/>
        <w:gridCol w:w="1593"/>
        <w:gridCol w:w="88"/>
      </w:tblGrid>
      <w:tr w:rsidR="0063042A" w14:paraId="2B725EBB" w14:textId="77777777" w:rsidTr="00601069">
        <w:trPr>
          <w:gridAfter w:val="1"/>
          <w:wAfter w:w="88" w:type="dxa"/>
          <w:trHeight w:val="1512"/>
        </w:trPr>
        <w:tc>
          <w:tcPr>
            <w:tcW w:w="10622" w:type="dxa"/>
            <w:gridSpan w:val="12"/>
            <w:tcBorders>
              <w:top w:val="thickThinSmallGap" w:sz="24" w:space="0" w:color="auto"/>
              <w:left w:val="thickThinSmallGap" w:sz="24" w:space="0" w:color="auto"/>
              <w:bottom w:val="single" w:sz="24" w:space="0" w:color="auto"/>
              <w:right w:val="thinThickSmallGap" w:sz="24" w:space="0" w:color="auto"/>
            </w:tcBorders>
            <w:shd w:val="clear" w:color="auto" w:fill="D9D9D9"/>
          </w:tcPr>
          <w:p w14:paraId="6CE4824F" w14:textId="77777777" w:rsidR="0063042A" w:rsidRPr="00F217B8" w:rsidRDefault="0063042A" w:rsidP="001B0AAB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8"/>
              </w:rPr>
            </w:pPr>
            <w:r w:rsidRPr="00F217B8">
              <w:rPr>
                <w:rFonts w:asciiTheme="minorHAnsi" w:hAnsiTheme="minorHAnsi"/>
                <w:b/>
                <w:noProof/>
                <w:sz w:val="18"/>
                <w:szCs w:val="18"/>
              </w:rPr>
              <w:drawing>
                <wp:anchor distT="0" distB="0" distL="114300" distR="114300" simplePos="0" relativeHeight="251766784" behindDoc="0" locked="0" layoutInCell="1" allowOverlap="1" wp14:anchorId="79699D3C" wp14:editId="63C1FCF5">
                  <wp:simplePos x="0" y="0"/>
                  <wp:positionH relativeFrom="column">
                    <wp:posOffset>5497526</wp:posOffset>
                  </wp:positionH>
                  <wp:positionV relativeFrom="paragraph">
                    <wp:posOffset>92710</wp:posOffset>
                  </wp:positionV>
                  <wp:extent cx="457200" cy="457200"/>
                  <wp:effectExtent l="95250" t="95250" r="95250" b="95250"/>
                  <wp:wrapNone/>
                  <wp:docPr id="25" name="Picture 25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A picture containing shape&#10;&#10;Description automatically generate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00000"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217B8">
              <w:rPr>
                <w:rFonts w:asciiTheme="minorHAnsi" w:hAnsiTheme="minorHAnsi"/>
                <w:noProof/>
                <w:sz w:val="18"/>
                <w:szCs w:val="18"/>
              </w:rPr>
              <w:drawing>
                <wp:anchor distT="0" distB="0" distL="114300" distR="114300" simplePos="0" relativeHeight="251767808" behindDoc="0" locked="0" layoutInCell="1" allowOverlap="1" wp14:anchorId="24122E14" wp14:editId="687E7E65">
                  <wp:simplePos x="0" y="0"/>
                  <wp:positionH relativeFrom="column">
                    <wp:posOffset>6142990</wp:posOffset>
                  </wp:positionH>
                  <wp:positionV relativeFrom="paragraph">
                    <wp:posOffset>90170</wp:posOffset>
                  </wp:positionV>
                  <wp:extent cx="457200" cy="457200"/>
                  <wp:effectExtent l="95250" t="95250" r="95250" b="95250"/>
                  <wp:wrapNone/>
                  <wp:docPr id="26" name="Picture 2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Icon&#10;&#10;Description automatically generated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17197"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217B8">
              <w:rPr>
                <w:rFonts w:asciiTheme="minorHAnsi" w:hAnsiTheme="minorHAnsi"/>
                <w:noProof/>
                <w:sz w:val="18"/>
                <w:szCs w:val="18"/>
              </w:rPr>
              <w:drawing>
                <wp:anchor distT="0" distB="0" distL="114300" distR="114300" simplePos="0" relativeHeight="251764736" behindDoc="0" locked="0" layoutInCell="1" allowOverlap="1" wp14:anchorId="57C3CD52" wp14:editId="0DA89A75">
                  <wp:simplePos x="0" y="0"/>
                  <wp:positionH relativeFrom="column">
                    <wp:posOffset>765506</wp:posOffset>
                  </wp:positionH>
                  <wp:positionV relativeFrom="paragraph">
                    <wp:posOffset>86360</wp:posOffset>
                  </wp:positionV>
                  <wp:extent cx="457200" cy="457200"/>
                  <wp:effectExtent l="95250" t="95250" r="95250" b="95250"/>
                  <wp:wrapNone/>
                  <wp:docPr id="17" name="Picture 1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Icon&#10;&#10;Description automatically generated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17197"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217B8">
              <w:rPr>
                <w:rFonts w:asciiTheme="minorHAnsi" w:hAnsiTheme="minorHAnsi"/>
                <w:noProof/>
                <w:sz w:val="18"/>
                <w:szCs w:val="18"/>
              </w:rPr>
              <w:drawing>
                <wp:anchor distT="0" distB="0" distL="114300" distR="114300" simplePos="0" relativeHeight="251765760" behindDoc="0" locked="0" layoutInCell="1" allowOverlap="1" wp14:anchorId="183A41EA" wp14:editId="0DFF6575">
                  <wp:simplePos x="0" y="0"/>
                  <wp:positionH relativeFrom="column">
                    <wp:posOffset>113030</wp:posOffset>
                  </wp:positionH>
                  <wp:positionV relativeFrom="paragraph">
                    <wp:posOffset>87630</wp:posOffset>
                  </wp:positionV>
                  <wp:extent cx="457200" cy="457200"/>
                  <wp:effectExtent l="95250" t="95250" r="95250" b="95250"/>
                  <wp:wrapNone/>
                  <wp:docPr id="11" name="Picture 11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picture containing shape&#10;&#10;Description automatically generate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00000"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217B8">
              <w:rPr>
                <w:rFonts w:asciiTheme="minorHAnsi" w:hAnsiTheme="minorHAnsi"/>
                <w:b/>
                <w:sz w:val="28"/>
              </w:rPr>
              <w:t>Duke OESO Guidelines for Safe Use of</w:t>
            </w:r>
          </w:p>
          <w:p w14:paraId="1567FBB3" w14:textId="77777777" w:rsidR="0063042A" w:rsidRPr="00E633FC" w:rsidRDefault="0063042A" w:rsidP="001B0AAB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/>
                <w:caps/>
                <w:sz w:val="42"/>
                <w:szCs w:val="42"/>
              </w:rPr>
            </w:pPr>
            <w:r w:rsidRPr="00F217B8">
              <w:rPr>
                <w:rFonts w:asciiTheme="minorHAnsi" w:hAnsiTheme="minorHAnsi"/>
                <w:b/>
                <w:noProof/>
                <w:sz w:val="42"/>
                <w:szCs w:val="42"/>
              </w:rPr>
              <w:drawing>
                <wp:anchor distT="0" distB="0" distL="114300" distR="114300" simplePos="0" relativeHeight="251769856" behindDoc="0" locked="0" layoutInCell="1" allowOverlap="1" wp14:anchorId="19E3FCDE" wp14:editId="5A688F70">
                  <wp:simplePos x="0" y="0"/>
                  <wp:positionH relativeFrom="column">
                    <wp:posOffset>5737860</wp:posOffset>
                  </wp:positionH>
                  <wp:positionV relativeFrom="paragraph">
                    <wp:posOffset>113334</wp:posOffset>
                  </wp:positionV>
                  <wp:extent cx="633278" cy="640080"/>
                  <wp:effectExtent l="0" t="0" r="0" b="7620"/>
                  <wp:wrapNone/>
                  <wp:docPr id="32" name="Picture 32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A picture containing text,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3278" cy="640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217B8">
              <w:rPr>
                <w:rFonts w:asciiTheme="minorHAnsi" w:hAnsiTheme="minorHAnsi"/>
                <w:b/>
                <w:noProof/>
                <w:sz w:val="42"/>
                <w:szCs w:val="42"/>
              </w:rPr>
              <w:drawing>
                <wp:anchor distT="0" distB="0" distL="114300" distR="114300" simplePos="0" relativeHeight="251768832" behindDoc="0" locked="0" layoutInCell="1" allowOverlap="1" wp14:anchorId="78539DC4" wp14:editId="3AD85F7D">
                  <wp:simplePos x="0" y="0"/>
                  <wp:positionH relativeFrom="column">
                    <wp:posOffset>350520</wp:posOffset>
                  </wp:positionH>
                  <wp:positionV relativeFrom="paragraph">
                    <wp:posOffset>107011</wp:posOffset>
                  </wp:positionV>
                  <wp:extent cx="633278" cy="640080"/>
                  <wp:effectExtent l="0" t="0" r="0" b="7620"/>
                  <wp:wrapNone/>
                  <wp:docPr id="39" name="Picture 39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A picture containing text,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3278" cy="640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217B8">
              <w:rPr>
                <w:rFonts w:asciiTheme="minorHAnsi" w:hAnsiTheme="minorHAnsi"/>
                <w:b/>
                <w:caps/>
                <w:sz w:val="42"/>
                <w:szCs w:val="42"/>
              </w:rPr>
              <w:t xml:space="preserve">Toxic </w:t>
            </w:r>
            <w:r>
              <w:rPr>
                <w:rFonts w:asciiTheme="minorHAnsi" w:hAnsiTheme="minorHAnsi"/>
                <w:b/>
                <w:caps/>
                <w:sz w:val="42"/>
                <w:szCs w:val="42"/>
              </w:rPr>
              <w:t>&amp;</w:t>
            </w:r>
            <w:r w:rsidRPr="00F217B8">
              <w:rPr>
                <w:rFonts w:asciiTheme="minorHAnsi" w:hAnsiTheme="minorHAnsi"/>
                <w:b/>
                <w:caps/>
                <w:sz w:val="42"/>
                <w:szCs w:val="42"/>
              </w:rPr>
              <w:t xml:space="preserve"> </w:t>
            </w:r>
            <w:r>
              <w:rPr>
                <w:rFonts w:asciiTheme="minorHAnsi" w:hAnsiTheme="minorHAnsi"/>
                <w:b/>
                <w:caps/>
                <w:sz w:val="42"/>
                <w:szCs w:val="42"/>
              </w:rPr>
              <w:t>Health Hazard</w:t>
            </w:r>
            <w:r w:rsidRPr="00F217B8">
              <w:rPr>
                <w:rFonts w:asciiTheme="minorHAnsi" w:hAnsiTheme="minorHAnsi"/>
                <w:b/>
                <w:smallCaps/>
                <w:sz w:val="42"/>
                <w:szCs w:val="42"/>
              </w:rPr>
              <w:t xml:space="preserve"> </w:t>
            </w:r>
            <w:r>
              <w:rPr>
                <w:rFonts w:asciiTheme="minorHAnsi" w:hAnsiTheme="minorHAnsi"/>
                <w:b/>
                <w:caps/>
                <w:sz w:val="42"/>
                <w:szCs w:val="42"/>
              </w:rPr>
              <w:t>Liquids</w:t>
            </w:r>
            <w:r w:rsidRPr="00F217B8">
              <w:rPr>
                <w:rFonts w:asciiTheme="minorHAnsi" w:hAnsiTheme="minorHAnsi"/>
                <w:caps/>
                <w:sz w:val="42"/>
                <w:szCs w:val="42"/>
              </w:rPr>
              <w:t xml:space="preserve"> </w:t>
            </w:r>
          </w:p>
          <w:p w14:paraId="512FC430" w14:textId="081C79A9" w:rsidR="0063042A" w:rsidRDefault="0063042A" w:rsidP="001B0AAB">
            <w:pPr>
              <w:tabs>
                <w:tab w:val="center" w:pos="2907"/>
                <w:tab w:val="right" w:pos="5814"/>
              </w:tabs>
              <w:spacing w:before="120" w:after="0" w:line="240" w:lineRule="auto"/>
              <w:jc w:val="center"/>
              <w:rPr>
                <w:rFonts w:asciiTheme="minorHAnsi" w:hAnsiTheme="minorHAnsi"/>
                <w:i/>
                <w:sz w:val="20"/>
                <w:szCs w:val="20"/>
              </w:rPr>
            </w:pPr>
            <w:r w:rsidRPr="003F3FED">
              <w:rPr>
                <w:rFonts w:asciiTheme="minorHAnsi" w:hAnsiTheme="minorHAnsi"/>
                <w:b/>
                <w:i/>
                <w:sz w:val="20"/>
                <w:szCs w:val="20"/>
              </w:rPr>
              <w:t>Examples:</w:t>
            </w:r>
            <w:r>
              <w:rPr>
                <w:rFonts w:asciiTheme="minorHAnsi" w:hAnsiTheme="minorHAnsi"/>
                <w:i/>
                <w:sz w:val="20"/>
                <w:szCs w:val="20"/>
              </w:rPr>
              <w:t xml:space="preserve"> carbon tetrachloride, glutaraldehyde solution</w:t>
            </w:r>
            <w:r w:rsidR="001B050C">
              <w:rPr>
                <w:rFonts w:asciiTheme="minorHAnsi" w:hAnsiTheme="minorHAnsi"/>
                <w:i/>
                <w:sz w:val="20"/>
                <w:szCs w:val="20"/>
              </w:rPr>
              <w:t xml:space="preserve"> (complete p.2 for </w:t>
            </w:r>
            <w:r w:rsidR="001B050C">
              <w:rPr>
                <w:rFonts w:asciiTheme="minorHAnsi" w:hAnsiTheme="minorHAnsi" w:cstheme="minorHAnsi"/>
                <w:i/>
                <w:sz w:val="20"/>
                <w:szCs w:val="20"/>
              </w:rPr>
              <w:t>≥</w:t>
            </w:r>
            <w:r w:rsidR="001B050C">
              <w:rPr>
                <w:rFonts w:asciiTheme="minorHAnsi" w:hAnsiTheme="minorHAnsi"/>
                <w:i/>
                <w:sz w:val="20"/>
                <w:szCs w:val="20"/>
              </w:rPr>
              <w:t>10%)</w:t>
            </w:r>
            <w:r w:rsidR="006C4D7A">
              <w:rPr>
                <w:rFonts w:asciiTheme="minorHAnsi" w:hAnsiTheme="minorHAnsi"/>
                <w:i/>
                <w:sz w:val="20"/>
                <w:szCs w:val="20"/>
              </w:rPr>
              <w:t>;</w:t>
            </w:r>
          </w:p>
          <w:p w14:paraId="30864E30" w14:textId="77777777" w:rsidR="0063042A" w:rsidRDefault="0063042A" w:rsidP="001B0AAB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</w:pPr>
            <w:r>
              <w:rPr>
                <w:rFonts w:asciiTheme="minorHAnsi" w:hAnsiTheme="minorHAnsi"/>
                <w:i/>
                <w:smallCaps/>
                <w:sz w:val="20"/>
                <w:szCs w:val="20"/>
              </w:rPr>
              <w:t>a</w:t>
            </w:r>
            <w:r w:rsidRPr="00B57208">
              <w:rPr>
                <w:rFonts w:asciiTheme="minorHAnsi" w:hAnsiTheme="minorHAnsi"/>
                <w:i/>
                <w:smallCaps/>
                <w:sz w:val="20"/>
                <w:szCs w:val="20"/>
              </w:rPr>
              <w:t>lso flammable:</w:t>
            </w:r>
            <w:r>
              <w:rPr>
                <w:rFonts w:asciiTheme="minorHAnsi" w:hAnsiTheme="minorHAnsi"/>
                <w:i/>
                <w:sz w:val="20"/>
                <w:szCs w:val="20"/>
              </w:rPr>
              <w:t xml:space="preserve"> methanol, </w:t>
            </w:r>
            <w:r w:rsidRPr="008C00A4">
              <w:rPr>
                <w:rFonts w:asciiTheme="minorHAnsi" w:hAnsiTheme="minorHAnsi"/>
                <w:i/>
                <w:sz w:val="20"/>
                <w:szCs w:val="20"/>
              </w:rPr>
              <w:t>carbon disulfide</w:t>
            </w:r>
            <w:r>
              <w:rPr>
                <w:rFonts w:asciiTheme="minorHAnsi" w:hAnsiTheme="minorHAnsi"/>
                <w:i/>
                <w:sz w:val="20"/>
                <w:szCs w:val="20"/>
              </w:rPr>
              <w:t>, n-hexane, xylene</w:t>
            </w:r>
          </w:p>
        </w:tc>
      </w:tr>
      <w:tr w:rsidR="0063042A" w14:paraId="7DD5D42D" w14:textId="77777777" w:rsidTr="00601069">
        <w:trPr>
          <w:gridAfter w:val="1"/>
          <w:wAfter w:w="88" w:type="dxa"/>
          <w:cantSplit/>
          <w:trHeight w:val="669"/>
        </w:trPr>
        <w:tc>
          <w:tcPr>
            <w:tcW w:w="472" w:type="dxa"/>
            <w:gridSpan w:val="2"/>
            <w:tcBorders>
              <w:top w:val="single" w:sz="24" w:space="0" w:color="auto"/>
              <w:left w:val="thickThinSmallGap" w:sz="24" w:space="0" w:color="auto"/>
              <w:bottom w:val="single" w:sz="24" w:space="0" w:color="auto"/>
            </w:tcBorders>
            <w:shd w:val="clear" w:color="auto" w:fill="auto"/>
            <w:textDirection w:val="btLr"/>
          </w:tcPr>
          <w:p w14:paraId="5DA8F6DC" w14:textId="77777777" w:rsidR="0063042A" w:rsidRPr="00F217B8" w:rsidRDefault="0063042A" w:rsidP="001B0AAB">
            <w:pPr>
              <w:spacing w:after="0" w:line="240" w:lineRule="auto"/>
              <w:ind w:left="113" w:right="113"/>
              <w:jc w:val="center"/>
              <w:rPr>
                <w:rFonts w:asciiTheme="minorHAnsi" w:hAnsiTheme="minorHAnsi"/>
                <w:b/>
                <w:color w:val="FF0000"/>
                <w:sz w:val="32"/>
                <w:szCs w:val="32"/>
              </w:rPr>
            </w:pPr>
            <w:r w:rsidRPr="00F217B8">
              <w:rPr>
                <w:rFonts w:asciiTheme="minorHAnsi" w:hAnsiTheme="minorHAnsi"/>
                <w:b/>
                <w:color w:val="FF0000"/>
                <w:sz w:val="32"/>
                <w:szCs w:val="32"/>
              </w:rPr>
              <w:t>Hazards</w:t>
            </w:r>
          </w:p>
        </w:tc>
        <w:tc>
          <w:tcPr>
            <w:tcW w:w="1392" w:type="dxa"/>
            <w:gridSpan w:val="2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36134857" w14:textId="77777777" w:rsidR="0063042A" w:rsidRPr="00F217B8" w:rsidRDefault="0063042A" w:rsidP="001B0AAB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F217B8">
              <w:rPr>
                <w:rFonts w:asciiTheme="minorHAnsi" w:hAnsiTheme="minorHAnsi"/>
                <w:b/>
                <w:sz w:val="24"/>
                <w:szCs w:val="24"/>
              </w:rPr>
              <w:t>Potential Hazards</w:t>
            </w:r>
          </w:p>
        </w:tc>
        <w:tc>
          <w:tcPr>
            <w:tcW w:w="8758" w:type="dxa"/>
            <w:gridSpan w:val="8"/>
            <w:tcBorders>
              <w:top w:val="single" w:sz="24" w:space="0" w:color="auto"/>
              <w:bottom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1CCAF318" w14:textId="07D82225" w:rsidR="0063042A" w:rsidRDefault="0063042A" w:rsidP="0063042A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/>
              </w:rPr>
            </w:pPr>
            <w:r w:rsidRPr="008C00A4">
              <w:rPr>
                <w:rFonts w:asciiTheme="minorHAnsi" w:hAnsiTheme="minorHAnsi"/>
                <w:b/>
              </w:rPr>
              <w:t>Exposure</w:t>
            </w:r>
            <w:r>
              <w:rPr>
                <w:rFonts w:asciiTheme="minorHAnsi" w:hAnsiTheme="minorHAnsi"/>
              </w:rPr>
              <w:t xml:space="preserve"> to toxic &amp; health hazard liquids can occur through the </w:t>
            </w:r>
            <w:r w:rsidRPr="008C00A4">
              <w:rPr>
                <w:rFonts w:asciiTheme="minorHAnsi" w:hAnsiTheme="minorHAnsi"/>
                <w:b/>
              </w:rPr>
              <w:t>skin</w:t>
            </w:r>
            <w:r>
              <w:rPr>
                <w:rFonts w:asciiTheme="minorHAnsi" w:hAnsiTheme="minorHAnsi"/>
              </w:rPr>
              <w:t xml:space="preserve"> (possibly after penetrating gloves), </w:t>
            </w:r>
            <w:r w:rsidRPr="008C00A4">
              <w:rPr>
                <w:rFonts w:asciiTheme="minorHAnsi" w:hAnsiTheme="minorHAnsi"/>
                <w:b/>
              </w:rPr>
              <w:t>inhalation</w:t>
            </w:r>
            <w:r>
              <w:rPr>
                <w:rFonts w:asciiTheme="minorHAnsi" w:hAnsiTheme="minorHAnsi"/>
              </w:rPr>
              <w:t xml:space="preserve"> of vapors or ae</w:t>
            </w:r>
            <w:r w:rsidR="002070A3">
              <w:rPr>
                <w:rFonts w:asciiTheme="minorHAnsi" w:hAnsiTheme="minorHAnsi"/>
              </w:rPr>
              <w:t>rosols, or by accidental ingesti</w:t>
            </w:r>
            <w:r>
              <w:rPr>
                <w:rFonts w:asciiTheme="minorHAnsi" w:hAnsiTheme="minorHAnsi"/>
              </w:rPr>
              <w:t xml:space="preserve">on or injection. </w:t>
            </w:r>
          </w:p>
          <w:p w14:paraId="30DCB01E" w14:textId="77777777" w:rsidR="0063042A" w:rsidRPr="005E7E20" w:rsidRDefault="0063042A" w:rsidP="0063042A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/>
                <w:b/>
              </w:rPr>
              <w:t>Acutely toxic</w:t>
            </w:r>
            <w:r w:rsidRPr="00F217B8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liquids</w:t>
            </w:r>
            <w:r w:rsidRPr="00F217B8">
              <w:rPr>
                <w:rFonts w:asciiTheme="minorHAnsi" w:hAnsiTheme="minorHAnsi"/>
              </w:rPr>
              <w:t xml:space="preserve"> can cause </w:t>
            </w:r>
            <w:r w:rsidRPr="00F217B8">
              <w:rPr>
                <w:rFonts w:asciiTheme="minorHAnsi" w:hAnsiTheme="minorHAnsi"/>
                <w:b/>
              </w:rPr>
              <w:t>death</w:t>
            </w:r>
            <w:r w:rsidRPr="00F217B8">
              <w:rPr>
                <w:rFonts w:asciiTheme="minorHAnsi" w:hAnsiTheme="minorHAnsi"/>
              </w:rPr>
              <w:t xml:space="preserve"> or systemic </w:t>
            </w:r>
            <w:r w:rsidRPr="00F217B8">
              <w:rPr>
                <w:rFonts w:asciiTheme="minorHAnsi" w:hAnsiTheme="minorHAnsi"/>
                <w:b/>
              </w:rPr>
              <w:t>toxicity</w:t>
            </w:r>
            <w:r w:rsidRPr="00F217B8">
              <w:rPr>
                <w:rFonts w:asciiTheme="minorHAnsi" w:hAnsiTheme="minorHAnsi"/>
              </w:rPr>
              <w:t xml:space="preserve">. </w:t>
            </w:r>
          </w:p>
          <w:p w14:paraId="1D5D44EB" w14:textId="77777777" w:rsidR="0063042A" w:rsidRPr="008A0587" w:rsidRDefault="0063042A" w:rsidP="0063042A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xposure </w:t>
            </w:r>
            <w:r w:rsidRPr="005E7E20">
              <w:rPr>
                <w:rFonts w:asciiTheme="minorHAnsi" w:hAnsiTheme="minorHAnsi"/>
              </w:rPr>
              <w:t xml:space="preserve">can also cause </w:t>
            </w:r>
            <w:r w:rsidRPr="005E7E20">
              <w:rPr>
                <w:rFonts w:asciiTheme="minorHAnsi" w:hAnsiTheme="minorHAnsi"/>
                <w:b/>
              </w:rPr>
              <w:t>health hazards</w:t>
            </w:r>
            <w:r w:rsidRPr="005E7E20">
              <w:rPr>
                <w:rFonts w:asciiTheme="minorHAnsi" w:hAnsiTheme="minorHAnsi"/>
              </w:rPr>
              <w:t xml:space="preserve"> (such as </w:t>
            </w:r>
            <w:r w:rsidRPr="005E7E20">
              <w:rPr>
                <w:rFonts w:asciiTheme="minorHAnsi" w:hAnsiTheme="minorHAnsi"/>
                <w:b/>
              </w:rPr>
              <w:t>cancer</w:t>
            </w:r>
            <w:r w:rsidRPr="005E7E20">
              <w:rPr>
                <w:rFonts w:asciiTheme="minorHAnsi" w:hAnsiTheme="minorHAnsi"/>
              </w:rPr>
              <w:t xml:space="preserve">, </w:t>
            </w:r>
            <w:r w:rsidRPr="005E7E20">
              <w:rPr>
                <w:rFonts w:asciiTheme="minorHAnsi" w:hAnsiTheme="minorHAnsi"/>
                <w:b/>
              </w:rPr>
              <w:t>reproductive</w:t>
            </w:r>
            <w:r w:rsidRPr="005E7E20">
              <w:rPr>
                <w:rFonts w:asciiTheme="minorHAnsi" w:hAnsiTheme="minorHAnsi"/>
              </w:rPr>
              <w:t xml:space="preserve"> effects, </w:t>
            </w:r>
            <w:r w:rsidRPr="005E7E20">
              <w:rPr>
                <w:rFonts w:asciiTheme="minorHAnsi" w:hAnsiTheme="minorHAnsi"/>
                <w:b/>
              </w:rPr>
              <w:t>mutations</w:t>
            </w:r>
            <w:r w:rsidRPr="005E7E20">
              <w:rPr>
                <w:rFonts w:asciiTheme="minorHAnsi" w:hAnsiTheme="minorHAnsi"/>
              </w:rPr>
              <w:t xml:space="preserve">, </w:t>
            </w:r>
            <w:r w:rsidRPr="005E7E20">
              <w:rPr>
                <w:rFonts w:asciiTheme="minorHAnsi" w:hAnsiTheme="minorHAnsi"/>
                <w:b/>
              </w:rPr>
              <w:t xml:space="preserve">respiratory </w:t>
            </w:r>
            <w:r>
              <w:rPr>
                <w:rFonts w:asciiTheme="minorHAnsi" w:hAnsiTheme="minorHAnsi"/>
                <w:b/>
              </w:rPr>
              <w:t xml:space="preserve">or skin </w:t>
            </w:r>
            <w:r w:rsidRPr="005E7E20">
              <w:rPr>
                <w:rFonts w:asciiTheme="minorHAnsi" w:hAnsiTheme="minorHAnsi"/>
                <w:b/>
              </w:rPr>
              <w:t>sensitization</w:t>
            </w:r>
            <w:r w:rsidRPr="005E7E20">
              <w:rPr>
                <w:rFonts w:asciiTheme="minorHAnsi" w:hAnsiTheme="minorHAnsi"/>
              </w:rPr>
              <w:t>, and</w:t>
            </w:r>
            <w:r w:rsidRPr="005E7E20">
              <w:rPr>
                <w:rFonts w:asciiTheme="minorHAnsi" w:hAnsiTheme="minorHAnsi"/>
                <w:b/>
              </w:rPr>
              <w:t xml:space="preserve"> organ damage</w:t>
            </w:r>
            <w:r w:rsidRPr="005E7E20">
              <w:rPr>
                <w:rFonts w:asciiTheme="minorHAnsi" w:hAnsiTheme="minorHAnsi"/>
              </w:rPr>
              <w:t xml:space="preserve">) </w:t>
            </w:r>
            <w:r>
              <w:rPr>
                <w:rFonts w:asciiTheme="minorHAnsi" w:hAnsiTheme="minorHAnsi"/>
              </w:rPr>
              <w:t>and/</w:t>
            </w:r>
            <w:r w:rsidRPr="005E7E20">
              <w:rPr>
                <w:rFonts w:asciiTheme="minorHAnsi" w:hAnsiTheme="minorHAnsi"/>
              </w:rPr>
              <w:t xml:space="preserve">or </w:t>
            </w:r>
            <w:r w:rsidRPr="005E7E20">
              <w:rPr>
                <w:rFonts w:asciiTheme="minorHAnsi" w:hAnsiTheme="minorHAnsi"/>
                <w:b/>
              </w:rPr>
              <w:t>irritation</w:t>
            </w:r>
            <w:r w:rsidRPr="005E7E20">
              <w:rPr>
                <w:rFonts w:asciiTheme="minorHAnsi" w:hAnsiTheme="minorHAnsi"/>
              </w:rPr>
              <w:t xml:space="preserve"> of the eyes, skin, or </w:t>
            </w:r>
            <w:r w:rsidRPr="008A0587">
              <w:rPr>
                <w:rFonts w:asciiTheme="minorHAnsi" w:hAnsiTheme="minorHAnsi"/>
              </w:rPr>
              <w:t>respiratory system.</w:t>
            </w:r>
          </w:p>
          <w:p w14:paraId="1E29B2EE" w14:textId="77777777" w:rsidR="0063042A" w:rsidRPr="00F217B8" w:rsidRDefault="0063042A" w:rsidP="0063042A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/>
              </w:rPr>
              <w:t xml:space="preserve">Some </w:t>
            </w:r>
            <w:r>
              <w:rPr>
                <w:rFonts w:asciiTheme="minorHAnsi" w:hAnsiTheme="minorHAnsi"/>
              </w:rPr>
              <w:t>liquids</w:t>
            </w:r>
            <w:r w:rsidRPr="00F217B8">
              <w:rPr>
                <w:rFonts w:asciiTheme="minorHAnsi" w:hAnsiTheme="minorHAnsi"/>
              </w:rPr>
              <w:t xml:space="preserve"> may also have </w:t>
            </w:r>
            <w:r w:rsidRPr="00F217B8">
              <w:rPr>
                <w:rFonts w:asciiTheme="minorHAnsi" w:hAnsiTheme="minorHAnsi"/>
                <w:b/>
              </w:rPr>
              <w:t>physical hazards</w:t>
            </w:r>
            <w:r>
              <w:rPr>
                <w:rFonts w:asciiTheme="minorHAnsi" w:hAnsiTheme="minorHAnsi"/>
              </w:rPr>
              <w:t xml:space="preserve"> (not</w:t>
            </w:r>
            <w:r w:rsidRPr="003F3FED">
              <w:rPr>
                <w:rFonts w:asciiTheme="minorHAnsi" w:hAnsiTheme="minorHAnsi"/>
              </w:rPr>
              <w:t xml:space="preserve"> covered </w:t>
            </w:r>
            <w:r>
              <w:rPr>
                <w:rFonts w:asciiTheme="minorHAnsi" w:hAnsiTheme="minorHAnsi"/>
              </w:rPr>
              <w:t>by</w:t>
            </w:r>
            <w:r w:rsidRPr="003F3FED">
              <w:rPr>
                <w:rFonts w:asciiTheme="minorHAnsi" w:hAnsiTheme="minorHAnsi"/>
              </w:rPr>
              <w:t xml:space="preserve"> these </w:t>
            </w:r>
            <w:r w:rsidRPr="00F217B8">
              <w:rPr>
                <w:rFonts w:asciiTheme="minorHAnsi" w:hAnsiTheme="minorHAnsi"/>
              </w:rPr>
              <w:t>guidelines</w:t>
            </w:r>
            <w:r>
              <w:rPr>
                <w:rFonts w:asciiTheme="minorHAnsi" w:hAnsiTheme="minorHAnsi"/>
              </w:rPr>
              <w:t>)</w:t>
            </w:r>
            <w:r w:rsidRPr="00F217B8">
              <w:rPr>
                <w:rFonts w:asciiTheme="minorHAnsi" w:hAnsiTheme="minorHAnsi"/>
              </w:rPr>
              <w:t>.</w:t>
            </w:r>
          </w:p>
          <w:p w14:paraId="40C219D8" w14:textId="77777777" w:rsidR="0063042A" w:rsidRPr="00F217B8" w:rsidRDefault="0063042A" w:rsidP="0063042A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/>
              </w:rPr>
              <w:t xml:space="preserve">See Safety Data Sheet (SDS) for specific hazard information. </w:t>
            </w:r>
          </w:p>
          <w:p w14:paraId="716654F3" w14:textId="7ACD143B" w:rsidR="0063042A" w:rsidRPr="00F217B8" w:rsidRDefault="0063042A" w:rsidP="0063042A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i/>
                <w:color w:val="FF0000"/>
              </w:rPr>
              <w:t>Create a</w:t>
            </w:r>
            <w:r w:rsidRPr="00F217B8">
              <w:rPr>
                <w:rFonts w:asciiTheme="minorHAnsi" w:hAnsiTheme="minorHAnsi"/>
                <w:i/>
                <w:color w:val="FF0000"/>
              </w:rPr>
              <w:t xml:space="preserve"> lab SOP</w:t>
            </w:r>
            <w:r>
              <w:rPr>
                <w:rFonts w:asciiTheme="minorHAnsi" w:hAnsiTheme="minorHAnsi"/>
                <w:i/>
                <w:color w:val="FF0000"/>
              </w:rPr>
              <w:t xml:space="preserve"> with specific decontamination methods</w:t>
            </w:r>
            <w:r w:rsidRPr="00F217B8">
              <w:rPr>
                <w:rFonts w:asciiTheme="minorHAnsi" w:hAnsiTheme="minorHAnsi"/>
                <w:i/>
                <w:color w:val="FF0000"/>
              </w:rPr>
              <w:t xml:space="preserve"> for </w:t>
            </w:r>
            <w:hyperlink r:id="rId15" w:history="1">
              <w:r w:rsidRPr="00F217B8">
                <w:rPr>
                  <w:rStyle w:val="Hyperlink"/>
                  <w:rFonts w:asciiTheme="minorHAnsi" w:hAnsiTheme="minorHAnsi"/>
                  <w:i/>
                </w:rPr>
                <w:t>particularly hazardous</w:t>
              </w:r>
            </w:hyperlink>
            <w:r w:rsidRPr="00F217B8">
              <w:rPr>
                <w:rFonts w:asciiTheme="minorHAnsi" w:hAnsiTheme="minorHAnsi"/>
                <w:i/>
                <w:color w:val="FF0000"/>
              </w:rPr>
              <w:t xml:space="preserve"> </w:t>
            </w:r>
            <w:r>
              <w:rPr>
                <w:rFonts w:asciiTheme="minorHAnsi" w:hAnsiTheme="minorHAnsi"/>
                <w:i/>
                <w:color w:val="FF0000"/>
              </w:rPr>
              <w:t xml:space="preserve">liquids. </w:t>
            </w:r>
          </w:p>
        </w:tc>
      </w:tr>
      <w:tr w:rsidR="0063042A" w14:paraId="768FA369" w14:textId="77777777" w:rsidTr="00601069">
        <w:trPr>
          <w:gridAfter w:val="1"/>
          <w:wAfter w:w="88" w:type="dxa"/>
          <w:trHeight w:val="606"/>
        </w:trPr>
        <w:tc>
          <w:tcPr>
            <w:tcW w:w="472" w:type="dxa"/>
            <w:gridSpan w:val="2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0F39C3C1" w14:textId="77777777" w:rsidR="0063042A" w:rsidRPr="00F217B8" w:rsidRDefault="0063042A" w:rsidP="001B0AAB">
            <w:pPr>
              <w:spacing w:after="0" w:line="240" w:lineRule="auto"/>
              <w:ind w:left="113" w:right="113"/>
              <w:jc w:val="center"/>
              <w:rPr>
                <w:rFonts w:asciiTheme="minorHAnsi" w:hAnsiTheme="minorHAnsi"/>
                <w:b/>
                <w:color w:val="FF0000"/>
                <w:sz w:val="32"/>
                <w:szCs w:val="32"/>
              </w:rPr>
            </w:pPr>
            <w:r w:rsidRPr="00F217B8">
              <w:rPr>
                <w:rFonts w:asciiTheme="minorHAnsi" w:hAnsiTheme="minorHAnsi"/>
                <w:b/>
                <w:color w:val="FF0000"/>
                <w:sz w:val="32"/>
                <w:szCs w:val="32"/>
              </w:rPr>
              <w:t>Hazard Controls</w:t>
            </w:r>
          </w:p>
        </w:tc>
        <w:tc>
          <w:tcPr>
            <w:tcW w:w="1392" w:type="dxa"/>
            <w:gridSpan w:val="2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36176AE7" w14:textId="77777777" w:rsidR="0063042A" w:rsidRPr="00F217B8" w:rsidRDefault="0063042A" w:rsidP="001B0AAB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F217B8">
              <w:rPr>
                <w:rFonts w:asciiTheme="minorHAnsi" w:hAnsiTheme="minorHAnsi"/>
                <w:b/>
                <w:sz w:val="24"/>
                <w:szCs w:val="24"/>
              </w:rPr>
              <w:t>Selection &amp; Purchase</w:t>
            </w:r>
          </w:p>
        </w:tc>
        <w:tc>
          <w:tcPr>
            <w:tcW w:w="8758" w:type="dxa"/>
            <w:gridSpan w:val="8"/>
            <w:tcBorders>
              <w:top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3B6CE4B4" w14:textId="77777777" w:rsidR="0063042A" w:rsidRDefault="0063042A" w:rsidP="0063042A">
            <w:pPr>
              <w:numPr>
                <w:ilvl w:val="0"/>
                <w:numId w:val="9"/>
              </w:numPr>
              <w:spacing w:after="20" w:line="240" w:lineRule="auto"/>
              <w:ind w:left="360"/>
            </w:pPr>
            <w:r w:rsidRPr="00DE04E6">
              <w:t xml:space="preserve">Purchase the </w:t>
            </w:r>
            <w:r w:rsidRPr="001C12C9">
              <w:rPr>
                <w:b/>
              </w:rPr>
              <w:t>smallest containers</w:t>
            </w:r>
            <w:r>
              <w:t xml:space="preserve"> at the </w:t>
            </w:r>
            <w:r w:rsidRPr="001C12C9">
              <w:rPr>
                <w:b/>
              </w:rPr>
              <w:t>lowest concentration</w:t>
            </w:r>
            <w:r>
              <w:t xml:space="preserve"> practical.</w:t>
            </w:r>
          </w:p>
          <w:p w14:paraId="5B8E9D7D" w14:textId="77777777" w:rsidR="0063042A" w:rsidRPr="006510CD" w:rsidRDefault="0063042A" w:rsidP="0063042A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/>
              </w:rPr>
            </w:pPr>
            <w:r w:rsidRPr="00DE04E6">
              <w:t xml:space="preserve">Purchase in </w:t>
            </w:r>
            <w:r w:rsidRPr="009F4F3A">
              <w:rPr>
                <w:b/>
              </w:rPr>
              <w:t>shatter-resistant containers</w:t>
            </w:r>
            <w:r w:rsidRPr="00DE04E6">
              <w:t xml:space="preserve"> if available (</w:t>
            </w:r>
            <w:r>
              <w:t>such as plastic</w:t>
            </w:r>
            <w:r w:rsidRPr="00DE04E6">
              <w:t xml:space="preserve"> </w:t>
            </w:r>
            <w:r>
              <w:t>or</w:t>
            </w:r>
            <w:r w:rsidRPr="00DE04E6">
              <w:t xml:space="preserve"> PVC-coated glass).</w:t>
            </w:r>
          </w:p>
          <w:p w14:paraId="093CA4EC" w14:textId="77777777" w:rsidR="0063042A" w:rsidRPr="006510CD" w:rsidRDefault="0063042A" w:rsidP="0063042A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/>
              </w:rPr>
            </w:pPr>
            <w:r>
              <w:t xml:space="preserve">Purchase </w:t>
            </w:r>
            <w:r w:rsidRPr="006510CD">
              <w:rPr>
                <w:b/>
              </w:rPr>
              <w:t>gloves</w:t>
            </w:r>
            <w:r>
              <w:t xml:space="preserve"> not quickly penetrated by the liquid for cleaning up small spills.</w:t>
            </w:r>
          </w:p>
        </w:tc>
      </w:tr>
      <w:tr w:rsidR="0063042A" w14:paraId="28084AD3" w14:textId="77777777" w:rsidTr="00601069">
        <w:trPr>
          <w:gridAfter w:val="1"/>
          <w:wAfter w:w="88" w:type="dxa"/>
          <w:trHeight w:val="1520"/>
        </w:trPr>
        <w:tc>
          <w:tcPr>
            <w:tcW w:w="472" w:type="dxa"/>
            <w:gridSpan w:val="2"/>
            <w:vMerge/>
            <w:tcBorders>
              <w:left w:val="thickThinSmallGap" w:sz="24" w:space="0" w:color="auto"/>
            </w:tcBorders>
            <w:shd w:val="clear" w:color="auto" w:fill="auto"/>
          </w:tcPr>
          <w:p w14:paraId="7F7CDD64" w14:textId="77777777" w:rsidR="0063042A" w:rsidRPr="00E377E6" w:rsidRDefault="0063042A" w:rsidP="001B0AAB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1392" w:type="dxa"/>
            <w:gridSpan w:val="2"/>
            <w:shd w:val="clear" w:color="auto" w:fill="auto"/>
            <w:vAlign w:val="center"/>
          </w:tcPr>
          <w:p w14:paraId="7446350B" w14:textId="77777777" w:rsidR="0063042A" w:rsidRPr="00E377E6" w:rsidRDefault="0063042A" w:rsidP="001B0AAB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sz w:val="24"/>
                <w:szCs w:val="24"/>
              </w:rPr>
            </w:pPr>
            <w:r w:rsidRPr="00E377E6">
              <w:rPr>
                <w:rFonts w:asciiTheme="minorHAnsi" w:hAnsiTheme="minorHAnsi"/>
                <w:b/>
                <w:sz w:val="24"/>
                <w:szCs w:val="24"/>
              </w:rPr>
              <w:t>Storage &amp; Transport</w:t>
            </w:r>
          </w:p>
        </w:tc>
        <w:tc>
          <w:tcPr>
            <w:tcW w:w="8758" w:type="dxa"/>
            <w:gridSpan w:val="8"/>
            <w:tcBorders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446DE09B" w14:textId="77777777" w:rsidR="0063042A" w:rsidRPr="00592552" w:rsidRDefault="0063042A" w:rsidP="0063042A">
            <w:pPr>
              <w:numPr>
                <w:ilvl w:val="0"/>
                <w:numId w:val="5"/>
              </w:numPr>
              <w:spacing w:after="20" w:line="240" w:lineRule="auto"/>
            </w:pPr>
            <w:r>
              <w:rPr>
                <w:rFonts w:ascii="Verdana" w:hAnsi="Verdana"/>
                <w:noProof/>
                <w:color w:val="000000"/>
                <w:sz w:val="17"/>
                <w:szCs w:val="17"/>
              </w:rPr>
              <w:drawing>
                <wp:anchor distT="0" distB="0" distL="114300" distR="114300" simplePos="0" relativeHeight="251770880" behindDoc="0" locked="0" layoutInCell="1" allowOverlap="1" wp14:anchorId="19D41ED8" wp14:editId="79B0158A">
                  <wp:simplePos x="0" y="0"/>
                  <wp:positionH relativeFrom="column">
                    <wp:posOffset>4683125</wp:posOffset>
                  </wp:positionH>
                  <wp:positionV relativeFrom="paragraph">
                    <wp:posOffset>220345</wp:posOffset>
                  </wp:positionV>
                  <wp:extent cx="800100" cy="767715"/>
                  <wp:effectExtent l="0" t="0" r="0" b="0"/>
                  <wp:wrapNone/>
                  <wp:docPr id="3" name="ImageModalLarge" descr="03-439, 03-439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odalLarge" descr="03-439, 03-439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767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Store </w:t>
            </w:r>
            <w:r w:rsidRPr="009F4F3A">
              <w:rPr>
                <w:b/>
              </w:rPr>
              <w:t>below eye level</w:t>
            </w:r>
            <w:r>
              <w:t xml:space="preserve"> but </w:t>
            </w:r>
            <w:r w:rsidRPr="009F4F3A">
              <w:rPr>
                <w:b/>
              </w:rPr>
              <w:t>not on the floor</w:t>
            </w:r>
            <w:r w:rsidRPr="00997895">
              <w:rPr>
                <w:rFonts w:asciiTheme="minorHAnsi" w:hAnsiTheme="minorHAnsi" w:cstheme="minorHAnsi"/>
                <w:noProof/>
                <w:color w:val="000000"/>
              </w:rPr>
              <w:t>, in a cabinet or on a shelf in a well-ventilated room.</w:t>
            </w:r>
            <w:r>
              <w:rPr>
                <w:rFonts w:asciiTheme="minorHAnsi" w:hAnsiTheme="minorHAnsi" w:cstheme="minorHAnsi"/>
                <w:noProof/>
                <w:color w:val="000000"/>
              </w:rPr>
              <w:t xml:space="preserve"> </w:t>
            </w:r>
            <w:r w:rsidRPr="002E4F15">
              <w:rPr>
                <w:b/>
                <w:color w:val="FF0000"/>
              </w:rPr>
              <w:t>Do not</w:t>
            </w:r>
            <w:r>
              <w:t xml:space="preserve"> store in cold rooms.  </w:t>
            </w:r>
          </w:p>
          <w:p w14:paraId="464E6CA8" w14:textId="77777777" w:rsidR="0063042A" w:rsidRDefault="0063042A" w:rsidP="0063042A">
            <w:pPr>
              <w:numPr>
                <w:ilvl w:val="0"/>
                <w:numId w:val="5"/>
              </w:numPr>
              <w:spacing w:after="20" w:line="240" w:lineRule="auto"/>
              <w:rPr>
                <w:rFonts w:asciiTheme="minorHAnsi" w:eastAsiaTheme="majorEastAsia" w:hAnsiTheme="minorHAnsi" w:cstheme="minorHAnsi"/>
                <w:bCs/>
              </w:rPr>
            </w:pPr>
            <w:r w:rsidRPr="00A03846">
              <w:rPr>
                <w:rFonts w:asciiTheme="minorHAnsi" w:eastAsiaTheme="majorEastAsia" w:hAnsiTheme="minorHAnsi" w:cstheme="minorHAnsi"/>
                <w:b/>
                <w:bCs/>
              </w:rPr>
              <w:t xml:space="preserve">Keep toxic </w:t>
            </w:r>
            <w:r>
              <w:rPr>
                <w:rFonts w:asciiTheme="minorHAnsi" w:eastAsiaTheme="majorEastAsia" w:hAnsiTheme="minorHAnsi" w:cstheme="minorHAnsi"/>
                <w:b/>
                <w:bCs/>
              </w:rPr>
              <w:t>liquids</w:t>
            </w:r>
            <w:r w:rsidRPr="00A03846">
              <w:rPr>
                <w:rFonts w:asciiTheme="minorHAnsi" w:eastAsiaTheme="majorEastAsia" w:hAnsiTheme="minorHAnsi" w:cstheme="minorHAnsi"/>
                <w:b/>
                <w:bCs/>
              </w:rPr>
              <w:t xml:space="preserve"> away from incompatible materials</w:t>
            </w:r>
            <w:r w:rsidRPr="00592552">
              <w:rPr>
                <w:rFonts w:asciiTheme="minorHAnsi" w:eastAsiaTheme="majorEastAsia" w:hAnsiTheme="minorHAnsi" w:cstheme="minorHAnsi"/>
                <w:bCs/>
              </w:rPr>
              <w:t xml:space="preserve"> (see SDS for specifics).</w:t>
            </w:r>
            <w:r w:rsidRPr="00A03846">
              <w:rPr>
                <w:rFonts w:asciiTheme="minorHAnsi" w:eastAsiaTheme="majorEastAsia" w:hAnsiTheme="minorHAnsi" w:cstheme="minorHAnsi"/>
                <w:bCs/>
              </w:rPr>
              <w:t xml:space="preserve"> </w:t>
            </w:r>
          </w:p>
          <w:p w14:paraId="49AB3469" w14:textId="77777777" w:rsidR="0063042A" w:rsidRDefault="0063042A" w:rsidP="0063042A">
            <w:pPr>
              <w:numPr>
                <w:ilvl w:val="1"/>
                <w:numId w:val="5"/>
              </w:numPr>
              <w:spacing w:after="20" w:line="240" w:lineRule="auto"/>
            </w:pPr>
            <w:r>
              <w:t>Organic materials away from oxidizers.</w:t>
            </w:r>
          </w:p>
          <w:p w14:paraId="48066FA5" w14:textId="7621EBC2" w:rsidR="0063042A" w:rsidRPr="00592552" w:rsidRDefault="0063042A" w:rsidP="0063042A">
            <w:pPr>
              <w:numPr>
                <w:ilvl w:val="0"/>
                <w:numId w:val="5"/>
              </w:numPr>
              <w:spacing w:after="20" w:line="240" w:lineRule="auto"/>
              <w:rPr>
                <w:rFonts w:asciiTheme="minorHAnsi" w:eastAsiaTheme="majorEastAsia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noProof/>
                <w:color w:val="000000"/>
              </w:rPr>
              <w:t xml:space="preserve">See other </w:t>
            </w:r>
            <w:hyperlink r:id="rId17" w:history="1">
              <w:r w:rsidRPr="00974B75">
                <w:rPr>
                  <w:rStyle w:val="Hyperlink"/>
                  <w:rFonts w:asciiTheme="minorHAnsi" w:hAnsiTheme="minorHAnsi" w:cstheme="minorHAnsi"/>
                  <w:noProof/>
                </w:rPr>
                <w:t>guidelines</w:t>
              </w:r>
            </w:hyperlink>
            <w:r>
              <w:rPr>
                <w:rFonts w:asciiTheme="minorHAnsi" w:hAnsiTheme="minorHAnsi" w:cstheme="minorHAnsi"/>
                <w:noProof/>
                <w:color w:val="000000"/>
              </w:rPr>
              <w:t xml:space="preserve"> for storage of flammbles, oxidizers, or corrosives.</w:t>
            </w:r>
          </w:p>
          <w:p w14:paraId="39F5DC11" w14:textId="462D4B90" w:rsidR="0063042A" w:rsidRPr="00997895" w:rsidRDefault="0063042A" w:rsidP="0063042A">
            <w:pPr>
              <w:numPr>
                <w:ilvl w:val="0"/>
                <w:numId w:val="5"/>
              </w:numPr>
              <w:spacing w:after="20" w:line="240" w:lineRule="auto"/>
              <w:rPr>
                <w:rFonts w:asciiTheme="minorHAnsi" w:eastAsiaTheme="majorEastAsia" w:hAnsiTheme="minorHAnsi" w:cstheme="minorHAnsi"/>
                <w:bCs/>
              </w:rPr>
            </w:pPr>
            <w:r w:rsidRPr="00A4358F">
              <w:rPr>
                <w:b/>
              </w:rPr>
              <w:t>Transport</w:t>
            </w:r>
            <w:r>
              <w:t xml:space="preserve"> toxic and health hazard liquids in a </w:t>
            </w:r>
            <w:r w:rsidRPr="00A4358F">
              <w:rPr>
                <w:b/>
              </w:rPr>
              <w:t>bottle carrier</w:t>
            </w:r>
            <w:r>
              <w:t>.</w:t>
            </w:r>
            <w:r>
              <w:rPr>
                <w:rFonts w:ascii="Verdana" w:hAnsi="Verdana"/>
                <w:noProof/>
                <w:color w:val="000000"/>
                <w:sz w:val="17"/>
                <w:szCs w:val="17"/>
              </w:rPr>
              <w:t xml:space="preserve"> </w:t>
            </w:r>
          </w:p>
        </w:tc>
      </w:tr>
      <w:tr w:rsidR="0063042A" w14:paraId="25A9BBB1" w14:textId="77777777" w:rsidTr="00601069">
        <w:trPr>
          <w:gridAfter w:val="1"/>
          <w:wAfter w:w="88" w:type="dxa"/>
          <w:trHeight w:val="305"/>
        </w:trPr>
        <w:tc>
          <w:tcPr>
            <w:tcW w:w="472" w:type="dxa"/>
            <w:gridSpan w:val="2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12B418A" w14:textId="77777777" w:rsidR="0063042A" w:rsidRPr="00E377E6" w:rsidRDefault="0063042A" w:rsidP="001B0AAB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1392" w:type="dxa"/>
            <w:gridSpan w:val="2"/>
            <w:vMerge w:val="restart"/>
            <w:shd w:val="clear" w:color="auto" w:fill="auto"/>
            <w:vAlign w:val="center"/>
          </w:tcPr>
          <w:p w14:paraId="537E3083" w14:textId="77777777" w:rsidR="0063042A" w:rsidRPr="00E377E6" w:rsidRDefault="0063042A" w:rsidP="001B0AAB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E377E6">
              <w:rPr>
                <w:rFonts w:asciiTheme="minorHAnsi" w:hAnsiTheme="minorHAnsi"/>
                <w:b/>
                <w:sz w:val="24"/>
                <w:szCs w:val="24"/>
              </w:rPr>
              <w:t>Engineering Controls</w:t>
            </w:r>
          </w:p>
        </w:tc>
        <w:tc>
          <w:tcPr>
            <w:tcW w:w="6978" w:type="dxa"/>
            <w:gridSpan w:val="6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2B17E237" w14:textId="46D10B51" w:rsidR="0063042A" w:rsidRPr="007B075E" w:rsidRDefault="0063042A" w:rsidP="0063042A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2"/>
              </w:rPr>
            </w:pPr>
            <w:r w:rsidRPr="007B075E">
              <w:rPr>
                <w:rFonts w:asciiTheme="minorHAnsi" w:hAnsiTheme="minorHAnsi" w:cstheme="minorHAnsi"/>
                <w:sz w:val="22"/>
              </w:rPr>
              <w:t>Use</w:t>
            </w:r>
            <w:r w:rsidRPr="007B075E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Pr="007B075E">
              <w:rPr>
                <w:rFonts w:asciiTheme="minorHAnsi" w:hAnsiTheme="minorHAnsi" w:cstheme="minorHAnsi"/>
                <w:sz w:val="22"/>
              </w:rPr>
              <w:t>a</w:t>
            </w:r>
            <w:r w:rsidRPr="007B075E">
              <w:rPr>
                <w:rFonts w:asciiTheme="minorHAnsi" w:hAnsiTheme="minorHAnsi" w:cstheme="minorHAnsi"/>
                <w:b/>
                <w:sz w:val="22"/>
              </w:rPr>
              <w:t xml:space="preserve"> chemical fume hood</w:t>
            </w:r>
            <w:r w:rsidRPr="007B075E">
              <w:rPr>
                <w:rFonts w:asciiTheme="minorHAnsi" w:hAnsiTheme="minorHAnsi" w:cstheme="minorHAnsi"/>
                <w:sz w:val="22"/>
              </w:rPr>
              <w:t xml:space="preserve"> with </w:t>
            </w:r>
            <w:hyperlink r:id="rId18" w:history="1">
              <w:r w:rsidRPr="00057AB3">
                <w:rPr>
                  <w:rStyle w:val="Hyperlink"/>
                  <w:rFonts w:asciiTheme="minorHAnsi" w:hAnsiTheme="minorHAnsi" w:cstheme="minorHAnsi"/>
                  <w:sz w:val="22"/>
                </w:rPr>
                <w:t>particularly hazardous</w:t>
              </w:r>
            </w:hyperlink>
            <w:r w:rsidRPr="007B075E">
              <w:rPr>
                <w:rFonts w:asciiTheme="minorHAnsi" w:hAnsiTheme="minorHAnsi" w:cstheme="minorHAnsi"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</w:rPr>
              <w:t xml:space="preserve"> and other odorous or volatile hazardous </w:t>
            </w:r>
            <w:r w:rsidRPr="007B075E">
              <w:rPr>
                <w:rFonts w:asciiTheme="minorHAnsi" w:hAnsiTheme="minorHAnsi" w:cstheme="minorHAnsi"/>
                <w:sz w:val="22"/>
              </w:rPr>
              <w:t xml:space="preserve">liquids </w:t>
            </w:r>
            <w:r>
              <w:rPr>
                <w:rFonts w:asciiTheme="minorHAnsi" w:hAnsiTheme="minorHAnsi" w:cstheme="minorHAnsi"/>
                <w:sz w:val="22"/>
              </w:rPr>
              <w:t>when</w:t>
            </w:r>
            <w:r w:rsidR="00D607C6">
              <w:rPr>
                <w:rFonts w:asciiTheme="minorHAnsi" w:hAnsiTheme="minorHAnsi" w:cstheme="minorHAnsi"/>
                <w:sz w:val="22"/>
              </w:rPr>
              <w:t>:</w:t>
            </w:r>
          </w:p>
        </w:tc>
        <w:tc>
          <w:tcPr>
            <w:tcW w:w="1780" w:type="dxa"/>
            <w:gridSpan w:val="2"/>
            <w:vMerge w:val="restart"/>
            <w:tcBorders>
              <w:left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4E4E1C8A" w14:textId="38B8BF40" w:rsidR="0063042A" w:rsidRPr="007B075E" w:rsidRDefault="00F568BE" w:rsidP="001B0AAB">
            <w:pPr>
              <w:spacing w:after="0" w:line="240" w:lineRule="auto"/>
              <w:ind w:left="360"/>
              <w:rPr>
                <w:rFonts w:asciiTheme="minorHAnsi" w:hAnsiTheme="minorHAnsi" w:cstheme="minorHAnsi"/>
              </w:rPr>
            </w:pPr>
            <w:r w:rsidRPr="007B075E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772928" behindDoc="0" locked="0" layoutInCell="1" allowOverlap="1" wp14:anchorId="73373D80" wp14:editId="38B63EE2">
                  <wp:simplePos x="0" y="0"/>
                  <wp:positionH relativeFrom="column">
                    <wp:posOffset>99060</wp:posOffset>
                  </wp:positionH>
                  <wp:positionV relativeFrom="paragraph">
                    <wp:posOffset>77470</wp:posOffset>
                  </wp:positionV>
                  <wp:extent cx="307975" cy="307975"/>
                  <wp:effectExtent l="76200" t="76200" r="34925" b="73025"/>
                  <wp:wrapNone/>
                  <wp:docPr id="2" name="Picture 2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shape&#10;&#10;Description automatically generate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00000">
                            <a:off x="0" y="0"/>
                            <a:ext cx="307975" cy="307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B075E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773952" behindDoc="0" locked="0" layoutInCell="1" allowOverlap="1" wp14:anchorId="7B8AC35D" wp14:editId="5CE7A4F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481965</wp:posOffset>
                  </wp:positionV>
                  <wp:extent cx="304800" cy="304800"/>
                  <wp:effectExtent l="76200" t="76200" r="38100" b="76200"/>
                  <wp:wrapNone/>
                  <wp:docPr id="16" name="Picture 1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Icon&#10;&#10;Description automatically generated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82093"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B075E">
              <w:rPr>
                <w:rFonts w:asciiTheme="minorHAnsi" w:hAnsiTheme="minorHAnsi" w:cstheme="minorHAnsi"/>
                <w:noProof/>
                <w:color w:val="444444"/>
              </w:rPr>
              <w:drawing>
                <wp:anchor distT="0" distB="0" distL="114300" distR="114300" simplePos="0" relativeHeight="251771904" behindDoc="0" locked="0" layoutInCell="1" allowOverlap="1" wp14:anchorId="5F322E2E" wp14:editId="2303016D">
                  <wp:simplePos x="0" y="0"/>
                  <wp:positionH relativeFrom="column">
                    <wp:posOffset>364490</wp:posOffset>
                  </wp:positionH>
                  <wp:positionV relativeFrom="paragraph">
                    <wp:posOffset>41275</wp:posOffset>
                  </wp:positionV>
                  <wp:extent cx="685800" cy="1198880"/>
                  <wp:effectExtent l="0" t="0" r="0" b="1270"/>
                  <wp:wrapNone/>
                  <wp:docPr id="6" name="Picture 6" descr="Chemical Fume Hood Flow Di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hemical Fume Hood Flow Diagra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1198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3042A" w14:paraId="2D5BFB37" w14:textId="77777777" w:rsidTr="00601069">
        <w:trPr>
          <w:gridAfter w:val="1"/>
          <w:wAfter w:w="88" w:type="dxa"/>
          <w:trHeight w:val="260"/>
        </w:trPr>
        <w:tc>
          <w:tcPr>
            <w:tcW w:w="472" w:type="dxa"/>
            <w:gridSpan w:val="2"/>
            <w:vMerge/>
            <w:tcBorders>
              <w:left w:val="thickThinSmallGap" w:sz="24" w:space="0" w:color="auto"/>
            </w:tcBorders>
            <w:shd w:val="clear" w:color="auto" w:fill="auto"/>
          </w:tcPr>
          <w:p w14:paraId="7B923BCE" w14:textId="77777777" w:rsidR="0063042A" w:rsidRPr="00E377E6" w:rsidRDefault="0063042A" w:rsidP="001B0AAB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1392" w:type="dxa"/>
            <w:gridSpan w:val="2"/>
            <w:vMerge/>
            <w:shd w:val="clear" w:color="auto" w:fill="auto"/>
            <w:vAlign w:val="center"/>
          </w:tcPr>
          <w:p w14:paraId="340D4B1E" w14:textId="77777777" w:rsidR="0063042A" w:rsidRPr="00E377E6" w:rsidRDefault="0063042A" w:rsidP="001B0AAB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  <w:tc>
          <w:tcPr>
            <w:tcW w:w="3450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D078C58" w14:textId="2A174EF2" w:rsidR="0063042A" w:rsidRPr="003B7267" w:rsidRDefault="0063042A" w:rsidP="002E4F15">
            <w:pPr>
              <w:pStyle w:val="ListParagraph"/>
              <w:numPr>
                <w:ilvl w:val="1"/>
                <w:numId w:val="11"/>
              </w:numPr>
              <w:ind w:left="360" w:hanging="24"/>
              <w:rPr>
                <w:rFonts w:asciiTheme="minorHAnsi" w:hAnsiTheme="minorHAnsi" w:cstheme="minorHAnsi"/>
                <w:sz w:val="22"/>
              </w:rPr>
            </w:pPr>
            <w:r w:rsidRPr="003B7267">
              <w:rPr>
                <w:rFonts w:asciiTheme="minorHAnsi" w:hAnsiTheme="minorHAnsi" w:cstheme="minorHAnsi"/>
                <w:b/>
                <w:sz w:val="22"/>
              </w:rPr>
              <w:t>Heating</w:t>
            </w:r>
            <w:r w:rsidRPr="003B7267">
              <w:rPr>
                <w:rFonts w:asciiTheme="minorHAnsi" w:hAnsiTheme="minorHAnsi" w:cstheme="minorHAnsi"/>
                <w:sz w:val="22"/>
              </w:rPr>
              <w:t xml:space="preserve"> the liquid</w:t>
            </w:r>
            <w:r w:rsidR="002E4F15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3B7267">
              <w:rPr>
                <w:rFonts w:asciiTheme="minorHAnsi" w:hAnsiTheme="minorHAnsi" w:cstheme="minorHAnsi"/>
                <w:sz w:val="22"/>
              </w:rPr>
              <w:t>AND/OR</w:t>
            </w:r>
          </w:p>
        </w:tc>
        <w:tc>
          <w:tcPr>
            <w:tcW w:w="352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A012FE" w14:textId="77777777" w:rsidR="0063042A" w:rsidRPr="003B7267" w:rsidRDefault="0063042A" w:rsidP="00F568BE">
            <w:pPr>
              <w:pStyle w:val="ListParagraph"/>
              <w:numPr>
                <w:ilvl w:val="1"/>
                <w:numId w:val="11"/>
              </w:numPr>
              <w:ind w:left="360"/>
              <w:rPr>
                <w:rFonts w:asciiTheme="minorHAnsi" w:hAnsiTheme="minorHAnsi" w:cstheme="minorHAnsi"/>
              </w:rPr>
            </w:pPr>
            <w:r w:rsidRPr="003B7267">
              <w:rPr>
                <w:rFonts w:asciiTheme="minorHAnsi" w:hAnsiTheme="minorHAnsi" w:cstheme="minorHAnsi"/>
              </w:rPr>
              <w:t xml:space="preserve">Working with </w:t>
            </w:r>
            <w:r w:rsidRPr="003B7267">
              <w:rPr>
                <w:rFonts w:asciiTheme="minorHAnsi" w:hAnsiTheme="minorHAnsi" w:cstheme="minorHAnsi"/>
                <w:b/>
              </w:rPr>
              <w:t>open</w:t>
            </w:r>
            <w:r w:rsidRPr="003B7267">
              <w:rPr>
                <w:rFonts w:asciiTheme="minorHAnsi" w:hAnsiTheme="minorHAnsi" w:cstheme="minorHAnsi"/>
              </w:rPr>
              <w:t xml:space="preserve"> containers</w:t>
            </w:r>
          </w:p>
        </w:tc>
        <w:tc>
          <w:tcPr>
            <w:tcW w:w="1780" w:type="dxa"/>
            <w:gridSpan w:val="2"/>
            <w:vMerge/>
            <w:tcBorders>
              <w:left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09055A0B" w14:textId="77777777" w:rsidR="0063042A" w:rsidRPr="007B075E" w:rsidRDefault="0063042A" w:rsidP="001B0AAB">
            <w:pPr>
              <w:spacing w:after="0" w:line="240" w:lineRule="auto"/>
              <w:ind w:left="360"/>
              <w:rPr>
                <w:rFonts w:asciiTheme="minorHAnsi" w:hAnsiTheme="minorHAnsi" w:cstheme="minorHAnsi"/>
                <w:noProof/>
              </w:rPr>
            </w:pPr>
          </w:p>
        </w:tc>
      </w:tr>
      <w:tr w:rsidR="0063042A" w14:paraId="1A8EB97B" w14:textId="77777777" w:rsidTr="00601069">
        <w:trPr>
          <w:gridAfter w:val="1"/>
          <w:wAfter w:w="88" w:type="dxa"/>
          <w:trHeight w:val="485"/>
        </w:trPr>
        <w:tc>
          <w:tcPr>
            <w:tcW w:w="472" w:type="dxa"/>
            <w:gridSpan w:val="2"/>
            <w:vMerge/>
            <w:tcBorders>
              <w:left w:val="thickThinSmallGap" w:sz="24" w:space="0" w:color="auto"/>
            </w:tcBorders>
            <w:shd w:val="clear" w:color="auto" w:fill="auto"/>
          </w:tcPr>
          <w:p w14:paraId="3CC12EB1" w14:textId="77777777" w:rsidR="0063042A" w:rsidRPr="00E377E6" w:rsidRDefault="0063042A" w:rsidP="001B0AAB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1392" w:type="dxa"/>
            <w:gridSpan w:val="2"/>
            <w:vMerge/>
            <w:shd w:val="clear" w:color="auto" w:fill="auto"/>
            <w:vAlign w:val="center"/>
          </w:tcPr>
          <w:p w14:paraId="5A29219A" w14:textId="77777777" w:rsidR="0063042A" w:rsidRPr="00E377E6" w:rsidRDefault="0063042A" w:rsidP="001B0AAB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  <w:tc>
          <w:tcPr>
            <w:tcW w:w="6978" w:type="dxa"/>
            <w:gridSpan w:val="6"/>
            <w:tcBorders>
              <w:top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6FB00F6" w14:textId="77777777" w:rsidR="0063042A" w:rsidRPr="007B075E" w:rsidRDefault="0063042A" w:rsidP="0063042A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2"/>
              </w:rPr>
            </w:pPr>
            <w:r w:rsidRPr="007B075E">
              <w:rPr>
                <w:rFonts w:asciiTheme="minorHAnsi" w:hAnsiTheme="minorHAnsi" w:cstheme="minorHAnsi"/>
                <w:sz w:val="22"/>
              </w:rPr>
              <w:t xml:space="preserve">Check with OESO to determine if small quantities or dilute solutions of </w:t>
            </w:r>
            <w:r>
              <w:rPr>
                <w:rFonts w:asciiTheme="minorHAnsi" w:hAnsiTheme="minorHAnsi" w:cstheme="minorHAnsi"/>
                <w:sz w:val="22"/>
              </w:rPr>
              <w:t>toxic or health</w:t>
            </w:r>
            <w:r w:rsidRPr="007B075E">
              <w:rPr>
                <w:rFonts w:asciiTheme="minorHAnsi" w:hAnsiTheme="minorHAnsi" w:cstheme="minorHAnsi"/>
                <w:sz w:val="22"/>
              </w:rPr>
              <w:t xml:space="preserve"> hazard liquids can be handled safely on the benchtop.</w:t>
            </w:r>
          </w:p>
        </w:tc>
        <w:tc>
          <w:tcPr>
            <w:tcW w:w="1780" w:type="dxa"/>
            <w:gridSpan w:val="2"/>
            <w:vMerge/>
            <w:tcBorders>
              <w:left w:val="nil"/>
              <w:bottom w:val="single" w:sz="4" w:space="0" w:color="000000"/>
              <w:right w:val="thinThickSmallGap" w:sz="24" w:space="0" w:color="auto"/>
            </w:tcBorders>
            <w:shd w:val="clear" w:color="auto" w:fill="auto"/>
            <w:vAlign w:val="center"/>
          </w:tcPr>
          <w:p w14:paraId="1660CC6A" w14:textId="77777777" w:rsidR="0063042A" w:rsidRPr="007B075E" w:rsidRDefault="0063042A" w:rsidP="001B0AAB">
            <w:pPr>
              <w:spacing w:after="0" w:line="240" w:lineRule="auto"/>
              <w:ind w:left="360"/>
              <w:rPr>
                <w:rFonts w:asciiTheme="minorHAnsi" w:hAnsiTheme="minorHAnsi" w:cstheme="minorHAnsi"/>
                <w:noProof/>
              </w:rPr>
            </w:pPr>
          </w:p>
        </w:tc>
      </w:tr>
      <w:tr w:rsidR="0063042A" w14:paraId="1B3D7C6C" w14:textId="77777777" w:rsidTr="00601069">
        <w:trPr>
          <w:gridAfter w:val="1"/>
          <w:wAfter w:w="88" w:type="dxa"/>
          <w:trHeight w:val="1466"/>
        </w:trPr>
        <w:tc>
          <w:tcPr>
            <w:tcW w:w="472" w:type="dxa"/>
            <w:gridSpan w:val="2"/>
            <w:vMerge/>
            <w:tcBorders>
              <w:left w:val="thickThinSmallGap" w:sz="24" w:space="0" w:color="auto"/>
            </w:tcBorders>
            <w:shd w:val="clear" w:color="auto" w:fill="auto"/>
          </w:tcPr>
          <w:p w14:paraId="706E5549" w14:textId="77777777" w:rsidR="0063042A" w:rsidRPr="00E377E6" w:rsidRDefault="0063042A" w:rsidP="001B0AAB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1392" w:type="dxa"/>
            <w:gridSpan w:val="2"/>
            <w:shd w:val="clear" w:color="auto" w:fill="auto"/>
            <w:vAlign w:val="center"/>
          </w:tcPr>
          <w:p w14:paraId="53CAB4CC" w14:textId="77777777" w:rsidR="0063042A" w:rsidRPr="00E377E6" w:rsidRDefault="0063042A" w:rsidP="001B0AAB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E377E6">
              <w:rPr>
                <w:rFonts w:asciiTheme="minorHAnsi" w:hAnsiTheme="minorHAnsi"/>
                <w:b/>
                <w:sz w:val="24"/>
                <w:szCs w:val="24"/>
              </w:rPr>
              <w:t>Work Practice Controls</w:t>
            </w:r>
          </w:p>
        </w:tc>
        <w:tc>
          <w:tcPr>
            <w:tcW w:w="8758" w:type="dxa"/>
            <w:gridSpan w:val="8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2286E9E0" w14:textId="289A6D52" w:rsidR="0063042A" w:rsidRPr="007B075E" w:rsidRDefault="0063042A" w:rsidP="0063042A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7B075E">
              <w:rPr>
                <w:rFonts w:asciiTheme="minorHAnsi" w:hAnsiTheme="minorHAnsi" w:cstheme="minorHAnsi"/>
                <w:b/>
              </w:rPr>
              <w:t>Designate a specific work area</w:t>
            </w:r>
            <w:r w:rsidRPr="007B075E">
              <w:rPr>
                <w:rFonts w:asciiTheme="minorHAnsi" w:hAnsiTheme="minorHAnsi" w:cstheme="minorHAnsi"/>
              </w:rPr>
              <w:t xml:space="preserve"> for </w:t>
            </w:r>
            <w:hyperlink r:id="rId20" w:history="1">
              <w:r w:rsidRPr="00057AB3">
                <w:rPr>
                  <w:rStyle w:val="Hyperlink"/>
                  <w:rFonts w:asciiTheme="minorHAnsi" w:hAnsiTheme="minorHAnsi" w:cstheme="minorHAnsi"/>
                </w:rPr>
                <w:t>particularly hazardous</w:t>
              </w:r>
            </w:hyperlink>
            <w:r w:rsidRPr="007B075E">
              <w:rPr>
                <w:rFonts w:asciiTheme="minorHAnsi" w:hAnsiTheme="minorHAnsi" w:cstheme="minorHAnsi"/>
              </w:rPr>
              <w:t xml:space="preserve"> liquids and label it.</w:t>
            </w:r>
          </w:p>
          <w:p w14:paraId="2CC70234" w14:textId="77777777" w:rsidR="0063042A" w:rsidRPr="007B075E" w:rsidRDefault="0063042A" w:rsidP="0063042A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7B075E">
              <w:rPr>
                <w:rFonts w:asciiTheme="minorHAnsi" w:hAnsiTheme="minorHAnsi" w:cstheme="minorHAnsi"/>
                <w:b/>
              </w:rPr>
              <w:t>Line work area</w:t>
            </w:r>
            <w:r w:rsidRPr="007B075E">
              <w:rPr>
                <w:rFonts w:asciiTheme="minorHAnsi" w:hAnsiTheme="minorHAnsi" w:cstheme="minorHAnsi"/>
              </w:rPr>
              <w:t xml:space="preserve"> with absorbent, leak-proof bench pads.</w:t>
            </w:r>
          </w:p>
          <w:p w14:paraId="69AC57D6" w14:textId="77777777" w:rsidR="0063042A" w:rsidRPr="007B075E" w:rsidRDefault="0063042A" w:rsidP="0063042A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7B075E">
              <w:rPr>
                <w:rFonts w:asciiTheme="minorHAnsi" w:hAnsiTheme="minorHAnsi" w:cstheme="minorHAnsi"/>
              </w:rPr>
              <w:t xml:space="preserve">Use in the </w:t>
            </w:r>
            <w:r w:rsidRPr="007B075E">
              <w:rPr>
                <w:rFonts w:asciiTheme="minorHAnsi" w:hAnsiTheme="minorHAnsi" w:cstheme="minorHAnsi"/>
                <w:b/>
              </w:rPr>
              <w:t>smallest practical quantities</w:t>
            </w:r>
            <w:r w:rsidRPr="007B075E">
              <w:rPr>
                <w:rFonts w:asciiTheme="minorHAnsi" w:hAnsiTheme="minorHAnsi" w:cstheme="minorHAnsi"/>
              </w:rPr>
              <w:t xml:space="preserve"> for work being done.</w:t>
            </w:r>
          </w:p>
          <w:p w14:paraId="13B28982" w14:textId="77777777" w:rsidR="0063042A" w:rsidRPr="00325CBD" w:rsidRDefault="0063042A" w:rsidP="0063042A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7B075E">
              <w:rPr>
                <w:rFonts w:asciiTheme="minorHAnsi" w:hAnsiTheme="minorHAnsi" w:cstheme="minorHAnsi"/>
              </w:rPr>
              <w:t xml:space="preserve">Plan work to </w:t>
            </w:r>
            <w:r w:rsidRPr="007B075E">
              <w:rPr>
                <w:rFonts w:asciiTheme="minorHAnsi" w:hAnsiTheme="minorHAnsi" w:cstheme="minorHAnsi"/>
                <w:b/>
              </w:rPr>
              <w:t>avoid contact with gloves</w:t>
            </w:r>
            <w:r>
              <w:rPr>
                <w:rFonts w:asciiTheme="minorHAnsi" w:hAnsiTheme="minorHAnsi" w:cstheme="minorHAnsi"/>
                <w:b/>
              </w:rPr>
              <w:t>*</w:t>
            </w:r>
            <w:r w:rsidRPr="007B075E">
              <w:rPr>
                <w:rFonts w:asciiTheme="minorHAnsi" w:hAnsiTheme="minorHAnsi" w:cstheme="minorHAnsi"/>
              </w:rPr>
              <w:t xml:space="preserve">. </w:t>
            </w:r>
            <w:r w:rsidRPr="007B075E">
              <w:rPr>
                <w:rFonts w:asciiTheme="minorHAnsi" w:hAnsiTheme="minorHAnsi" w:cstheme="minorHAnsi"/>
                <w:i/>
                <w:color w:val="FF0000"/>
              </w:rPr>
              <w:t>Change gloves immediately if contaminated.</w:t>
            </w:r>
          </w:p>
          <w:p w14:paraId="4351EEC2" w14:textId="77777777" w:rsidR="0063042A" w:rsidRPr="00325CBD" w:rsidRDefault="0063042A" w:rsidP="0063042A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 xml:space="preserve">Change gloves* at least every 2 hours </w:t>
            </w:r>
            <w:r w:rsidRPr="005C56D9">
              <w:rPr>
                <w:rFonts w:asciiTheme="minorHAnsi" w:hAnsiTheme="minorHAnsi" w:cstheme="minorHAnsi"/>
              </w:rPr>
              <w:t>and</w:t>
            </w:r>
            <w:r>
              <w:rPr>
                <w:rFonts w:asciiTheme="minorHAnsi" w:hAnsiTheme="minorHAnsi" w:cstheme="minorHAnsi"/>
                <w:b/>
              </w:rPr>
              <w:t xml:space="preserve"> w</w:t>
            </w:r>
            <w:r w:rsidRPr="00325CBD">
              <w:rPr>
                <w:rFonts w:asciiTheme="minorHAnsi" w:hAnsiTheme="minorHAnsi" w:cstheme="minorHAnsi"/>
                <w:b/>
              </w:rPr>
              <w:t>ash hands</w:t>
            </w:r>
            <w:r w:rsidRPr="00325CBD">
              <w:rPr>
                <w:rFonts w:asciiTheme="minorHAnsi" w:hAnsiTheme="minorHAnsi" w:cstheme="minorHAnsi"/>
              </w:rPr>
              <w:t xml:space="preserve"> at time of glove change.</w:t>
            </w:r>
          </w:p>
          <w:p w14:paraId="39415A99" w14:textId="77777777" w:rsidR="0063042A" w:rsidRPr="007B075E" w:rsidRDefault="0063042A" w:rsidP="0063042A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7B075E">
              <w:rPr>
                <w:rFonts w:asciiTheme="minorHAnsi" w:hAnsiTheme="minorHAnsi" w:cstheme="minorHAnsi"/>
                <w:b/>
              </w:rPr>
              <w:t>Decontaminate</w:t>
            </w:r>
            <w:r w:rsidRPr="007B075E">
              <w:rPr>
                <w:rFonts w:asciiTheme="minorHAnsi" w:hAnsiTheme="minorHAnsi" w:cstheme="minorHAnsi"/>
              </w:rPr>
              <w:t xml:space="preserve"> work area with an appropriate solvent or a solution of detergent and water. </w:t>
            </w:r>
          </w:p>
        </w:tc>
      </w:tr>
      <w:tr w:rsidR="0063042A" w14:paraId="528DD495" w14:textId="77777777" w:rsidTr="00601069">
        <w:trPr>
          <w:gridAfter w:val="1"/>
          <w:wAfter w:w="88" w:type="dxa"/>
          <w:trHeight w:val="485"/>
        </w:trPr>
        <w:tc>
          <w:tcPr>
            <w:tcW w:w="472" w:type="dxa"/>
            <w:gridSpan w:val="2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0DAF0BC" w14:textId="77777777" w:rsidR="0063042A" w:rsidRPr="003F3FED" w:rsidRDefault="0063042A" w:rsidP="001B0AAB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1392" w:type="dxa"/>
            <w:gridSpan w:val="2"/>
            <w:vMerge w:val="restart"/>
            <w:shd w:val="clear" w:color="auto" w:fill="auto"/>
            <w:vAlign w:val="center"/>
          </w:tcPr>
          <w:p w14:paraId="0A522A4D" w14:textId="77777777" w:rsidR="0063042A" w:rsidRPr="003F3FED" w:rsidRDefault="0063042A" w:rsidP="001B0AAB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3F3FED">
              <w:rPr>
                <w:rFonts w:asciiTheme="minorHAnsi" w:hAnsiTheme="minorHAnsi"/>
                <w:b/>
                <w:sz w:val="24"/>
                <w:szCs w:val="24"/>
              </w:rPr>
              <w:t>Personal Protective Equipment</w:t>
            </w:r>
          </w:p>
          <w:p w14:paraId="0D2D82D3" w14:textId="77777777" w:rsidR="0063042A" w:rsidRPr="003F3FED" w:rsidRDefault="0063042A" w:rsidP="001B0AAB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3F3FED">
              <w:rPr>
                <w:rFonts w:asciiTheme="minorHAnsi" w:hAnsiTheme="minorHAnsi"/>
                <w:b/>
                <w:sz w:val="24"/>
                <w:szCs w:val="24"/>
              </w:rPr>
              <w:t>(PPE)</w:t>
            </w:r>
          </w:p>
        </w:tc>
        <w:tc>
          <w:tcPr>
            <w:tcW w:w="2300" w:type="dxa"/>
            <w:gridSpan w:val="2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26008AA2" w14:textId="77777777" w:rsidR="0063042A" w:rsidRDefault="0063042A" w:rsidP="001B0AAB">
            <w:pPr>
              <w:spacing w:after="0" w:line="240" w:lineRule="auto"/>
              <w:rPr>
                <w:rFonts w:asciiTheme="minorHAnsi" w:hAnsiTheme="minorHAnsi"/>
              </w:rPr>
            </w:pPr>
            <w:r w:rsidRPr="003F3FED">
              <w:rPr>
                <w:rFonts w:asciiTheme="minorHAnsi" w:hAnsiTheme="minorHAnsi"/>
                <w:b/>
              </w:rPr>
              <w:t>Minimum PPE:</w:t>
            </w:r>
            <w:r>
              <w:rPr>
                <w:rFonts w:asciiTheme="minorHAnsi" w:hAnsiTheme="minorHAnsi"/>
              </w:rPr>
              <w:t xml:space="preserve"> </w:t>
            </w:r>
          </w:p>
          <w:p w14:paraId="66064D05" w14:textId="705D8DD0" w:rsidR="00594B4A" w:rsidRDefault="00594B4A" w:rsidP="00594B4A">
            <w:pPr>
              <w:numPr>
                <w:ilvl w:val="0"/>
                <w:numId w:val="13"/>
              </w:numPr>
              <w:spacing w:after="0" w:line="240" w:lineRule="auto"/>
            </w:pPr>
            <w:r>
              <w:t>N</w:t>
            </w:r>
            <w:r w:rsidRPr="00325CBD">
              <w:rPr>
                <w:rFonts w:asciiTheme="minorHAnsi" w:hAnsiTheme="minorHAnsi"/>
              </w:rPr>
              <w:t>itrile gloves*</w:t>
            </w:r>
          </w:p>
          <w:p w14:paraId="7DD3223E" w14:textId="2FF1B054" w:rsidR="0063042A" w:rsidRDefault="0063042A" w:rsidP="0063042A">
            <w:pPr>
              <w:numPr>
                <w:ilvl w:val="0"/>
                <w:numId w:val="13"/>
              </w:numPr>
              <w:spacing w:after="0" w:line="240" w:lineRule="auto"/>
            </w:pPr>
            <w:r>
              <w:t xml:space="preserve">Safety glasses </w:t>
            </w:r>
          </w:p>
          <w:p w14:paraId="4AE67C44" w14:textId="77777777" w:rsidR="0063042A" w:rsidRPr="00325CBD" w:rsidRDefault="0063042A" w:rsidP="0063042A">
            <w:pPr>
              <w:numPr>
                <w:ilvl w:val="0"/>
                <w:numId w:val="13"/>
              </w:numPr>
              <w:spacing w:after="0" w:line="240" w:lineRule="auto"/>
            </w:pPr>
            <w:r>
              <w:t>Fastened lab coat</w:t>
            </w:r>
          </w:p>
        </w:tc>
        <w:tc>
          <w:tcPr>
            <w:tcW w:w="4246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3A0922" w14:textId="77777777" w:rsidR="0063042A" w:rsidRPr="00F217B8" w:rsidRDefault="0063042A" w:rsidP="001B0AAB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/>
                <w:noProof/>
              </w:rPr>
              <w:drawing>
                <wp:anchor distT="0" distB="0" distL="114300" distR="114300" simplePos="0" relativeHeight="251774976" behindDoc="0" locked="0" layoutInCell="1" allowOverlap="1" wp14:anchorId="7E1A1D28" wp14:editId="3078DE02">
                  <wp:simplePos x="0" y="0"/>
                  <wp:positionH relativeFrom="column">
                    <wp:posOffset>1492250</wp:posOffset>
                  </wp:positionH>
                  <wp:positionV relativeFrom="paragraph">
                    <wp:posOffset>40640</wp:posOffset>
                  </wp:positionV>
                  <wp:extent cx="466725" cy="750570"/>
                  <wp:effectExtent l="0" t="0" r="9525" b="0"/>
                  <wp:wrapNone/>
                  <wp:docPr id="7" name="Picture 7" descr="lab coat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lab coat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084" r="18578"/>
                          <a:stretch/>
                        </pic:blipFill>
                        <pic:spPr bwMode="auto">
                          <a:xfrm>
                            <a:off x="0" y="0"/>
                            <a:ext cx="466725" cy="750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217B8">
              <w:rPr>
                <w:rFonts w:asciiTheme="minorHAnsi" w:hAnsiTheme="minorHAnsi"/>
                <w:noProof/>
              </w:rPr>
              <w:drawing>
                <wp:anchor distT="0" distB="0" distL="114300" distR="114300" simplePos="0" relativeHeight="251776000" behindDoc="0" locked="0" layoutInCell="1" allowOverlap="1" wp14:anchorId="2D7102B5" wp14:editId="63819B3D">
                  <wp:simplePos x="0" y="0"/>
                  <wp:positionH relativeFrom="column">
                    <wp:posOffset>715645</wp:posOffset>
                  </wp:positionH>
                  <wp:positionV relativeFrom="paragraph">
                    <wp:posOffset>46990</wp:posOffset>
                  </wp:positionV>
                  <wp:extent cx="742950" cy="638175"/>
                  <wp:effectExtent l="0" t="0" r="0" b="9525"/>
                  <wp:wrapNone/>
                  <wp:docPr id="9" name="Picture 9" descr="nitrile glo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nitrile glove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46" t="17778" r="9434" b="14163"/>
                          <a:stretch/>
                        </pic:blipFill>
                        <pic:spPr bwMode="auto">
                          <a:xfrm>
                            <a:off x="0" y="0"/>
                            <a:ext cx="742950" cy="638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217B8">
              <w:rPr>
                <w:rFonts w:asciiTheme="minorHAnsi" w:hAnsiTheme="minorHAnsi"/>
                <w:noProof/>
              </w:rPr>
              <w:drawing>
                <wp:anchor distT="0" distB="0" distL="114300" distR="114300" simplePos="0" relativeHeight="251777024" behindDoc="0" locked="0" layoutInCell="1" allowOverlap="1" wp14:anchorId="7E2D69EB" wp14:editId="2F4558C1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78105</wp:posOffset>
                  </wp:positionV>
                  <wp:extent cx="755650" cy="438150"/>
                  <wp:effectExtent l="0" t="0" r="6350" b="0"/>
                  <wp:wrapNone/>
                  <wp:docPr id="18" name="Picture 18" descr="Image result for safety glass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Image result for safety glasse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36" t="10420" r="11446" b="14584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755650" cy="438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212" w:type="dxa"/>
            <w:gridSpan w:val="3"/>
            <w:tcBorders>
              <w:left w:val="nil"/>
              <w:bottom w:val="nil"/>
              <w:right w:val="thinThickSmallGap" w:sz="24" w:space="0" w:color="auto"/>
            </w:tcBorders>
            <w:shd w:val="clear" w:color="auto" w:fill="auto"/>
          </w:tcPr>
          <w:p w14:paraId="587D1B51" w14:textId="77777777" w:rsidR="0063042A" w:rsidRPr="00F217B8" w:rsidRDefault="0063042A" w:rsidP="001B0AAB">
            <w:pPr>
              <w:spacing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3168" behindDoc="0" locked="0" layoutInCell="1" allowOverlap="1" wp14:anchorId="126AABAC" wp14:editId="5A1476D1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41275</wp:posOffset>
                      </wp:positionV>
                      <wp:extent cx="1352550" cy="1127125"/>
                      <wp:effectExtent l="0" t="0" r="19050" b="15875"/>
                      <wp:wrapNone/>
                      <wp:docPr id="28" name="Rounded 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0" cy="1127125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6ABEE5E" w14:textId="163A895D" w:rsidR="0063042A" w:rsidRPr="00A8795A" w:rsidRDefault="0063042A" w:rsidP="0063042A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325CBD">
                                    <w:rPr>
                                      <w:rFonts w:asciiTheme="minorHAnsi" w:hAnsiTheme="minorHAnsi" w:cstheme="minorHAnsi"/>
                                      <w:b/>
                                      <w:color w:val="FF0000"/>
                                    </w:rPr>
                                    <w:t>If “fatal in contact with skin”:</w:t>
                                  </w:r>
                                  <w:r w:rsidRPr="00325CBD">
                                    <w:rPr>
                                      <w:rFonts w:asciiTheme="minorHAnsi" w:hAnsiTheme="minorHAnsi" w:cstheme="minorHAnsi"/>
                                    </w:rPr>
                                    <w:t xml:space="preserve"> </w:t>
                                  </w:r>
                                  <w:r w:rsidRPr="00A8795A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</w:rPr>
                                    <w:t xml:space="preserve">2 pairs nitrile gloves or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</w:rPr>
                                    <w:t>better*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oundrect w14:anchorId="126AABAC" id="Rounded Rectangle 28" o:spid="_x0000_s1026" style="position:absolute;margin-left:-2.9pt;margin-top:3.25pt;width:106.5pt;height:88.7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" filled="f" strokecolor="red" strokeweight="1.5pt">
                      <v:stroke joinstyle="miter"/>
                      <v:textbox inset="0,0,0,0">
                        <w:txbxContent>
                          <w:p w14:paraId="66ABEE5E" w14:textId="163A895D" w:rsidR="0063042A" w:rsidRPr="00A8795A" w:rsidRDefault="0063042A" w:rsidP="0063042A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325CBD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</w:rPr>
                              <w:t>If “fatal in contact with skin”:</w:t>
                            </w:r>
                            <w:r w:rsidRPr="00325CBD"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r w:rsidRPr="00A8795A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2 </w:t>
                            </w:r>
                            <w:proofErr w:type="gramStart"/>
                            <w:r w:rsidRPr="00A8795A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pairs</w:t>
                            </w:r>
                            <w:proofErr w:type="gramEnd"/>
                            <w:r w:rsidRPr="00A8795A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nitrile gloves or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better*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</w:tr>
      <w:tr w:rsidR="0063042A" w14:paraId="1EF68C1C" w14:textId="77777777" w:rsidTr="00601069">
        <w:trPr>
          <w:gridAfter w:val="1"/>
          <w:wAfter w:w="88" w:type="dxa"/>
          <w:trHeight w:val="791"/>
        </w:trPr>
        <w:tc>
          <w:tcPr>
            <w:tcW w:w="472" w:type="dxa"/>
            <w:gridSpan w:val="2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6213006" w14:textId="77777777" w:rsidR="0063042A" w:rsidRPr="003F3FED" w:rsidRDefault="0063042A" w:rsidP="001B0AAB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1392" w:type="dxa"/>
            <w:gridSpan w:val="2"/>
            <w:vMerge/>
            <w:shd w:val="clear" w:color="auto" w:fill="auto"/>
            <w:vAlign w:val="center"/>
          </w:tcPr>
          <w:p w14:paraId="623C0C20" w14:textId="77777777" w:rsidR="0063042A" w:rsidRPr="003F3FED" w:rsidRDefault="0063042A" w:rsidP="001B0AAB">
            <w:pPr>
              <w:spacing w:after="0" w:line="240" w:lineRule="auto"/>
              <w:jc w:val="right"/>
              <w:rPr>
                <w:rFonts w:asciiTheme="minorHAnsi" w:hAnsiTheme="minorHAnsi"/>
              </w:rPr>
            </w:pPr>
          </w:p>
        </w:tc>
        <w:tc>
          <w:tcPr>
            <w:tcW w:w="8758" w:type="dxa"/>
            <w:gridSpan w:val="8"/>
            <w:tcBorders>
              <w:top w:val="nil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34AA1F70" w14:textId="77777777" w:rsidR="0063042A" w:rsidRPr="007C2F67" w:rsidRDefault="0063042A" w:rsidP="001B0AAB">
            <w:pPr>
              <w:spacing w:after="0" w:line="240" w:lineRule="auto"/>
            </w:pPr>
            <w:r w:rsidRPr="00F217B8">
              <w:rPr>
                <w:rFonts w:asciiTheme="minorHAnsi" w:hAnsiTheme="minorHAnsi"/>
                <w:noProof/>
              </w:rPr>
              <w:drawing>
                <wp:anchor distT="0" distB="0" distL="114300" distR="114300" simplePos="0" relativeHeight="251782144" behindDoc="0" locked="0" layoutInCell="1" allowOverlap="1" wp14:anchorId="7BCFE820" wp14:editId="72091FE3">
                  <wp:simplePos x="0" y="0"/>
                  <wp:positionH relativeFrom="column">
                    <wp:posOffset>4951730</wp:posOffset>
                  </wp:positionH>
                  <wp:positionV relativeFrom="paragraph">
                    <wp:posOffset>-7620</wp:posOffset>
                  </wp:positionV>
                  <wp:extent cx="476250" cy="408940"/>
                  <wp:effectExtent l="0" t="0" r="0" b="0"/>
                  <wp:wrapThrough wrapText="bothSides">
                    <wp:wrapPolygon edited="0">
                      <wp:start x="0" y="0"/>
                      <wp:lineTo x="0" y="20124"/>
                      <wp:lineTo x="20736" y="20124"/>
                      <wp:lineTo x="20736" y="0"/>
                      <wp:lineTo x="0" y="0"/>
                    </wp:wrapPolygon>
                  </wp:wrapThrough>
                  <wp:docPr id="27" name="Picture 27" descr="nitrile glo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nitrile glove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46" t="17778" r="9434" b="14163"/>
                          <a:stretch/>
                        </pic:blipFill>
                        <pic:spPr bwMode="auto">
                          <a:xfrm>
                            <a:off x="0" y="0"/>
                            <a:ext cx="476250" cy="408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217B8">
              <w:rPr>
                <w:rFonts w:asciiTheme="minorHAnsi" w:hAnsiTheme="minorHAnsi"/>
                <w:noProof/>
              </w:rPr>
              <w:drawing>
                <wp:anchor distT="0" distB="0" distL="114300" distR="114300" simplePos="0" relativeHeight="251781120" behindDoc="0" locked="0" layoutInCell="1" allowOverlap="1" wp14:anchorId="631948DD" wp14:editId="5C0D3ACC">
                  <wp:simplePos x="0" y="0"/>
                  <wp:positionH relativeFrom="column">
                    <wp:posOffset>4157345</wp:posOffset>
                  </wp:positionH>
                  <wp:positionV relativeFrom="paragraph">
                    <wp:posOffset>-22860</wp:posOffset>
                  </wp:positionV>
                  <wp:extent cx="476250" cy="408940"/>
                  <wp:effectExtent l="0" t="0" r="0" b="0"/>
                  <wp:wrapThrough wrapText="bothSides">
                    <wp:wrapPolygon edited="0">
                      <wp:start x="0" y="0"/>
                      <wp:lineTo x="0" y="20124"/>
                      <wp:lineTo x="20736" y="20124"/>
                      <wp:lineTo x="20736" y="0"/>
                      <wp:lineTo x="0" y="0"/>
                    </wp:wrapPolygon>
                  </wp:wrapThrough>
                  <wp:docPr id="35" name="Picture 35" descr="nitrile glo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nitrile glove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46" t="17778" r="9434" b="14163"/>
                          <a:stretch/>
                        </pic:blipFill>
                        <pic:spPr bwMode="auto">
                          <a:xfrm>
                            <a:off x="0" y="0"/>
                            <a:ext cx="476250" cy="408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79072" behindDoc="0" locked="0" layoutInCell="1" allowOverlap="1" wp14:anchorId="02958F43" wp14:editId="3EA5A713">
                  <wp:simplePos x="0" y="0"/>
                  <wp:positionH relativeFrom="column">
                    <wp:posOffset>3404870</wp:posOffset>
                  </wp:positionH>
                  <wp:positionV relativeFrom="paragraph">
                    <wp:posOffset>-286385</wp:posOffset>
                  </wp:positionV>
                  <wp:extent cx="800735" cy="800735"/>
                  <wp:effectExtent l="0" t="0" r="0" b="0"/>
                  <wp:wrapNone/>
                  <wp:docPr id="21" name="Picture 21" descr="3XE79_AS01?$zmmain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3XE79_AS01?$zmmain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735" cy="800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217B8">
              <w:rPr>
                <w:rFonts w:asciiTheme="minorHAnsi" w:hAnsiTheme="minorHAnsi"/>
                <w:noProof/>
              </w:rPr>
              <w:drawing>
                <wp:anchor distT="0" distB="0" distL="114300" distR="114300" simplePos="0" relativeHeight="251780096" behindDoc="0" locked="0" layoutInCell="1" allowOverlap="1" wp14:anchorId="74076469" wp14:editId="5AA3FF30">
                  <wp:simplePos x="0" y="0"/>
                  <wp:positionH relativeFrom="column">
                    <wp:posOffset>2831465</wp:posOffset>
                  </wp:positionH>
                  <wp:positionV relativeFrom="paragraph">
                    <wp:posOffset>95885</wp:posOffset>
                  </wp:positionV>
                  <wp:extent cx="669290" cy="346075"/>
                  <wp:effectExtent l="0" t="0" r="0" b="0"/>
                  <wp:wrapNone/>
                  <wp:docPr id="12" name="Picture 12" descr="8400131-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8400131-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9290" cy="346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217B8">
              <w:rPr>
                <w:rFonts w:asciiTheme="minorHAnsi" w:hAnsiTheme="minorHAnsi"/>
                <w:noProof/>
              </w:rPr>
              <w:drawing>
                <wp:anchor distT="0" distB="0" distL="114300" distR="114300" simplePos="0" relativeHeight="251778048" behindDoc="0" locked="0" layoutInCell="1" allowOverlap="1" wp14:anchorId="6081B5C5" wp14:editId="6B271E88">
                  <wp:simplePos x="0" y="0"/>
                  <wp:positionH relativeFrom="column">
                    <wp:posOffset>2281555</wp:posOffset>
                  </wp:positionH>
                  <wp:positionV relativeFrom="paragraph">
                    <wp:posOffset>-43180</wp:posOffset>
                  </wp:positionV>
                  <wp:extent cx="546735" cy="415290"/>
                  <wp:effectExtent l="0" t="0" r="5715" b="3810"/>
                  <wp:wrapNone/>
                  <wp:docPr id="1" name="Picture 1" descr="A close-up of a sho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-up of a sho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735" cy="4152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25CBD">
              <w:rPr>
                <w:rFonts w:asciiTheme="minorHAnsi" w:hAnsiTheme="minorHAnsi" w:cstheme="minorHAnsi"/>
                <w:b/>
              </w:rPr>
              <w:t xml:space="preserve">Risk of splash/large amounts, </w:t>
            </w:r>
            <w:r>
              <w:rPr>
                <w:rFonts w:asciiTheme="minorHAnsi" w:hAnsiTheme="minorHAnsi" w:cstheme="minorHAnsi"/>
              </w:rPr>
              <w:t>ADD</w:t>
            </w:r>
            <w:r w:rsidRPr="00325CBD">
              <w:rPr>
                <w:rFonts w:asciiTheme="minorHAnsi" w:hAnsiTheme="minorHAnsi" w:cstheme="minorHAnsi"/>
              </w:rPr>
              <w:t xml:space="preserve">: </w:t>
            </w:r>
          </w:p>
          <w:p w14:paraId="7D84D02B" w14:textId="77777777" w:rsidR="0063042A" w:rsidRPr="007C2F67" w:rsidRDefault="0063042A" w:rsidP="0063042A">
            <w:pPr>
              <w:numPr>
                <w:ilvl w:val="0"/>
                <w:numId w:val="13"/>
              </w:numPr>
              <w:spacing w:after="0" w:line="240" w:lineRule="auto"/>
            </w:pPr>
            <w:r>
              <w:t>Goggles (and consider a face shield)</w:t>
            </w:r>
            <w:r>
              <w:rPr>
                <w:noProof/>
              </w:rPr>
              <w:t xml:space="preserve"> </w:t>
            </w:r>
          </w:p>
          <w:p w14:paraId="6B330292" w14:textId="77777777" w:rsidR="0063042A" w:rsidRPr="005C56D9" w:rsidRDefault="0063042A" w:rsidP="0063042A">
            <w:pPr>
              <w:numPr>
                <w:ilvl w:val="0"/>
                <w:numId w:val="13"/>
              </w:numPr>
              <w:spacing w:after="0" w:line="240" w:lineRule="auto"/>
            </w:pPr>
            <w:r>
              <w:t>Impervious sleeves and apron (or coverall)</w:t>
            </w:r>
          </w:p>
        </w:tc>
      </w:tr>
      <w:tr w:rsidR="0063042A" w14:paraId="3F415DFB" w14:textId="77777777" w:rsidTr="00601069">
        <w:trPr>
          <w:gridAfter w:val="1"/>
          <w:wAfter w:w="88" w:type="dxa"/>
          <w:trHeight w:val="83"/>
        </w:trPr>
        <w:tc>
          <w:tcPr>
            <w:tcW w:w="472" w:type="dxa"/>
            <w:gridSpan w:val="2"/>
            <w:vMerge/>
            <w:tcBorders>
              <w:left w:val="thickThinSmallGap" w:sz="24" w:space="0" w:color="auto"/>
              <w:bottom w:val="single" w:sz="24" w:space="0" w:color="auto"/>
            </w:tcBorders>
            <w:shd w:val="clear" w:color="auto" w:fill="auto"/>
          </w:tcPr>
          <w:p w14:paraId="7369C564" w14:textId="77777777" w:rsidR="0063042A" w:rsidRPr="003F3FED" w:rsidRDefault="0063042A" w:rsidP="001B0AAB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1392" w:type="dxa"/>
            <w:gridSpan w:val="2"/>
            <w:vMerge/>
            <w:tcBorders>
              <w:bottom w:val="single" w:sz="24" w:space="0" w:color="auto"/>
            </w:tcBorders>
            <w:shd w:val="clear" w:color="auto" w:fill="auto"/>
            <w:vAlign w:val="center"/>
          </w:tcPr>
          <w:p w14:paraId="3BC68883" w14:textId="77777777" w:rsidR="0063042A" w:rsidRPr="003F3FED" w:rsidRDefault="0063042A" w:rsidP="001B0AAB">
            <w:pPr>
              <w:spacing w:after="0" w:line="240" w:lineRule="auto"/>
              <w:jc w:val="right"/>
              <w:rPr>
                <w:rFonts w:asciiTheme="minorHAnsi" w:hAnsiTheme="minorHAnsi"/>
              </w:rPr>
            </w:pPr>
          </w:p>
        </w:tc>
        <w:tc>
          <w:tcPr>
            <w:tcW w:w="8758" w:type="dxa"/>
            <w:gridSpan w:val="8"/>
            <w:tcBorders>
              <w:top w:val="nil"/>
              <w:bottom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4A6FD4BE" w14:textId="77777777" w:rsidR="0063042A" w:rsidRPr="00F217B8" w:rsidRDefault="0063042A" w:rsidP="001B0AAB">
            <w:pPr>
              <w:spacing w:after="0" w:line="240" w:lineRule="auto"/>
              <w:jc w:val="center"/>
              <w:rPr>
                <w:rFonts w:asciiTheme="minorHAnsi" w:hAnsiTheme="minorHAnsi"/>
                <w:i/>
                <w:color w:val="FF0000"/>
                <w:sz w:val="17"/>
                <w:szCs w:val="17"/>
                <w:lang w:val="en"/>
              </w:rPr>
            </w:pPr>
            <w:r w:rsidRPr="006510CD">
              <w:rPr>
                <w:rFonts w:asciiTheme="minorHAnsi" w:hAnsiTheme="minorHAnsi"/>
                <w:i/>
                <w:color w:val="FF0000"/>
                <w:sz w:val="24"/>
              </w:rPr>
              <w:t>*Check the manufacturer’s glove guide or SDS for glove breakthrough time.</w:t>
            </w:r>
          </w:p>
        </w:tc>
      </w:tr>
      <w:tr w:rsidR="0063042A" w14:paraId="066F102F" w14:textId="77777777" w:rsidTr="00601069">
        <w:trPr>
          <w:gridAfter w:val="1"/>
          <w:wAfter w:w="88" w:type="dxa"/>
          <w:cantSplit/>
          <w:trHeight w:val="207"/>
        </w:trPr>
        <w:tc>
          <w:tcPr>
            <w:tcW w:w="472" w:type="dxa"/>
            <w:gridSpan w:val="2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49BF41AC" w14:textId="5597C78A" w:rsidR="0063042A" w:rsidRPr="00F217B8" w:rsidRDefault="00657803" w:rsidP="001B0AAB">
            <w:pPr>
              <w:spacing w:after="0" w:line="240" w:lineRule="auto"/>
              <w:ind w:left="113" w:right="113"/>
              <w:jc w:val="center"/>
              <w:rPr>
                <w:rFonts w:asciiTheme="minorHAnsi" w:hAnsiTheme="minorHAnsi"/>
                <w:b/>
                <w:color w:val="FF0000"/>
                <w:sz w:val="32"/>
                <w:szCs w:val="32"/>
              </w:rPr>
            </w:pPr>
            <w:r>
              <w:rPr>
                <w:rFonts w:asciiTheme="minorHAnsi" w:hAnsiTheme="minorHAnsi"/>
                <w:b/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84192" behindDoc="0" locked="0" layoutInCell="1" allowOverlap="1" wp14:anchorId="3ACEDA51" wp14:editId="76633FBA">
                      <wp:simplePos x="0" y="0"/>
                      <wp:positionH relativeFrom="column">
                        <wp:posOffset>-93981</wp:posOffset>
                      </wp:positionH>
                      <wp:positionV relativeFrom="paragraph">
                        <wp:posOffset>78105</wp:posOffset>
                      </wp:positionV>
                      <wp:extent cx="6905625" cy="342900"/>
                      <wp:effectExtent l="0" t="0" r="9525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905625" cy="3429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37B9655" w14:textId="2C02F8B1" w:rsidR="00657803" w:rsidRPr="00130CE6" w:rsidRDefault="007227AB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03-8-2023</w:t>
                                  </w:r>
                                  <w:r w:rsidR="00657803">
                                    <w:rPr>
                                      <w:sz w:val="18"/>
                                      <w:szCs w:val="18"/>
                                    </w:rPr>
                                    <w:t>.</w:t>
                                  </w:r>
                                  <w:r w:rsidR="00657803" w:rsidRPr="00130CE6">
                                    <w:rPr>
                                      <w:sz w:val="18"/>
                                      <w:szCs w:val="18"/>
                                    </w:rPr>
                                    <w:t xml:space="preserve"> Online with links at </w:t>
                                  </w:r>
                                  <w:hyperlink r:id="rId27" w:history="1">
                                    <w:r w:rsidRPr="00C35A9B">
                                      <w:rPr>
                                        <w:rStyle w:val="Hyperlink"/>
                                        <w:sz w:val="16"/>
                                        <w:szCs w:val="16"/>
                                      </w:rPr>
                                      <w:t>https://www.safety.duke.edu/chemical-hygiene/chemical-sops</w:t>
                                    </w:r>
                                  </w:hyperlink>
                                  <w:r w:rsidR="00A74DF2" w:rsidRPr="007227AB">
                                    <w:rPr>
                                      <w:sz w:val="16"/>
                                      <w:szCs w:val="16"/>
                                    </w:rPr>
                                    <w:t>.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ACEDA5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7" type="#_x0000_t202" style="position:absolute;left:0;text-align:left;margin-left:-7.4pt;margin-top:6.15pt;width:543.75pt;height:27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" fillcolor="white [3201]" stroked="f" strokeweight=".5pt">
                      <v:textbox>
                        <w:txbxContent>
                          <w:p w14:paraId="637B9655" w14:textId="2C02F8B1" w:rsidR="00657803" w:rsidRPr="00130CE6" w:rsidRDefault="007227A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03-8-2023</w:t>
                            </w:r>
                            <w:r w:rsidR="00657803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  <w:r w:rsidR="00657803" w:rsidRPr="00130CE6">
                              <w:rPr>
                                <w:sz w:val="18"/>
                                <w:szCs w:val="18"/>
                              </w:rPr>
                              <w:t xml:space="preserve"> Online with links at </w:t>
                            </w:r>
                            <w:hyperlink r:id="rId28" w:history="1">
                              <w:r w:rsidRPr="00C35A9B">
                                <w:rPr>
                                  <w:rStyle w:val="Hyperlink"/>
                                  <w:sz w:val="16"/>
                                  <w:szCs w:val="16"/>
                                </w:rPr>
                                <w:t>https://www.safety.duke.edu/chemical-hygiene/chemical-sops</w:t>
                              </w:r>
                            </w:hyperlink>
                            <w:r w:rsidR="00A74DF2" w:rsidRPr="007227AB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3042A" w:rsidRPr="00F217B8">
              <w:rPr>
                <w:rFonts w:asciiTheme="minorHAnsi" w:hAnsiTheme="minorHAnsi"/>
                <w:b/>
                <w:color w:val="FF0000"/>
                <w:sz w:val="32"/>
                <w:szCs w:val="32"/>
              </w:rPr>
              <w:t>Other</w:t>
            </w:r>
          </w:p>
        </w:tc>
        <w:tc>
          <w:tcPr>
            <w:tcW w:w="1392" w:type="dxa"/>
            <w:gridSpan w:val="2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49473502" w14:textId="77777777" w:rsidR="0063042A" w:rsidRPr="00F217B8" w:rsidRDefault="0063042A" w:rsidP="001B0AAB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color w:val="FF0000"/>
                <w:sz w:val="24"/>
                <w:szCs w:val="24"/>
              </w:rPr>
            </w:pPr>
            <w:r w:rsidRPr="00F217B8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Emergencies</w:t>
            </w:r>
          </w:p>
        </w:tc>
        <w:tc>
          <w:tcPr>
            <w:tcW w:w="8758" w:type="dxa"/>
            <w:gridSpan w:val="8"/>
            <w:tcBorders>
              <w:top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4BC9592E" w14:textId="5709A04A" w:rsidR="0063042A" w:rsidRPr="00F217B8" w:rsidRDefault="0063042A" w:rsidP="001B0AAB">
            <w:pPr>
              <w:spacing w:after="0" w:line="240" w:lineRule="auto"/>
              <w:rPr>
                <w:rFonts w:asciiTheme="minorHAnsi" w:hAnsiTheme="minorHAnsi"/>
                <w:color w:val="000000"/>
                <w:sz w:val="17"/>
                <w:szCs w:val="17"/>
                <w:lang w:val="en"/>
              </w:rPr>
            </w:pPr>
            <w:r w:rsidRPr="00F217B8">
              <w:rPr>
                <w:rFonts w:asciiTheme="minorHAnsi" w:hAnsiTheme="minorHAnsi"/>
              </w:rPr>
              <w:t xml:space="preserve">See Emergency Response </w:t>
            </w:r>
            <w:hyperlink r:id="rId29" w:history="1">
              <w:r w:rsidR="00066398" w:rsidRPr="00066398">
                <w:rPr>
                  <w:rStyle w:val="Hyperlink"/>
                  <w:rFonts w:asciiTheme="minorHAnsi" w:hAnsiTheme="minorHAnsi"/>
                </w:rPr>
                <w:t>webpage</w:t>
              </w:r>
            </w:hyperlink>
            <w:r w:rsidR="003C46DA">
              <w:rPr>
                <w:rFonts w:asciiTheme="minorHAnsi" w:hAnsiTheme="minorHAnsi"/>
              </w:rPr>
              <w:t>,</w:t>
            </w:r>
            <w:r w:rsidR="00066398">
              <w:rPr>
                <w:rFonts w:asciiTheme="minorHAnsi" w:hAnsiTheme="minorHAnsi"/>
              </w:rPr>
              <w:t xml:space="preserve"> </w:t>
            </w:r>
            <w:r w:rsidRPr="00F217B8">
              <w:rPr>
                <w:rFonts w:asciiTheme="minorHAnsi" w:hAnsiTheme="minorHAnsi"/>
              </w:rPr>
              <w:t>Flip Chart</w:t>
            </w:r>
            <w:r w:rsidR="003C46DA">
              <w:rPr>
                <w:rFonts w:asciiTheme="minorHAnsi" w:hAnsiTheme="minorHAnsi"/>
              </w:rPr>
              <w:t>,</w:t>
            </w:r>
            <w:r w:rsidRPr="00F217B8">
              <w:rPr>
                <w:rFonts w:asciiTheme="minorHAnsi" w:hAnsiTheme="minorHAnsi"/>
              </w:rPr>
              <w:t xml:space="preserve"> and/or lab specific chemical hygiene plan.</w:t>
            </w:r>
          </w:p>
        </w:tc>
      </w:tr>
      <w:tr w:rsidR="0063042A" w14:paraId="57BB2435" w14:textId="77777777" w:rsidTr="00601069">
        <w:trPr>
          <w:gridAfter w:val="1"/>
          <w:wAfter w:w="88" w:type="dxa"/>
          <w:trHeight w:val="302"/>
        </w:trPr>
        <w:tc>
          <w:tcPr>
            <w:tcW w:w="472" w:type="dxa"/>
            <w:gridSpan w:val="2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DCC7FB6" w14:textId="77777777" w:rsidR="0063042A" w:rsidRPr="003F3FED" w:rsidRDefault="0063042A" w:rsidP="001B0AA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392" w:type="dxa"/>
            <w:gridSpan w:val="2"/>
            <w:shd w:val="clear" w:color="auto" w:fill="auto"/>
            <w:vAlign w:val="center"/>
          </w:tcPr>
          <w:p w14:paraId="594C6280" w14:textId="77777777" w:rsidR="0063042A" w:rsidRPr="003F3FED" w:rsidRDefault="0063042A" w:rsidP="001B0AAB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3F3FED">
              <w:rPr>
                <w:rFonts w:asciiTheme="minorHAnsi" w:hAnsiTheme="minorHAnsi"/>
                <w:b/>
                <w:sz w:val="24"/>
                <w:szCs w:val="24"/>
              </w:rPr>
              <w:t>Waste</w:t>
            </w:r>
          </w:p>
        </w:tc>
        <w:tc>
          <w:tcPr>
            <w:tcW w:w="8758" w:type="dxa"/>
            <w:gridSpan w:val="8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626BAC3A" w14:textId="5304D863" w:rsidR="0063042A" w:rsidRPr="00F217B8" w:rsidRDefault="0063042A" w:rsidP="001B0AAB">
            <w:pPr>
              <w:spacing w:after="0" w:line="240" w:lineRule="auto"/>
              <w:rPr>
                <w:rFonts w:asciiTheme="minorHAnsi" w:hAnsiTheme="minorHAnsi"/>
              </w:rPr>
            </w:pPr>
            <w:r w:rsidRPr="003F3FED">
              <w:rPr>
                <w:rFonts w:asciiTheme="minorHAnsi" w:hAnsiTheme="minorHAnsi"/>
              </w:rPr>
              <w:t xml:space="preserve">See lab-specific chemical hygiene plan, </w:t>
            </w:r>
            <w:hyperlink r:id="rId30" w:history="1">
              <w:r w:rsidRPr="00F217B8">
                <w:rPr>
                  <w:rStyle w:val="Hyperlink"/>
                  <w:rFonts w:asciiTheme="minorHAnsi" w:hAnsiTheme="minorHAnsi"/>
                </w:rPr>
                <w:t>Lab Chemical Waste Management Practice</w:t>
              </w:r>
            </w:hyperlink>
            <w:r w:rsidRPr="00F217B8">
              <w:rPr>
                <w:rFonts w:asciiTheme="minorHAnsi" w:hAnsiTheme="minorHAnsi"/>
              </w:rPr>
              <w:t xml:space="preserve">, and </w:t>
            </w:r>
            <w:hyperlink r:id="rId31" w:history="1">
              <w:r w:rsidRPr="00F217B8">
                <w:rPr>
                  <w:rStyle w:val="Hyperlink"/>
                  <w:rFonts w:asciiTheme="minorHAnsi" w:hAnsiTheme="minorHAnsi"/>
                </w:rPr>
                <w:t>Drain Disposal Practice</w:t>
              </w:r>
            </w:hyperlink>
            <w:r w:rsidRPr="00F217B8">
              <w:rPr>
                <w:rFonts w:asciiTheme="minorHAnsi" w:hAnsiTheme="minorHAnsi"/>
              </w:rPr>
              <w:t xml:space="preserve">. </w:t>
            </w:r>
          </w:p>
        </w:tc>
      </w:tr>
      <w:tr w:rsidR="0063042A" w14:paraId="4915A346" w14:textId="77777777" w:rsidTr="00601069">
        <w:trPr>
          <w:gridAfter w:val="1"/>
          <w:wAfter w:w="88" w:type="dxa"/>
          <w:trHeight w:val="36"/>
        </w:trPr>
        <w:tc>
          <w:tcPr>
            <w:tcW w:w="472" w:type="dxa"/>
            <w:gridSpan w:val="2"/>
            <w:vMerge/>
            <w:tcBorders>
              <w:left w:val="thickThinSmallGap" w:sz="24" w:space="0" w:color="auto"/>
            </w:tcBorders>
            <w:shd w:val="clear" w:color="auto" w:fill="auto"/>
          </w:tcPr>
          <w:p w14:paraId="4168D7C0" w14:textId="77777777" w:rsidR="0063042A" w:rsidRPr="003F3FED" w:rsidRDefault="0063042A" w:rsidP="001B0AA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392" w:type="dxa"/>
            <w:gridSpan w:val="2"/>
            <w:shd w:val="clear" w:color="auto" w:fill="auto"/>
            <w:vAlign w:val="center"/>
          </w:tcPr>
          <w:p w14:paraId="6E29BA10" w14:textId="77777777" w:rsidR="0063042A" w:rsidRPr="003F3FED" w:rsidRDefault="0063042A" w:rsidP="001B0AAB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3F3FED">
              <w:rPr>
                <w:rFonts w:asciiTheme="minorHAnsi" w:hAnsiTheme="minorHAnsi"/>
                <w:b/>
                <w:sz w:val="24"/>
                <w:szCs w:val="24"/>
              </w:rPr>
              <w:t>Training</w:t>
            </w:r>
          </w:p>
        </w:tc>
        <w:tc>
          <w:tcPr>
            <w:tcW w:w="8758" w:type="dxa"/>
            <w:gridSpan w:val="8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51D3E56F" w14:textId="77777777" w:rsidR="0063042A" w:rsidRPr="003F3FED" w:rsidRDefault="0063042A" w:rsidP="001B0AAB">
            <w:pPr>
              <w:spacing w:after="0" w:line="240" w:lineRule="auto"/>
              <w:rPr>
                <w:rFonts w:asciiTheme="minorHAnsi" w:hAnsiTheme="minorHAnsi"/>
              </w:rPr>
            </w:pPr>
            <w:r w:rsidRPr="003F3FED">
              <w:rPr>
                <w:rFonts w:asciiTheme="minorHAnsi" w:hAnsiTheme="minorHAnsi"/>
              </w:rPr>
              <w:t>Sign signature page in lab-specific chemical hygiene plan to indicate review.</w:t>
            </w:r>
          </w:p>
        </w:tc>
      </w:tr>
      <w:tr w:rsidR="0063042A" w14:paraId="43038748" w14:textId="77777777" w:rsidTr="00601069">
        <w:trPr>
          <w:gridAfter w:val="1"/>
          <w:wAfter w:w="88" w:type="dxa"/>
          <w:trHeight w:val="36"/>
        </w:trPr>
        <w:tc>
          <w:tcPr>
            <w:tcW w:w="472" w:type="dxa"/>
            <w:gridSpan w:val="2"/>
            <w:vMerge/>
            <w:tcBorders>
              <w:left w:val="thickThinSmallGap" w:sz="24" w:space="0" w:color="auto"/>
              <w:bottom w:val="thinThickSmallGap" w:sz="24" w:space="0" w:color="auto"/>
            </w:tcBorders>
            <w:shd w:val="clear" w:color="auto" w:fill="auto"/>
          </w:tcPr>
          <w:p w14:paraId="5E258700" w14:textId="77777777" w:rsidR="0063042A" w:rsidRPr="003F3FED" w:rsidRDefault="0063042A" w:rsidP="001B0AAB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392" w:type="dxa"/>
            <w:gridSpan w:val="2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60B8EB48" w14:textId="77777777" w:rsidR="0063042A" w:rsidRPr="003F3FED" w:rsidRDefault="0063042A" w:rsidP="001B0AAB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3F3FED">
              <w:rPr>
                <w:rFonts w:asciiTheme="minorHAnsi" w:hAnsiTheme="minorHAnsi"/>
                <w:b/>
                <w:sz w:val="24"/>
                <w:szCs w:val="24"/>
              </w:rPr>
              <w:t>Questions</w:t>
            </w:r>
          </w:p>
        </w:tc>
        <w:tc>
          <w:tcPr>
            <w:tcW w:w="8758" w:type="dxa"/>
            <w:gridSpan w:val="8"/>
            <w:tcBorders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312712A8" w14:textId="04CE4B71" w:rsidR="0063042A" w:rsidRPr="003F3FED" w:rsidRDefault="0063042A" w:rsidP="001B0AAB">
            <w:pPr>
              <w:spacing w:after="0" w:line="240" w:lineRule="auto"/>
              <w:rPr>
                <w:rFonts w:asciiTheme="minorHAnsi" w:hAnsiTheme="minorHAnsi"/>
              </w:rPr>
            </w:pPr>
            <w:r w:rsidRPr="003F3FED">
              <w:rPr>
                <w:rFonts w:asciiTheme="minorHAnsi" w:hAnsiTheme="minorHAnsi"/>
              </w:rPr>
              <w:t>Contact OESO Lab</w:t>
            </w:r>
            <w:r w:rsidR="001966B9">
              <w:rPr>
                <w:rFonts w:asciiTheme="minorHAnsi" w:hAnsiTheme="minorHAnsi"/>
              </w:rPr>
              <w:t>oratory</w:t>
            </w:r>
            <w:r w:rsidRPr="003F3FED">
              <w:rPr>
                <w:rFonts w:asciiTheme="minorHAnsi" w:hAnsiTheme="minorHAnsi"/>
              </w:rPr>
              <w:t xml:space="preserve"> Safety at 919-684-8822</w:t>
            </w:r>
            <w:r>
              <w:rPr>
                <w:rFonts w:asciiTheme="minorHAnsi" w:hAnsiTheme="minorHAnsi"/>
              </w:rPr>
              <w:t xml:space="preserve"> or </w:t>
            </w:r>
            <w:hyperlink r:id="rId32" w:history="1">
              <w:r w:rsidR="007227AB" w:rsidRPr="00C35A9B">
                <w:rPr>
                  <w:rStyle w:val="Hyperlink"/>
                  <w:rFonts w:asciiTheme="minorHAnsi" w:hAnsiTheme="minorHAnsi"/>
                </w:rPr>
                <w:t>labsafety@duke.edu</w:t>
              </w:r>
            </w:hyperlink>
            <w:r>
              <w:rPr>
                <w:rFonts w:asciiTheme="minorHAnsi" w:hAnsiTheme="minorHAnsi"/>
              </w:rPr>
              <w:t>.</w:t>
            </w:r>
            <w:r w:rsidR="007227AB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 xml:space="preserve"> </w:t>
            </w:r>
          </w:p>
        </w:tc>
      </w:tr>
      <w:tr w:rsidR="00BD38F4" w14:paraId="2347850C" w14:textId="77777777" w:rsidTr="00601069">
        <w:tblPrEx>
          <w:tblCellMar>
            <w:top w:w="58" w:type="dxa"/>
            <w:bottom w:w="58" w:type="dxa"/>
          </w:tblCellMar>
        </w:tblPrEx>
        <w:trPr>
          <w:trHeight w:val="1283"/>
        </w:trPr>
        <w:tc>
          <w:tcPr>
            <w:tcW w:w="1774" w:type="dxa"/>
            <w:gridSpan w:val="3"/>
            <w:tcBorders>
              <w:top w:val="thickThinSmallGap" w:sz="24" w:space="0" w:color="auto"/>
              <w:left w:val="thickThinSmallGap" w:sz="24" w:space="0" w:color="auto"/>
              <w:bottom w:val="single" w:sz="24" w:space="0" w:color="auto"/>
              <w:right w:val="nil"/>
            </w:tcBorders>
            <w:shd w:val="clear" w:color="auto" w:fill="D9D9D9"/>
          </w:tcPr>
          <w:p w14:paraId="230FBD5D" w14:textId="2AF5AD6F" w:rsidR="00BD38F4" w:rsidRPr="00B63410" w:rsidRDefault="00BD38F4" w:rsidP="00D353B0">
            <w:pPr>
              <w:spacing w:after="0" w:line="240" w:lineRule="auto"/>
              <w:jc w:val="center"/>
              <w:rPr>
                <w:b/>
              </w:rPr>
            </w:pPr>
            <w:r>
              <w:rPr>
                <w:rFonts w:asciiTheme="minorHAnsi" w:hAnsiTheme="minorHAnsi"/>
                <w:b/>
                <w:noProof/>
                <w:sz w:val="18"/>
                <w:szCs w:val="18"/>
              </w:rPr>
              <mc:AlternateContent>
                <mc:Choice Requires="wpg">
                  <w:drawing>
                    <wp:anchor distT="0" distB="0" distL="114300" distR="114300" simplePos="0" relativeHeight="251760640" behindDoc="0" locked="0" layoutInCell="1" allowOverlap="1" wp14:anchorId="4FBA0DB0" wp14:editId="29F33E57">
                      <wp:simplePos x="0" y="0"/>
                      <wp:positionH relativeFrom="column">
                        <wp:posOffset>96520</wp:posOffset>
                      </wp:positionH>
                      <wp:positionV relativeFrom="paragraph">
                        <wp:posOffset>100331</wp:posOffset>
                      </wp:positionV>
                      <wp:extent cx="885825" cy="628650"/>
                      <wp:effectExtent l="76200" t="76200" r="66675" b="76200"/>
                      <wp:wrapNone/>
                      <wp:docPr id="31" name="Group 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85825" cy="628650"/>
                                <a:chOff x="0" y="0"/>
                                <a:chExt cx="1051719" cy="741363"/>
                              </a:xfrm>
                            </wpg:grpSpPr>
                            <wpg:grpSp>
                              <wpg:cNvPr id="64" name="Group 64"/>
                              <wpg:cNvGrpSpPr/>
                              <wpg:grpSpPr>
                                <a:xfrm>
                                  <a:off x="0" y="0"/>
                                  <a:ext cx="1051719" cy="430530"/>
                                  <a:chOff x="0" y="0"/>
                                  <a:chExt cx="1051719" cy="43053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65" name="Picture 65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8878820">
                                    <a:off x="626269" y="0"/>
                                    <a:ext cx="425450" cy="4254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66" name="Picture 66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8900000">
                                    <a:off x="0" y="0"/>
                                    <a:ext cx="430530" cy="4305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pic:pic xmlns:pic="http://schemas.openxmlformats.org/drawingml/2006/picture">
                              <pic:nvPicPr>
                                <pic:cNvPr id="68" name="Picture 6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 rot="-2700000">
                                  <a:off x="314325" y="309563"/>
                                  <a:ext cx="431800" cy="431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group w14:anchorId="0792A32B" id="Group 31" o:spid="_x0000_s1026" style="position:absolute;margin-left:7.6pt;margin-top:7.9pt;width:69.75pt;height:49.5pt;z-index:251760640;mso-width-relative:margin;mso-height-relative:margin" coordsize="10517,74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">
                      <v:group id="Group 64" o:spid="_x0000_s1027" style="position:absolute;width:10517;height:4305" coordsize="10517,4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      <v:shape id="Picture 65" o:spid="_x0000_s1028" type="#_x0000_t75" style="position:absolute;left:6263;top:-1;width:4254;height:4255;rotation:-2972254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">
                          <v:imagedata r:id="rId34" o:title=""/>
                          <v:path arrowok="t"/>
                        </v:shape>
                        <v:shape id="Picture 66" o:spid="_x0000_s1029" type="#_x0000_t75" style="position:absolute;width:4305;height:4305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">
                          <v:imagedata r:id="rId35" o:title=""/>
                          <v:path arrowok="t"/>
                        </v:shape>
                      </v:group>
                      <v:shape id="Picture 68" o:spid="_x0000_s1030" type="#_x0000_t75" style="position:absolute;left:3143;top:3095;width:4318;height:4318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">
                        <v:imagedata r:id="rId36" o:title=""/>
                        <v:path arrowok="t"/>
                      </v:shape>
                    </v:group>
                  </w:pict>
                </mc:Fallback>
              </mc:AlternateContent>
            </w:r>
            <w:r>
              <w:t xml:space="preserve">          </w:t>
            </w:r>
          </w:p>
        </w:tc>
        <w:tc>
          <w:tcPr>
            <w:tcW w:w="7255" w:type="dxa"/>
            <w:gridSpan w:val="8"/>
            <w:tcBorders>
              <w:top w:val="thickThinSmallGap" w:sz="24" w:space="0" w:color="auto"/>
              <w:left w:val="nil"/>
              <w:bottom w:val="single" w:sz="24" w:space="0" w:color="auto"/>
              <w:right w:val="nil"/>
            </w:tcBorders>
            <w:shd w:val="clear" w:color="auto" w:fill="D9D9D9"/>
          </w:tcPr>
          <w:p w14:paraId="2DE05900" w14:textId="77777777" w:rsidR="00BD38F4" w:rsidRPr="00E526D3" w:rsidRDefault="00BD38F4" w:rsidP="00D353B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ab-Specific Safety Information for</w:t>
            </w:r>
          </w:p>
          <w:p w14:paraId="525A51D4" w14:textId="777FFB0F" w:rsidR="00BD38F4" w:rsidRPr="00F217B8" w:rsidRDefault="00BD38F4" w:rsidP="00BD38F4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/>
                <w:caps/>
                <w:sz w:val="42"/>
                <w:szCs w:val="42"/>
              </w:rPr>
            </w:pPr>
            <w:r w:rsidRPr="00F217B8">
              <w:rPr>
                <w:rFonts w:asciiTheme="minorHAnsi" w:hAnsiTheme="minorHAnsi"/>
                <w:b/>
                <w:caps/>
                <w:sz w:val="42"/>
                <w:szCs w:val="42"/>
              </w:rPr>
              <w:t xml:space="preserve">Toxic </w:t>
            </w:r>
            <w:r>
              <w:rPr>
                <w:rFonts w:asciiTheme="minorHAnsi" w:hAnsiTheme="minorHAnsi"/>
                <w:b/>
                <w:caps/>
                <w:sz w:val="42"/>
                <w:szCs w:val="42"/>
              </w:rPr>
              <w:t>&amp;</w:t>
            </w:r>
            <w:r w:rsidRPr="00F217B8">
              <w:rPr>
                <w:rFonts w:asciiTheme="minorHAnsi" w:hAnsiTheme="minorHAnsi"/>
                <w:b/>
                <w:caps/>
                <w:sz w:val="42"/>
                <w:szCs w:val="42"/>
              </w:rPr>
              <w:t xml:space="preserve"> </w:t>
            </w:r>
            <w:r>
              <w:rPr>
                <w:rFonts w:asciiTheme="minorHAnsi" w:hAnsiTheme="minorHAnsi"/>
                <w:b/>
                <w:caps/>
                <w:sz w:val="42"/>
                <w:szCs w:val="42"/>
              </w:rPr>
              <w:t>Health Hazard</w:t>
            </w:r>
            <w:r w:rsidR="006653CB">
              <w:rPr>
                <w:rFonts w:asciiTheme="minorHAnsi" w:hAnsiTheme="minorHAnsi"/>
                <w:b/>
                <w:smallCaps/>
                <w:sz w:val="42"/>
                <w:szCs w:val="42"/>
              </w:rPr>
              <w:t xml:space="preserve"> LIQUIDS</w:t>
            </w:r>
            <w:r w:rsidRPr="00F217B8">
              <w:rPr>
                <w:rFonts w:asciiTheme="minorHAnsi" w:hAnsiTheme="minorHAnsi"/>
                <w:caps/>
                <w:sz w:val="42"/>
                <w:szCs w:val="42"/>
              </w:rPr>
              <w:t xml:space="preserve"> </w:t>
            </w:r>
          </w:p>
          <w:p w14:paraId="2BD08B21" w14:textId="5B1C47C8" w:rsidR="00BD38F4" w:rsidRPr="005F29B2" w:rsidRDefault="00BD38F4" w:rsidP="003B7267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 xml:space="preserve">Supplements the Guidelines for Safe Use of Toxic &amp; Health Hazard </w:t>
            </w:r>
            <w:r w:rsidR="006653CB">
              <w:rPr>
                <w:b/>
                <w:i/>
              </w:rPr>
              <w:t>Liquids</w:t>
            </w:r>
            <w:r w:rsidR="00F878EF">
              <w:rPr>
                <w:b/>
                <w:i/>
              </w:rPr>
              <w:t xml:space="preserve"> </w:t>
            </w:r>
          </w:p>
        </w:tc>
        <w:tc>
          <w:tcPr>
            <w:tcW w:w="1681" w:type="dxa"/>
            <w:gridSpan w:val="2"/>
            <w:tcBorders>
              <w:top w:val="thickThinSmallGap" w:sz="24" w:space="0" w:color="auto"/>
              <w:left w:val="nil"/>
              <w:bottom w:val="single" w:sz="24" w:space="0" w:color="auto"/>
              <w:right w:val="thinThickSmallGap" w:sz="24" w:space="0" w:color="auto"/>
            </w:tcBorders>
            <w:shd w:val="clear" w:color="auto" w:fill="D9D9D9"/>
          </w:tcPr>
          <w:p w14:paraId="7A763120" w14:textId="2B33F1A8" w:rsidR="00BD38F4" w:rsidRDefault="00BD38F4" w:rsidP="00D353B0">
            <w:pPr>
              <w:spacing w:after="0" w:line="240" w:lineRule="auto"/>
              <w:jc w:val="center"/>
            </w:pPr>
            <w:r>
              <w:rPr>
                <w:rFonts w:asciiTheme="minorHAnsi" w:hAnsiTheme="minorHAnsi"/>
                <w:b/>
                <w:noProof/>
                <w:sz w:val="18"/>
                <w:szCs w:val="18"/>
              </w:rPr>
              <mc:AlternateContent>
                <mc:Choice Requires="wpg">
                  <w:drawing>
                    <wp:anchor distT="0" distB="0" distL="114300" distR="114300" simplePos="0" relativeHeight="251762688" behindDoc="0" locked="0" layoutInCell="1" allowOverlap="1" wp14:anchorId="02CA911A" wp14:editId="302D4878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81915</wp:posOffset>
                      </wp:positionV>
                      <wp:extent cx="885825" cy="628650"/>
                      <wp:effectExtent l="76200" t="76200" r="66675" b="76200"/>
                      <wp:wrapNone/>
                      <wp:docPr id="74" name="Group 7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85825" cy="628650"/>
                                <a:chOff x="0" y="0"/>
                                <a:chExt cx="1051719" cy="741363"/>
                              </a:xfrm>
                            </wpg:grpSpPr>
                            <wpg:grpSp>
                              <wpg:cNvPr id="75" name="Group 75"/>
                              <wpg:cNvGrpSpPr/>
                              <wpg:grpSpPr>
                                <a:xfrm>
                                  <a:off x="0" y="0"/>
                                  <a:ext cx="1051719" cy="430530"/>
                                  <a:chOff x="0" y="0"/>
                                  <a:chExt cx="1051719" cy="43053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76" name="Picture 76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8878820">
                                    <a:off x="626269" y="0"/>
                                    <a:ext cx="425450" cy="4254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77" name="Picture 77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8900000">
                                    <a:off x="0" y="0"/>
                                    <a:ext cx="430530" cy="4305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pic:pic xmlns:pic="http://schemas.openxmlformats.org/drawingml/2006/picture">
                              <pic:nvPicPr>
                                <pic:cNvPr id="78" name="Picture 7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 rot="-2700000">
                                  <a:off x="314325" y="309563"/>
                                  <a:ext cx="431800" cy="431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group w14:anchorId="3091BD17" id="Group 74" o:spid="_x0000_s1026" style="position:absolute;margin-left:0;margin-top:6.45pt;width:69.75pt;height:49.5pt;z-index:251762688;mso-width-relative:margin;mso-height-relative:margin" coordsize="10517,74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">
                      <v:group id="Group 75" o:spid="_x0000_s1027" style="position:absolute;width:10517;height:4305" coordsize="10517,4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      <v:shape id="Picture 76" o:spid="_x0000_s1028" type="#_x0000_t75" style="position:absolute;left:6263;top:-1;width:4254;height:4255;rotation:-2972254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">
                          <v:imagedata r:id="rId34" o:title=""/>
                          <v:path arrowok="t"/>
                        </v:shape>
                        <v:shape id="Picture 77" o:spid="_x0000_s1029" type="#_x0000_t75" style="position:absolute;width:4305;height:4305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">
                          <v:imagedata r:id="rId35" o:title=""/>
                          <v:path arrowok="t"/>
                        </v:shape>
                      </v:group>
                      <v:shape id="Picture 78" o:spid="_x0000_s1030" type="#_x0000_t75" style="position:absolute;left:3143;top:3095;width:4318;height:4318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">
                        <v:imagedata r:id="rId36" o:title=""/>
                        <v:path arrowok="t"/>
                      </v:shape>
                    </v:group>
                  </w:pict>
                </mc:Fallback>
              </mc:AlternateContent>
            </w:r>
          </w:p>
        </w:tc>
      </w:tr>
      <w:tr w:rsidR="00BD38F4" w14:paraId="4E339690" w14:textId="77777777" w:rsidTr="00601069">
        <w:tblPrEx>
          <w:tblCellMar>
            <w:top w:w="58" w:type="dxa"/>
            <w:bottom w:w="58" w:type="dxa"/>
          </w:tblCellMar>
        </w:tblPrEx>
        <w:trPr>
          <w:cantSplit/>
          <w:trHeight w:val="434"/>
        </w:trPr>
        <w:tc>
          <w:tcPr>
            <w:tcW w:w="445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</w:tcPr>
          <w:p w14:paraId="09C7F0E8" w14:textId="77777777" w:rsidR="00BD38F4" w:rsidRPr="000E5747" w:rsidRDefault="00BD38F4" w:rsidP="00D353B0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t>Lab</w:t>
            </w:r>
          </w:p>
        </w:tc>
        <w:tc>
          <w:tcPr>
            <w:tcW w:w="1329" w:type="dxa"/>
            <w:gridSpan w:val="2"/>
            <w:tcBorders>
              <w:top w:val="single" w:sz="2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671BC10" w14:textId="77777777" w:rsidR="00BD38F4" w:rsidRPr="000E5747" w:rsidRDefault="00BD38F4" w:rsidP="00D353B0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I Nam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PI Name"/>
            <w:tag w:val="PI Name"/>
            <w:id w:val="-409771438"/>
            <w:placeholder>
              <w:docPart w:val="60A3222DE5A5443D9DA5E0231061B5AD"/>
            </w:placeholder>
            <w:showingPlcHdr/>
            <w:text/>
          </w:sdtPr>
          <w:sdtEndPr/>
          <w:sdtContent>
            <w:tc>
              <w:tcPr>
                <w:tcW w:w="8936" w:type="dxa"/>
                <w:gridSpan w:val="10"/>
                <w:tcBorders>
                  <w:top w:val="single" w:sz="24" w:space="0" w:color="auto"/>
                  <w:bottom w:val="dotted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64488C19" w14:textId="77777777" w:rsidR="00BD38F4" w:rsidRPr="00156622" w:rsidRDefault="00BD38F4" w:rsidP="00D353B0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Click or tap here to enter PI Name</w:t>
                </w:r>
              </w:p>
            </w:tc>
          </w:sdtContent>
        </w:sdt>
      </w:tr>
      <w:tr w:rsidR="00BD38F4" w14:paraId="7FFB741F" w14:textId="77777777" w:rsidTr="00601069">
        <w:tblPrEx>
          <w:tblCellMar>
            <w:top w:w="58" w:type="dxa"/>
            <w:bottom w:w="58" w:type="dxa"/>
          </w:tblCellMar>
        </w:tblPrEx>
        <w:trPr>
          <w:cantSplit/>
          <w:trHeight w:val="390"/>
        </w:trPr>
        <w:tc>
          <w:tcPr>
            <w:tcW w:w="445" w:type="dxa"/>
            <w:vMerge/>
            <w:tcBorders>
              <w:left w:val="thickThinSmallGap" w:sz="24" w:space="0" w:color="auto"/>
              <w:bottom w:val="single" w:sz="24" w:space="0" w:color="auto"/>
            </w:tcBorders>
            <w:shd w:val="clear" w:color="auto" w:fill="auto"/>
            <w:textDirection w:val="btLr"/>
          </w:tcPr>
          <w:p w14:paraId="2C23F957" w14:textId="77777777" w:rsidR="00BD38F4" w:rsidRDefault="00BD38F4" w:rsidP="00D353B0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29" w:type="dxa"/>
            <w:gridSpan w:val="2"/>
            <w:tcBorders>
              <w:top w:val="dotted" w:sz="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14F13" w14:textId="77777777" w:rsidR="00BD38F4" w:rsidRPr="000E5747" w:rsidRDefault="00BD38F4" w:rsidP="00D353B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Lab Location"/>
            <w:tag w:val="Lab Location"/>
            <w:id w:val="-63262594"/>
            <w:placeholder>
              <w:docPart w:val="B46E788832814F29B3D9BA3D1E7298E4"/>
            </w:placeholder>
            <w:showingPlcHdr/>
            <w:text/>
          </w:sdtPr>
          <w:sdtEndPr/>
          <w:sdtContent>
            <w:tc>
              <w:tcPr>
                <w:tcW w:w="8936" w:type="dxa"/>
                <w:gridSpan w:val="10"/>
                <w:tcBorders>
                  <w:top w:val="dotted" w:sz="4" w:space="0" w:color="auto"/>
                  <w:left w:val="single" w:sz="4" w:space="0" w:color="auto"/>
                  <w:bottom w:val="single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47E38F40" w14:textId="77777777" w:rsidR="00BD38F4" w:rsidRPr="00156622" w:rsidRDefault="00BD38F4" w:rsidP="00D353B0">
                <w:pPr>
                  <w:spacing w:after="20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 w:rsidRPr="001F2D6F">
                  <w:rPr>
                    <w:rStyle w:val="PlaceholderText"/>
                  </w:rPr>
                  <w:t>Enter building(s) and room(s) where lab is located</w:t>
                </w:r>
              </w:p>
            </w:tc>
          </w:sdtContent>
        </w:sdt>
      </w:tr>
      <w:tr w:rsidR="005F29B2" w14:paraId="1BC2056B" w14:textId="77777777" w:rsidTr="00601069">
        <w:tblPrEx>
          <w:tblCellMar>
            <w:top w:w="58" w:type="dxa"/>
            <w:bottom w:w="58" w:type="dxa"/>
          </w:tblCellMar>
        </w:tblPrEx>
        <w:trPr>
          <w:trHeight w:val="980"/>
        </w:trPr>
        <w:tc>
          <w:tcPr>
            <w:tcW w:w="10710" w:type="dxa"/>
            <w:gridSpan w:val="13"/>
            <w:tcBorders>
              <w:top w:val="single" w:sz="24" w:space="0" w:color="auto"/>
              <w:left w:val="thickThinSmallGap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5DD011D9" w14:textId="403134A5" w:rsidR="00C93831" w:rsidRDefault="005F29B2" w:rsidP="003C7DA4">
            <w:pPr>
              <w:tabs>
                <w:tab w:val="center" w:pos="2907"/>
                <w:tab w:val="right" w:pos="5814"/>
              </w:tabs>
              <w:spacing w:after="40" w:line="240" w:lineRule="auto"/>
            </w:pPr>
            <w:r w:rsidRPr="005F29B2">
              <w:rPr>
                <w:rFonts w:asciiTheme="minorHAnsi" w:hAnsiTheme="minorHAnsi" w:cstheme="minorHAnsi"/>
                <w:b/>
                <w:color w:val="000000" w:themeColor="text1"/>
              </w:rPr>
              <w:t xml:space="preserve">Notes for using this Guideline: </w:t>
            </w:r>
            <w:r w:rsidRPr="005F29B2">
              <w:rPr>
                <w:b/>
              </w:rPr>
              <w:t>ONLY</w:t>
            </w:r>
            <w:r w:rsidRPr="005F29B2">
              <w:t xml:space="preserve"> </w:t>
            </w:r>
            <w:r w:rsidR="0049669D">
              <w:t>f</w:t>
            </w:r>
            <w:r w:rsidRPr="005F29B2">
              <w:t xml:space="preserve">or use with </w:t>
            </w:r>
            <w:r w:rsidR="00C93831">
              <w:t>chemicals that meet ALL of the following criteria:</w:t>
            </w:r>
          </w:p>
          <w:p w14:paraId="5BC76090" w14:textId="275DA470" w:rsidR="00C93831" w:rsidRPr="003C7DA4" w:rsidRDefault="005F29B2" w:rsidP="00C93831">
            <w:pPr>
              <w:pStyle w:val="ListParagraph"/>
              <w:numPr>
                <w:ilvl w:val="0"/>
                <w:numId w:val="13"/>
              </w:numPr>
              <w:tabs>
                <w:tab w:val="center" w:pos="2907"/>
                <w:tab w:val="right" w:pos="5814"/>
              </w:tabs>
              <w:rPr>
                <w:rFonts w:asciiTheme="minorHAnsi" w:hAnsiTheme="minorHAnsi" w:cstheme="minorHAnsi"/>
                <w:sz w:val="22"/>
              </w:rPr>
            </w:pPr>
            <w:r w:rsidRPr="003C7DA4">
              <w:rPr>
                <w:rFonts w:asciiTheme="minorHAnsi" w:hAnsiTheme="minorHAnsi" w:cstheme="minorHAnsi"/>
                <w:sz w:val="22"/>
              </w:rPr>
              <w:t xml:space="preserve">Action B or C </w:t>
            </w:r>
            <w:r w:rsidR="00740A41">
              <w:rPr>
                <w:rFonts w:asciiTheme="minorHAnsi" w:hAnsiTheme="minorHAnsi" w:cstheme="minorHAnsi"/>
                <w:sz w:val="22"/>
              </w:rPr>
              <w:t xml:space="preserve">(NOT Action A) </w:t>
            </w:r>
            <w:r w:rsidRPr="003C7DA4">
              <w:rPr>
                <w:rFonts w:asciiTheme="minorHAnsi" w:hAnsiTheme="minorHAnsi" w:cstheme="minorHAnsi"/>
                <w:sz w:val="22"/>
              </w:rPr>
              <w:t xml:space="preserve">as determined by the </w:t>
            </w:r>
            <w:hyperlink r:id="rId37" w:history="1">
              <w:r w:rsidRPr="007227AB">
                <w:rPr>
                  <w:rStyle w:val="Hyperlink"/>
                  <w:rFonts w:asciiTheme="minorHAnsi" w:hAnsiTheme="minorHAnsi" w:cstheme="minorHAnsi"/>
                  <w:sz w:val="22"/>
                </w:rPr>
                <w:t>GHS Lookup Tool</w:t>
              </w:r>
            </w:hyperlink>
            <w:r w:rsidR="00C93831" w:rsidRPr="003C7DA4">
              <w:rPr>
                <w:rFonts w:asciiTheme="minorHAnsi" w:hAnsiTheme="minorHAnsi" w:cstheme="minorHAnsi"/>
                <w:sz w:val="22"/>
              </w:rPr>
              <w:t xml:space="preserve"> or </w:t>
            </w:r>
            <w:hyperlink r:id="rId38" w:history="1">
              <w:r w:rsidR="00C93831" w:rsidRPr="003C7DA4">
                <w:rPr>
                  <w:rStyle w:val="Hyperlink"/>
                  <w:rFonts w:asciiTheme="minorHAnsi" w:hAnsiTheme="minorHAnsi" w:cstheme="minorHAnsi"/>
                  <w:sz w:val="22"/>
                </w:rPr>
                <w:t>Action Matrix</w:t>
              </w:r>
            </w:hyperlink>
            <w:r w:rsidR="00C93831" w:rsidRPr="003C7DA4">
              <w:rPr>
                <w:rFonts w:asciiTheme="minorHAnsi" w:hAnsiTheme="minorHAnsi" w:cstheme="minorHAnsi"/>
                <w:sz w:val="22"/>
              </w:rPr>
              <w:t xml:space="preserve"> &amp; SDS</w:t>
            </w:r>
            <w:r w:rsidR="0061787F">
              <w:rPr>
                <w:rFonts w:asciiTheme="minorHAnsi" w:hAnsiTheme="minorHAnsi" w:cstheme="minorHAnsi"/>
                <w:sz w:val="22"/>
              </w:rPr>
              <w:t xml:space="preserve"> for your product</w:t>
            </w:r>
            <w:r w:rsidR="00D640D4">
              <w:rPr>
                <w:rFonts w:asciiTheme="minorHAnsi" w:hAnsiTheme="minorHAnsi" w:cstheme="minorHAnsi"/>
                <w:sz w:val="22"/>
              </w:rPr>
              <w:t>.</w:t>
            </w:r>
          </w:p>
          <w:p w14:paraId="131D6C62" w14:textId="1282C997" w:rsidR="00AA696A" w:rsidRPr="001966B9" w:rsidRDefault="00C93831" w:rsidP="001966B9">
            <w:pPr>
              <w:pStyle w:val="ListParagraph"/>
              <w:numPr>
                <w:ilvl w:val="0"/>
                <w:numId w:val="13"/>
              </w:numPr>
              <w:tabs>
                <w:tab w:val="center" w:pos="2907"/>
                <w:tab w:val="right" w:pos="5814"/>
              </w:tabs>
              <w:rPr>
                <w:rStyle w:val="CommentReference"/>
                <w:rFonts w:asciiTheme="minorHAnsi" w:hAnsiTheme="minorHAnsi" w:cstheme="minorHAnsi"/>
                <w:sz w:val="22"/>
                <w:szCs w:val="22"/>
              </w:rPr>
            </w:pPr>
            <w:r w:rsidRPr="001966B9">
              <w:rPr>
                <w:rFonts w:asciiTheme="minorHAnsi" w:hAnsiTheme="minorHAnsi" w:cstheme="minorHAnsi"/>
                <w:sz w:val="22"/>
              </w:rPr>
              <w:t xml:space="preserve">ONLY have </w:t>
            </w:r>
            <w:r w:rsidR="0061787F" w:rsidRPr="001966B9">
              <w:rPr>
                <w:rFonts w:asciiTheme="minorHAnsi" w:hAnsiTheme="minorHAnsi" w:cstheme="minorHAnsi"/>
                <w:sz w:val="22"/>
              </w:rPr>
              <w:t xml:space="preserve">HEALTH </w:t>
            </w:r>
            <w:r w:rsidRPr="001966B9">
              <w:rPr>
                <w:rFonts w:asciiTheme="minorHAnsi" w:hAnsiTheme="minorHAnsi" w:cstheme="minorHAnsi"/>
                <w:sz w:val="22"/>
              </w:rPr>
              <w:t xml:space="preserve">hazards in any of these classifications: </w:t>
            </w:r>
            <w:r w:rsidR="00AB1C38" w:rsidRPr="001966B9">
              <w:rPr>
                <w:rFonts w:asciiTheme="minorHAnsi" w:hAnsiTheme="minorHAnsi" w:cstheme="minorHAnsi"/>
                <w:sz w:val="22"/>
              </w:rPr>
              <w:t xml:space="preserve"> acutely toxic (inhalation, dermal, </w:t>
            </w:r>
            <w:r w:rsidRPr="001966B9">
              <w:rPr>
                <w:rFonts w:asciiTheme="minorHAnsi" w:hAnsiTheme="minorHAnsi" w:cstheme="minorHAnsi"/>
                <w:sz w:val="22"/>
              </w:rPr>
              <w:t>and/</w:t>
            </w:r>
            <w:r w:rsidR="00AB1C38" w:rsidRPr="001966B9">
              <w:rPr>
                <w:rFonts w:asciiTheme="minorHAnsi" w:hAnsiTheme="minorHAnsi" w:cstheme="minorHAnsi"/>
                <w:sz w:val="22"/>
              </w:rPr>
              <w:t>or oral), carcinogens, mutagens, reproductive hazards, respiratory</w:t>
            </w:r>
            <w:r w:rsidRPr="001966B9">
              <w:rPr>
                <w:rFonts w:asciiTheme="minorHAnsi" w:hAnsiTheme="minorHAnsi" w:cstheme="minorHAnsi"/>
                <w:sz w:val="22"/>
              </w:rPr>
              <w:t>/</w:t>
            </w:r>
            <w:r w:rsidR="00AB1C38" w:rsidRPr="001966B9">
              <w:rPr>
                <w:rFonts w:asciiTheme="minorHAnsi" w:hAnsiTheme="minorHAnsi" w:cstheme="minorHAnsi"/>
                <w:sz w:val="22"/>
              </w:rPr>
              <w:t xml:space="preserve">skin sensitizers, irritants, </w:t>
            </w:r>
            <w:r w:rsidRPr="001966B9">
              <w:rPr>
                <w:rFonts w:asciiTheme="minorHAnsi" w:hAnsiTheme="minorHAnsi" w:cstheme="minorHAnsi"/>
                <w:sz w:val="22"/>
              </w:rPr>
              <w:t xml:space="preserve">corrosive to </w:t>
            </w:r>
            <w:r w:rsidR="00AB1C38" w:rsidRPr="001966B9">
              <w:rPr>
                <w:rFonts w:asciiTheme="minorHAnsi" w:hAnsiTheme="minorHAnsi" w:cstheme="minorHAnsi"/>
                <w:sz w:val="22"/>
              </w:rPr>
              <w:t>skin</w:t>
            </w:r>
            <w:r w:rsidRPr="001966B9">
              <w:rPr>
                <w:rFonts w:asciiTheme="minorHAnsi" w:hAnsiTheme="minorHAnsi" w:cstheme="minorHAnsi"/>
                <w:sz w:val="22"/>
              </w:rPr>
              <w:t>/</w:t>
            </w:r>
            <w:r w:rsidR="00AB1C38" w:rsidRPr="001966B9">
              <w:rPr>
                <w:rFonts w:asciiTheme="minorHAnsi" w:hAnsiTheme="minorHAnsi" w:cstheme="minorHAnsi"/>
                <w:sz w:val="22"/>
              </w:rPr>
              <w:t>eye</w:t>
            </w:r>
            <w:r w:rsidRPr="001966B9">
              <w:rPr>
                <w:rFonts w:asciiTheme="minorHAnsi" w:hAnsiTheme="minorHAnsi" w:cstheme="minorHAnsi"/>
                <w:sz w:val="22"/>
              </w:rPr>
              <w:t>s</w:t>
            </w:r>
            <w:r w:rsidR="00AB1C38" w:rsidRPr="001966B9">
              <w:rPr>
                <w:rFonts w:asciiTheme="minorHAnsi" w:hAnsiTheme="minorHAnsi" w:cstheme="minorHAnsi"/>
                <w:sz w:val="22"/>
              </w:rPr>
              <w:t xml:space="preserve">, </w:t>
            </w:r>
            <w:r w:rsidRPr="001966B9">
              <w:rPr>
                <w:rFonts w:asciiTheme="minorHAnsi" w:hAnsiTheme="minorHAnsi" w:cstheme="minorHAnsi"/>
                <w:sz w:val="22"/>
              </w:rPr>
              <w:t>and/</w:t>
            </w:r>
            <w:r w:rsidR="00AB1C38" w:rsidRPr="001966B9">
              <w:rPr>
                <w:rFonts w:asciiTheme="minorHAnsi" w:hAnsiTheme="minorHAnsi" w:cstheme="minorHAnsi"/>
                <w:sz w:val="22"/>
              </w:rPr>
              <w:t>or specific target organ toxicity.</w:t>
            </w:r>
          </w:p>
          <w:p w14:paraId="07071F78" w14:textId="3752A3BF" w:rsidR="0074057E" w:rsidRDefault="0074057E">
            <w:pPr>
              <w:tabs>
                <w:tab w:val="center" w:pos="2907"/>
                <w:tab w:val="right" w:pos="5814"/>
              </w:tabs>
              <w:spacing w:after="0"/>
              <w:rPr>
                <w:rFonts w:asciiTheme="minorHAnsi" w:hAnsiTheme="minorHAnsi" w:cstheme="minorHAnsi"/>
                <w:color w:val="FF0000"/>
              </w:rPr>
            </w:pPr>
            <w:r w:rsidRPr="008F2E4F">
              <w:rPr>
                <w:rFonts w:asciiTheme="minorHAnsi" w:hAnsiTheme="minorHAnsi" w:cstheme="minorHAnsi"/>
                <w:color w:val="FF0000"/>
              </w:rPr>
              <w:t xml:space="preserve">If the chemical is </w:t>
            </w:r>
            <w:hyperlink r:id="rId39" w:history="1">
              <w:r w:rsidRPr="00883AA1">
                <w:rPr>
                  <w:rStyle w:val="Hyperlink"/>
                  <w:rFonts w:asciiTheme="minorHAnsi" w:hAnsiTheme="minorHAnsi" w:cstheme="minorHAnsi"/>
                </w:rPr>
                <w:t>flammable</w:t>
              </w:r>
            </w:hyperlink>
            <w:r w:rsidR="0067514C">
              <w:rPr>
                <w:rFonts w:asciiTheme="minorHAnsi" w:hAnsiTheme="minorHAnsi" w:cstheme="minorHAnsi"/>
                <w:color w:val="FF0000"/>
              </w:rPr>
              <w:t>,</w:t>
            </w:r>
            <w:r>
              <w:rPr>
                <w:rFonts w:asciiTheme="minorHAnsi" w:hAnsiTheme="minorHAnsi" w:cstheme="minorHAnsi"/>
                <w:color w:val="FF0000"/>
              </w:rPr>
              <w:t xml:space="preserve"> </w:t>
            </w:r>
            <w:hyperlink r:id="rId40" w:history="1">
              <w:r w:rsidRPr="00883AA1">
                <w:rPr>
                  <w:rStyle w:val="Hyperlink"/>
                  <w:rFonts w:asciiTheme="minorHAnsi" w:hAnsiTheme="minorHAnsi" w:cstheme="minorHAnsi"/>
                </w:rPr>
                <w:t>corrosive</w:t>
              </w:r>
            </w:hyperlink>
            <w:r w:rsidR="0067514C">
              <w:rPr>
                <w:rFonts w:asciiTheme="minorHAnsi" w:hAnsiTheme="minorHAnsi" w:cstheme="minorHAnsi"/>
                <w:color w:val="FF0000"/>
              </w:rPr>
              <w:t>, and</w:t>
            </w:r>
            <w:r w:rsidR="00883AA1">
              <w:rPr>
                <w:rFonts w:asciiTheme="minorHAnsi" w:hAnsiTheme="minorHAnsi" w:cstheme="minorHAnsi"/>
                <w:color w:val="FF0000"/>
              </w:rPr>
              <w:t>/</w:t>
            </w:r>
            <w:r w:rsidR="0067514C">
              <w:rPr>
                <w:rFonts w:asciiTheme="minorHAnsi" w:hAnsiTheme="minorHAnsi" w:cstheme="minorHAnsi"/>
                <w:color w:val="FF0000"/>
              </w:rPr>
              <w:t xml:space="preserve">or an </w:t>
            </w:r>
            <w:hyperlink r:id="rId41" w:history="1">
              <w:r w:rsidR="0067514C" w:rsidRPr="00883AA1">
                <w:rPr>
                  <w:rStyle w:val="Hyperlink"/>
                  <w:rFonts w:asciiTheme="minorHAnsi" w:hAnsiTheme="minorHAnsi" w:cstheme="minorHAnsi"/>
                </w:rPr>
                <w:t>oxidizer</w:t>
              </w:r>
            </w:hyperlink>
            <w:r w:rsidRPr="008F2E4F">
              <w:rPr>
                <w:rFonts w:asciiTheme="minorHAnsi" w:hAnsiTheme="minorHAnsi" w:cstheme="minorHAnsi"/>
                <w:color w:val="FF0000"/>
              </w:rPr>
              <w:t xml:space="preserve">, attach the </w:t>
            </w:r>
            <w:r w:rsidR="0067514C">
              <w:rPr>
                <w:rFonts w:asciiTheme="minorHAnsi" w:hAnsiTheme="minorHAnsi" w:cstheme="minorHAnsi"/>
                <w:color w:val="FF0000"/>
              </w:rPr>
              <w:t>appropriate guideline(s)</w:t>
            </w:r>
            <w:r w:rsidR="00165795">
              <w:rPr>
                <w:rFonts w:asciiTheme="minorHAnsi" w:hAnsiTheme="minorHAnsi" w:cstheme="minorHAnsi"/>
                <w:color w:val="FF0000"/>
              </w:rPr>
              <w:t xml:space="preserve"> </w:t>
            </w:r>
            <w:r w:rsidRPr="008F2E4F">
              <w:rPr>
                <w:rFonts w:asciiTheme="minorHAnsi" w:hAnsiTheme="minorHAnsi" w:cstheme="minorHAnsi"/>
                <w:color w:val="FF0000"/>
              </w:rPr>
              <w:t xml:space="preserve">to </w:t>
            </w:r>
            <w:r>
              <w:rPr>
                <w:rFonts w:asciiTheme="minorHAnsi" w:hAnsiTheme="minorHAnsi" w:cstheme="minorHAnsi"/>
                <w:color w:val="FF0000"/>
              </w:rPr>
              <w:t xml:space="preserve">this completed </w:t>
            </w:r>
            <w:r w:rsidR="0067514C">
              <w:rPr>
                <w:rFonts w:asciiTheme="minorHAnsi" w:hAnsiTheme="minorHAnsi" w:cstheme="minorHAnsi"/>
                <w:color w:val="FF0000"/>
              </w:rPr>
              <w:t xml:space="preserve">toxic liquids </w:t>
            </w:r>
            <w:r>
              <w:rPr>
                <w:rFonts w:asciiTheme="minorHAnsi" w:hAnsiTheme="minorHAnsi" w:cstheme="minorHAnsi"/>
                <w:color w:val="FF0000"/>
              </w:rPr>
              <w:t>guideline</w:t>
            </w:r>
            <w:r w:rsidRPr="008F2E4F">
              <w:rPr>
                <w:rFonts w:asciiTheme="minorHAnsi" w:hAnsiTheme="minorHAnsi" w:cstheme="minorHAnsi"/>
                <w:color w:val="FF0000"/>
              </w:rPr>
              <w:t>.</w:t>
            </w:r>
          </w:p>
          <w:p w14:paraId="174AD89F" w14:textId="47A78594" w:rsidR="00165795" w:rsidRDefault="00AA696A">
            <w:pPr>
              <w:tabs>
                <w:tab w:val="center" w:pos="2907"/>
                <w:tab w:val="right" w:pos="5814"/>
              </w:tabs>
              <w:spacing w:after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f the chemical has</w:t>
            </w:r>
            <w:r w:rsidR="0074057E">
              <w:rPr>
                <w:rFonts w:asciiTheme="minorHAnsi" w:hAnsiTheme="minorHAnsi" w:cstheme="minorHAnsi"/>
              </w:rPr>
              <w:t xml:space="preserve"> </w:t>
            </w:r>
            <w:r w:rsidR="0074057E" w:rsidRPr="00130CE6">
              <w:rPr>
                <w:rFonts w:asciiTheme="minorHAnsi" w:hAnsiTheme="minorHAnsi" w:cstheme="minorHAnsi"/>
                <w:b/>
              </w:rPr>
              <w:t>other</w:t>
            </w:r>
            <w:r w:rsidRPr="00130CE6">
              <w:rPr>
                <w:rFonts w:asciiTheme="minorHAnsi" w:hAnsiTheme="minorHAnsi" w:cstheme="minorHAnsi"/>
                <w:b/>
              </w:rPr>
              <w:t xml:space="preserve"> physical hazards</w:t>
            </w:r>
            <w:r w:rsidR="00236865">
              <w:rPr>
                <w:rFonts w:asciiTheme="minorHAnsi" w:hAnsiTheme="minorHAnsi" w:cstheme="minorHAnsi"/>
              </w:rPr>
              <w:t xml:space="preserve"> (</w:t>
            </w:r>
            <w:r w:rsidR="0067514C">
              <w:rPr>
                <w:rFonts w:asciiTheme="minorHAnsi" w:hAnsiTheme="minorHAnsi" w:cstheme="minorHAnsi"/>
              </w:rPr>
              <w:t xml:space="preserve">reacts violently with water, </w:t>
            </w:r>
            <w:r w:rsidR="00021D92">
              <w:rPr>
                <w:rFonts w:asciiTheme="minorHAnsi" w:hAnsiTheme="minorHAnsi" w:cstheme="minorHAnsi"/>
              </w:rPr>
              <w:t>contact with acid forms toxic gas,</w:t>
            </w:r>
            <w:r w:rsidR="00236865">
              <w:rPr>
                <w:rFonts w:asciiTheme="minorHAnsi" w:hAnsiTheme="minorHAnsi" w:cstheme="minorHAnsi"/>
              </w:rPr>
              <w:t xml:space="preserve"> etc.)</w:t>
            </w:r>
            <w:r>
              <w:rPr>
                <w:rFonts w:asciiTheme="minorHAnsi" w:hAnsiTheme="minorHAnsi" w:cstheme="minorHAnsi"/>
              </w:rPr>
              <w:t xml:space="preserve"> in addition to the health hazards,</w:t>
            </w:r>
            <w:r w:rsidR="0067514C">
              <w:rPr>
                <w:rFonts w:asciiTheme="minorHAnsi" w:hAnsiTheme="minorHAnsi" w:cstheme="minorHAnsi"/>
              </w:rPr>
              <w:t xml:space="preserve"> </w:t>
            </w:r>
            <w:r w:rsidRPr="0067514C">
              <w:rPr>
                <w:rFonts w:asciiTheme="minorHAnsi" w:hAnsiTheme="minorHAnsi" w:cstheme="minorHAnsi"/>
              </w:rPr>
              <w:t>you must use this</w:t>
            </w:r>
            <w:r w:rsidR="00E81C6F">
              <w:rPr>
                <w:rFonts w:asciiTheme="minorHAnsi" w:hAnsiTheme="minorHAnsi" w:cstheme="minorHAnsi"/>
              </w:rPr>
              <w:t xml:space="preserve"> </w:t>
            </w:r>
            <w:hyperlink r:id="rId42" w:history="1">
              <w:r w:rsidR="00E81C6F">
                <w:rPr>
                  <w:rStyle w:val="Hyperlink"/>
                  <w:rFonts w:asciiTheme="minorHAnsi" w:hAnsiTheme="minorHAnsi" w:cstheme="minorHAnsi"/>
                </w:rPr>
                <w:t>OESO SOP tem</w:t>
              </w:r>
              <w:r w:rsidR="00E81C6F">
                <w:rPr>
                  <w:rStyle w:val="Hyperlink"/>
                  <w:rFonts w:asciiTheme="minorHAnsi" w:hAnsiTheme="minorHAnsi" w:cstheme="minorHAnsi"/>
                </w:rPr>
                <w:t>p</w:t>
              </w:r>
              <w:r w:rsidR="00E81C6F">
                <w:rPr>
                  <w:rStyle w:val="Hyperlink"/>
                  <w:rFonts w:asciiTheme="minorHAnsi" w:hAnsiTheme="minorHAnsi" w:cstheme="minorHAnsi"/>
                </w:rPr>
                <w:t>late</w:t>
              </w:r>
            </w:hyperlink>
            <w:r w:rsidRPr="0067514C">
              <w:rPr>
                <w:rFonts w:asciiTheme="minorHAnsi" w:hAnsiTheme="minorHAnsi" w:cstheme="minorHAnsi"/>
              </w:rPr>
              <w:t xml:space="preserve"> to create a separate lab-specific SOP.</w:t>
            </w:r>
            <w:r w:rsidR="00974199" w:rsidRPr="0067514C">
              <w:rPr>
                <w:rFonts w:asciiTheme="minorHAnsi" w:hAnsiTheme="minorHAnsi" w:cstheme="minorHAnsi"/>
              </w:rPr>
              <w:t xml:space="preserve"> </w:t>
            </w:r>
          </w:p>
          <w:p w14:paraId="69D4976C" w14:textId="13BB6772" w:rsidR="00974199" w:rsidRPr="00AA696A" w:rsidRDefault="005F29B2">
            <w:pPr>
              <w:tabs>
                <w:tab w:val="center" w:pos="2907"/>
                <w:tab w:val="right" w:pos="5814"/>
              </w:tabs>
              <w:spacing w:after="0"/>
              <w:rPr>
                <w:rFonts w:asciiTheme="minorHAnsi" w:hAnsiTheme="minorHAnsi" w:cstheme="minorHAnsi"/>
              </w:rPr>
            </w:pPr>
            <w:r w:rsidRPr="0067514C">
              <w:rPr>
                <w:rFonts w:asciiTheme="minorHAnsi" w:hAnsiTheme="minorHAnsi" w:cstheme="minorHAnsi"/>
              </w:rPr>
              <w:t xml:space="preserve">For </w:t>
            </w:r>
            <w:r w:rsidRPr="00130CE6">
              <w:rPr>
                <w:rFonts w:asciiTheme="minorHAnsi" w:hAnsiTheme="minorHAnsi" w:cstheme="minorHAnsi"/>
                <w:b/>
              </w:rPr>
              <w:t>Action A chemicals</w:t>
            </w:r>
            <w:r w:rsidRPr="0067514C">
              <w:rPr>
                <w:rFonts w:asciiTheme="minorHAnsi" w:hAnsiTheme="minorHAnsi" w:cstheme="minorHAnsi"/>
              </w:rPr>
              <w:t xml:space="preserve">, use this </w:t>
            </w:r>
            <w:hyperlink r:id="rId43" w:history="1">
              <w:r w:rsidR="00E81C6F">
                <w:rPr>
                  <w:rStyle w:val="Hyperlink"/>
                  <w:rFonts w:asciiTheme="minorHAnsi" w:hAnsiTheme="minorHAnsi" w:cstheme="minorHAnsi"/>
                </w:rPr>
                <w:t>OESO SOP template</w:t>
              </w:r>
            </w:hyperlink>
            <w:r w:rsidRPr="0067514C">
              <w:rPr>
                <w:rFonts w:asciiTheme="minorHAnsi" w:hAnsiTheme="minorHAnsi" w:cstheme="minorHAnsi"/>
              </w:rPr>
              <w:t xml:space="preserve"> to create a lab-speci</w:t>
            </w:r>
            <w:bookmarkStart w:id="0" w:name="_GoBack"/>
            <w:bookmarkEnd w:id="0"/>
            <w:r w:rsidRPr="0067514C">
              <w:rPr>
                <w:rFonts w:asciiTheme="minorHAnsi" w:hAnsiTheme="minorHAnsi" w:cstheme="minorHAnsi"/>
              </w:rPr>
              <w:t>fic SOP – it must be approved by the PI and, in many cases, by OESO</w:t>
            </w:r>
            <w:r w:rsidR="0049669D" w:rsidRPr="0067514C">
              <w:rPr>
                <w:rFonts w:asciiTheme="minorHAnsi" w:hAnsiTheme="minorHAnsi" w:cstheme="minorHAnsi"/>
              </w:rPr>
              <w:t>.</w:t>
            </w:r>
          </w:p>
        </w:tc>
      </w:tr>
      <w:tr w:rsidR="0049669D" w14:paraId="0D790DB4" w14:textId="77777777" w:rsidTr="00601069">
        <w:tblPrEx>
          <w:tblCellMar>
            <w:top w:w="58" w:type="dxa"/>
            <w:bottom w:w="58" w:type="dxa"/>
          </w:tblCellMar>
        </w:tblPrEx>
        <w:trPr>
          <w:trHeight w:val="773"/>
        </w:trPr>
        <w:tc>
          <w:tcPr>
            <w:tcW w:w="445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32B69700" w14:textId="7BAD8A73" w:rsidR="0049669D" w:rsidRDefault="0049669D" w:rsidP="005F29B2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lastRenderedPageBreak/>
              <w:t xml:space="preserve">Lab-Specific </w:t>
            </w:r>
            <w:r w:rsidRPr="000E5747">
              <w:rPr>
                <w:b/>
                <w:color w:val="FF0000"/>
                <w:sz w:val="32"/>
                <w:szCs w:val="32"/>
              </w:rPr>
              <w:t>Hazard Controls</w:t>
            </w:r>
          </w:p>
        </w:tc>
        <w:tc>
          <w:tcPr>
            <w:tcW w:w="1329" w:type="dxa"/>
            <w:gridSpan w:val="2"/>
            <w:vMerge w:val="restart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21CB9AB1" w14:textId="788F7AF9" w:rsidR="0049669D" w:rsidRPr="000E5747" w:rsidRDefault="0049669D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emical Information</w:t>
            </w:r>
          </w:p>
        </w:tc>
        <w:tc>
          <w:tcPr>
            <w:tcW w:w="2036" w:type="dxa"/>
            <w:gridSpan w:val="2"/>
            <w:tcBorders>
              <w:top w:val="single" w:sz="2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FA3AEA" w14:textId="249F55A8" w:rsidR="0049669D" w:rsidRDefault="0049669D" w:rsidP="005F29B2">
            <w:pPr>
              <w:spacing w:after="2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hemical Name</w:t>
            </w:r>
          </w:p>
        </w:tc>
        <w:tc>
          <w:tcPr>
            <w:tcW w:w="2300" w:type="dxa"/>
            <w:gridSpan w:val="3"/>
            <w:tcBorders>
              <w:top w:val="single" w:sz="24" w:space="0" w:color="auto"/>
              <w:left w:val="single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7C5E138" w14:textId="77777777" w:rsidR="0049669D" w:rsidRPr="00F20AC5" w:rsidRDefault="0049669D" w:rsidP="005F29B2">
            <w:pPr>
              <w:spacing w:after="20" w:line="240" w:lineRule="auto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F20AC5">
              <w:rPr>
                <w:rFonts w:asciiTheme="minorHAnsi" w:hAnsiTheme="minorHAnsi" w:cstheme="minorHAnsi"/>
                <w:b/>
                <w:color w:val="000000" w:themeColor="text1"/>
              </w:rPr>
              <w:t>Chemical 1</w:t>
            </w:r>
          </w:p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alias w:val="ChemicalName"/>
              <w:tag w:val="Container Size"/>
              <w:id w:val="-1170946370"/>
              <w:placeholder>
                <w:docPart w:val="A3E94FDCB0004F9CAABBC2DFDAB8D162"/>
              </w:placeholder>
              <w:showingPlcHdr/>
              <w:text/>
            </w:sdtPr>
            <w:sdtEndPr/>
            <w:sdtContent>
              <w:p w14:paraId="0CB2E8D8" w14:textId="5287E9E7" w:rsidR="0049669D" w:rsidRPr="00F20AC5" w:rsidRDefault="00236865" w:rsidP="00236865">
                <w:pPr>
                  <w:spacing w:after="20" w:line="240" w:lineRule="auto"/>
                  <w:rPr>
                    <w:rFonts w:asciiTheme="minorHAnsi" w:hAnsiTheme="minorHAnsi" w:cstheme="minorHAnsi"/>
                    <w:b/>
                    <w:color w:val="000000" w:themeColor="text1"/>
                  </w:rPr>
                </w:pPr>
                <w:r>
                  <w:rPr>
                    <w:rStyle w:val="PlaceholderText"/>
                  </w:rPr>
                  <w:t>Enter Chemical Name</w:t>
                </w:r>
              </w:p>
            </w:sdtContent>
          </w:sdt>
        </w:tc>
        <w:tc>
          <w:tcPr>
            <w:tcW w:w="2300" w:type="dxa"/>
            <w:tcBorders>
              <w:top w:val="single" w:sz="2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7B756C3" w14:textId="77777777" w:rsidR="0049669D" w:rsidRPr="00F20AC5" w:rsidRDefault="0049669D" w:rsidP="005F29B2">
            <w:pPr>
              <w:spacing w:after="20" w:line="240" w:lineRule="auto"/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Chemical 2</w:t>
            </w:r>
          </w:p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alias w:val="ChemicalName"/>
              <w:tag w:val="Container Size"/>
              <w:id w:val="-1375079823"/>
              <w:placeholder>
                <w:docPart w:val="ECA7D47782604D5A9F7002D35BA66922"/>
              </w:placeholder>
              <w:showingPlcHdr/>
              <w:text/>
            </w:sdtPr>
            <w:sdtEndPr/>
            <w:sdtContent>
              <w:p w14:paraId="469B6509" w14:textId="2F8869DB" w:rsidR="0049669D" w:rsidRDefault="0049669D" w:rsidP="005F29B2">
                <w:pPr>
                  <w:spacing w:after="20" w:line="240" w:lineRule="auto"/>
                  <w:rPr>
                    <w:rFonts w:asciiTheme="minorHAnsi" w:hAnsiTheme="minorHAnsi" w:cstheme="minorHAnsi"/>
                    <w:b/>
                    <w:color w:val="000000" w:themeColor="text1"/>
                  </w:rPr>
                </w:pPr>
                <w:r>
                  <w:rPr>
                    <w:rStyle w:val="PlaceholderText"/>
                  </w:rPr>
                  <w:t>Enter Chemical Name</w:t>
                </w:r>
              </w:p>
            </w:sdtContent>
          </w:sdt>
        </w:tc>
        <w:tc>
          <w:tcPr>
            <w:tcW w:w="2300" w:type="dxa"/>
            <w:gridSpan w:val="4"/>
            <w:tcBorders>
              <w:top w:val="single" w:sz="24" w:space="0" w:color="auto"/>
              <w:left w:val="single" w:sz="4" w:space="0" w:color="000000"/>
              <w:bottom w:val="dotted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2F527D23" w14:textId="77777777" w:rsidR="0049669D" w:rsidRPr="00F20AC5" w:rsidRDefault="0049669D" w:rsidP="005F29B2">
            <w:pPr>
              <w:spacing w:after="20" w:line="240" w:lineRule="auto"/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Chemical 3</w:t>
            </w:r>
          </w:p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alias w:val="ChemicalName"/>
              <w:tag w:val="Container Size"/>
              <w:id w:val="-1409914608"/>
              <w:placeholder>
                <w:docPart w:val="D851232F1F8849DF89DEDCCB7D57F056"/>
              </w:placeholder>
              <w:showingPlcHdr/>
              <w:text/>
            </w:sdtPr>
            <w:sdtEndPr/>
            <w:sdtContent>
              <w:p w14:paraId="527FD772" w14:textId="0A9773D8" w:rsidR="0049669D" w:rsidRDefault="0049669D" w:rsidP="005F29B2">
                <w:pPr>
                  <w:spacing w:after="20" w:line="240" w:lineRule="auto"/>
                  <w:rPr>
                    <w:rFonts w:asciiTheme="minorHAnsi" w:hAnsiTheme="minorHAnsi" w:cstheme="minorHAnsi"/>
                    <w:b/>
                    <w:color w:val="000000" w:themeColor="text1"/>
                  </w:rPr>
                </w:pPr>
                <w:r>
                  <w:rPr>
                    <w:rStyle w:val="PlaceholderText"/>
                  </w:rPr>
                  <w:t>Enter Chemical Name</w:t>
                </w:r>
              </w:p>
            </w:sdtContent>
          </w:sdt>
        </w:tc>
      </w:tr>
      <w:tr w:rsidR="0049669D" w14:paraId="1C96902A" w14:textId="77777777" w:rsidTr="00601069">
        <w:tblPrEx>
          <w:tblCellMar>
            <w:top w:w="58" w:type="dxa"/>
            <w:bottom w:w="58" w:type="dxa"/>
          </w:tblCellMar>
        </w:tblPrEx>
        <w:trPr>
          <w:trHeight w:val="332"/>
        </w:trPr>
        <w:tc>
          <w:tcPr>
            <w:tcW w:w="445" w:type="dxa"/>
            <w:vMerge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78E9553F" w14:textId="77777777" w:rsidR="0049669D" w:rsidRDefault="0049669D" w:rsidP="005F29B2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29" w:type="dxa"/>
            <w:gridSpan w:val="2"/>
            <w:vMerge/>
            <w:shd w:val="clear" w:color="auto" w:fill="auto"/>
            <w:vAlign w:val="center"/>
          </w:tcPr>
          <w:p w14:paraId="2A784162" w14:textId="77777777" w:rsidR="0049669D" w:rsidRDefault="0049669D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36" w:type="dxa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710ADD" w14:textId="29890DAC" w:rsidR="0049669D" w:rsidRDefault="0049669D" w:rsidP="005F29B2">
            <w:pPr>
              <w:spacing w:after="2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S Number</w:t>
            </w:r>
          </w:p>
        </w:tc>
        <w:tc>
          <w:tcPr>
            <w:tcW w:w="2300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id w:val="40408826"/>
              <w:placeholder>
                <w:docPart w:val="021304800CEC488B9978C40390DD1C8E"/>
              </w:placeholder>
              <w:showingPlcHdr/>
              <w:text/>
            </w:sdtPr>
            <w:sdtEndPr/>
            <w:sdtContent>
              <w:p w14:paraId="25BABE51" w14:textId="3AC5667B" w:rsidR="0049669D" w:rsidRPr="00271182" w:rsidRDefault="00883BE9" w:rsidP="005F29B2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CAS Number</w:t>
                </w:r>
              </w:p>
            </w:sdtContent>
          </w:sdt>
        </w:tc>
        <w:tc>
          <w:tcPr>
            <w:tcW w:w="2300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id w:val="-2056390213"/>
              <w:placeholder>
                <w:docPart w:val="AAB7CE5FFF524E9786C31182A9A90D99"/>
              </w:placeholder>
              <w:showingPlcHdr/>
              <w:text/>
            </w:sdtPr>
            <w:sdtEndPr/>
            <w:sdtContent>
              <w:p w14:paraId="0823F0D6" w14:textId="1AF56B70" w:rsidR="0049669D" w:rsidRPr="00271182" w:rsidRDefault="00271182" w:rsidP="005F29B2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CAS Number</w:t>
                </w:r>
              </w:p>
            </w:sdtContent>
          </w:sdt>
        </w:tc>
        <w:tc>
          <w:tcPr>
            <w:tcW w:w="2300" w:type="dxa"/>
            <w:gridSpan w:val="4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id w:val="-290510504"/>
              <w:placeholder>
                <w:docPart w:val="C9702AA09E9245C881D70B54712EFB36"/>
              </w:placeholder>
              <w:showingPlcHdr/>
              <w:text/>
            </w:sdtPr>
            <w:sdtEndPr/>
            <w:sdtContent>
              <w:p w14:paraId="65DAF930" w14:textId="172B12EF" w:rsidR="0049669D" w:rsidRPr="00271182" w:rsidRDefault="00271182" w:rsidP="005F29B2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CAS Number</w:t>
                </w:r>
              </w:p>
            </w:sdtContent>
          </w:sdt>
        </w:tc>
      </w:tr>
      <w:tr w:rsidR="003C7DA4" w14:paraId="4C586243" w14:textId="77777777" w:rsidTr="00601069">
        <w:tblPrEx>
          <w:tblCellMar>
            <w:top w:w="58" w:type="dxa"/>
            <w:bottom w:w="58" w:type="dxa"/>
          </w:tblCellMar>
        </w:tblPrEx>
        <w:trPr>
          <w:trHeight w:val="2105"/>
        </w:trPr>
        <w:tc>
          <w:tcPr>
            <w:tcW w:w="445" w:type="dxa"/>
            <w:vMerge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0CA11CFD" w14:textId="77777777" w:rsidR="0049669D" w:rsidRDefault="0049669D" w:rsidP="005F29B2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29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E1CCE9" w14:textId="77777777" w:rsidR="0049669D" w:rsidRDefault="0049669D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36" w:type="dxa"/>
            <w:gridSpan w:val="2"/>
            <w:tcBorders>
              <w:top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A092A" w14:textId="77777777" w:rsidR="0049669D" w:rsidRDefault="0049669D" w:rsidP="005F29B2">
            <w:pPr>
              <w:spacing w:after="2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HS Hazard Classes and Categories</w:t>
            </w:r>
          </w:p>
          <w:p w14:paraId="5B90E51E" w14:textId="77777777" w:rsidR="007865DD" w:rsidRDefault="007865DD" w:rsidP="005F29B2">
            <w:pPr>
              <w:spacing w:after="20" w:line="240" w:lineRule="auto"/>
              <w:jc w:val="right"/>
              <w:rPr>
                <w:rFonts w:asciiTheme="minorHAnsi" w:hAnsiTheme="minorHAnsi" w:cstheme="minorHAnsi"/>
              </w:rPr>
            </w:pPr>
          </w:p>
          <w:p w14:paraId="407EC68F" w14:textId="2FEC4A2E" w:rsidR="007865DD" w:rsidRDefault="007865DD" w:rsidP="004450CD">
            <w:pPr>
              <w:spacing w:after="20" w:line="240" w:lineRule="auto"/>
              <w:jc w:val="right"/>
              <w:rPr>
                <w:rFonts w:asciiTheme="minorHAnsi" w:hAnsiTheme="minorHAnsi" w:cstheme="minorHAnsi"/>
              </w:rPr>
            </w:pPr>
            <w:r w:rsidRPr="00740A41">
              <w:rPr>
                <w:rFonts w:asciiTheme="minorHAnsi" w:hAnsiTheme="minorHAnsi" w:cstheme="minorHAnsi"/>
                <w:i/>
                <w:iCs/>
              </w:rPr>
              <w:t>(</w:t>
            </w:r>
            <w:r>
              <w:rPr>
                <w:rFonts w:asciiTheme="minorHAnsi" w:hAnsiTheme="minorHAnsi" w:cstheme="minorHAnsi"/>
                <w:i/>
                <w:iCs/>
              </w:rPr>
              <w:t xml:space="preserve">If flammable, corrosive, or an oxidizer, check the appropriate box(es) </w:t>
            </w:r>
            <w:r w:rsidR="00A400C4">
              <w:rPr>
                <w:rFonts w:asciiTheme="minorHAnsi" w:hAnsiTheme="minorHAnsi" w:cstheme="minorHAnsi"/>
                <w:i/>
                <w:iCs/>
              </w:rPr>
              <w:t>at right</w:t>
            </w:r>
            <w:r w:rsidR="004450CD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r>
              <w:rPr>
                <w:rFonts w:asciiTheme="minorHAnsi" w:hAnsiTheme="minorHAnsi" w:cstheme="minorHAnsi"/>
                <w:i/>
                <w:iCs/>
              </w:rPr>
              <w:t xml:space="preserve">and refer to </w:t>
            </w:r>
            <w:r w:rsidR="004450CD">
              <w:rPr>
                <w:rFonts w:asciiTheme="minorHAnsi" w:hAnsiTheme="minorHAnsi" w:cstheme="minorHAnsi"/>
                <w:i/>
                <w:iCs/>
              </w:rPr>
              <w:t>the relevant</w:t>
            </w:r>
            <w:r>
              <w:rPr>
                <w:rFonts w:asciiTheme="minorHAnsi" w:hAnsiTheme="minorHAnsi" w:cstheme="minorHAnsi"/>
                <w:i/>
                <w:iCs/>
              </w:rPr>
              <w:t xml:space="preserve"> guideline</w:t>
            </w:r>
            <w:r w:rsidR="004450CD">
              <w:rPr>
                <w:rFonts w:asciiTheme="minorHAnsi" w:hAnsiTheme="minorHAnsi" w:cstheme="minorHAnsi"/>
                <w:i/>
                <w:iCs/>
              </w:rPr>
              <w:t>(</w:t>
            </w:r>
            <w:r>
              <w:rPr>
                <w:rFonts w:asciiTheme="minorHAnsi" w:hAnsiTheme="minorHAnsi" w:cstheme="minorHAnsi"/>
                <w:i/>
                <w:iCs/>
              </w:rPr>
              <w:t>s</w:t>
            </w:r>
            <w:r w:rsidR="004450CD">
              <w:rPr>
                <w:rFonts w:asciiTheme="minorHAnsi" w:hAnsiTheme="minorHAnsi" w:cstheme="minorHAnsi"/>
                <w:i/>
                <w:iCs/>
              </w:rPr>
              <w:t>)</w:t>
            </w:r>
            <w:r>
              <w:rPr>
                <w:rFonts w:asciiTheme="minorHAnsi" w:hAnsiTheme="minorHAnsi" w:cstheme="minorHAnsi"/>
                <w:i/>
                <w:iCs/>
              </w:rPr>
              <w:t xml:space="preserve"> as well.</w:t>
            </w:r>
            <w:r w:rsidRPr="00740A41">
              <w:rPr>
                <w:rFonts w:asciiTheme="minorHAnsi" w:hAnsiTheme="minorHAnsi" w:cstheme="minorHAnsi"/>
                <w:i/>
                <w:iCs/>
              </w:rPr>
              <w:t>)</w:t>
            </w:r>
          </w:p>
        </w:tc>
        <w:tc>
          <w:tcPr>
            <w:tcW w:w="2300" w:type="dxa"/>
            <w:gridSpan w:val="3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id w:val="1481567204"/>
              <w:placeholder>
                <w:docPart w:val="7BE4F460D3D44DADB57EB0A8F15DA757"/>
              </w:placeholder>
              <w:showingPlcHdr/>
              <w:text/>
            </w:sdtPr>
            <w:sdtEndPr/>
            <w:sdtContent>
              <w:p w14:paraId="130DFA17" w14:textId="77777777" w:rsidR="00F70EA9" w:rsidRDefault="00F70EA9" w:rsidP="00F70EA9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All GHS Hazard Classes and their Category (e.g. Carcinogenicity, Category 1A)</w:t>
                </w:r>
              </w:p>
            </w:sdtContent>
          </w:sdt>
          <w:p w14:paraId="1A40046C" w14:textId="77777777" w:rsidR="00F70EA9" w:rsidRDefault="00634B29" w:rsidP="00F70EA9">
            <w:pPr>
              <w:spacing w:after="2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5023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0EA9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F70EA9">
              <w:rPr>
                <w:rFonts w:asciiTheme="minorHAnsi" w:hAnsiTheme="minorHAnsi" w:cstheme="minorHAnsi"/>
              </w:rPr>
              <w:t xml:space="preserve"> Particularly Hazardous</w:t>
            </w:r>
          </w:p>
          <w:p w14:paraId="24F66253" w14:textId="476BADB0" w:rsidR="00F70EA9" w:rsidRDefault="00634B29" w:rsidP="00F70EA9">
            <w:pPr>
              <w:spacing w:after="20" w:line="240" w:lineRule="auto"/>
              <w:rPr>
                <w:rStyle w:val="Hyperlink"/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EE"/>
                  <w:u w:val="single"/>
                </w:rPr>
                <w:id w:val="1695266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0EA9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F70EA9">
              <w:rPr>
                <w:rFonts w:asciiTheme="minorHAnsi" w:hAnsiTheme="minorHAnsi" w:cstheme="minorHAnsi"/>
              </w:rPr>
              <w:t xml:space="preserve"> </w:t>
            </w:r>
            <w:hyperlink r:id="rId44" w:history="1">
              <w:r w:rsidR="00F70EA9" w:rsidRPr="003029CB">
                <w:rPr>
                  <w:rStyle w:val="Hyperlink"/>
                  <w:rFonts w:asciiTheme="minorHAnsi" w:hAnsiTheme="minorHAnsi" w:cstheme="minorHAnsi"/>
                </w:rPr>
                <w:t>Flammable</w:t>
              </w:r>
              <w:r w:rsidR="00F70EA9">
                <w:rPr>
                  <w:rStyle w:val="Hyperlink"/>
                  <w:rFonts w:asciiTheme="minorHAnsi" w:hAnsiTheme="minorHAnsi" w:cstheme="minorHAnsi"/>
                </w:rPr>
                <w:t xml:space="preserve"> </w:t>
              </w:r>
              <w:r w:rsidR="00F70EA9" w:rsidRPr="003029CB">
                <w:rPr>
                  <w:rStyle w:val="Hyperlink"/>
                  <w:rFonts w:asciiTheme="minorHAnsi" w:hAnsiTheme="minorHAnsi" w:cstheme="minorHAnsi"/>
                </w:rPr>
                <w:t>Guideline</w:t>
              </w:r>
            </w:hyperlink>
          </w:p>
          <w:p w14:paraId="5A943377" w14:textId="228C2FE9" w:rsidR="00883AA1" w:rsidRPr="00F20AC5" w:rsidRDefault="00634B29">
            <w:pPr>
              <w:spacing w:after="20" w:line="240" w:lineRule="auto"/>
              <w:rPr>
                <w:rFonts w:asciiTheme="minorHAnsi" w:hAnsiTheme="minorHAnsi" w:cstheme="minorHAnsi"/>
                <w:b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</w:rPr>
                <w:id w:val="-1791049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0EA9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F70EA9">
              <w:rPr>
                <w:rFonts w:asciiTheme="minorHAnsi" w:hAnsiTheme="minorHAnsi" w:cstheme="minorHAnsi"/>
              </w:rPr>
              <w:t xml:space="preserve"> </w:t>
            </w:r>
            <w:hyperlink r:id="rId45" w:history="1">
              <w:r w:rsidR="00F70EA9">
                <w:rPr>
                  <w:rStyle w:val="Hyperlink"/>
                  <w:rFonts w:asciiTheme="minorHAnsi" w:hAnsiTheme="minorHAnsi" w:cstheme="minorHAnsi"/>
                </w:rPr>
                <w:t>Corrosive</w:t>
              </w:r>
              <w:r w:rsidR="00F70EA9" w:rsidRPr="003029CB">
                <w:rPr>
                  <w:rStyle w:val="Hyperlink"/>
                  <w:rFonts w:asciiTheme="minorHAnsi" w:hAnsiTheme="minorHAnsi" w:cstheme="minorHAnsi"/>
                </w:rPr>
                <w:t xml:space="preserve"> Guideline</w:t>
              </w:r>
            </w:hyperlink>
            <w:r w:rsidR="00F70EA9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057816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0EA9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F70EA9">
              <w:rPr>
                <w:rFonts w:asciiTheme="minorHAnsi" w:hAnsiTheme="minorHAnsi" w:cstheme="minorHAnsi"/>
              </w:rPr>
              <w:t xml:space="preserve"> </w:t>
            </w:r>
            <w:hyperlink r:id="rId46" w:history="1">
              <w:r w:rsidR="00F70EA9">
                <w:rPr>
                  <w:rStyle w:val="Hyperlink"/>
                  <w:rFonts w:asciiTheme="minorHAnsi" w:hAnsiTheme="minorHAnsi" w:cstheme="minorHAnsi"/>
                </w:rPr>
                <w:t>Oxidizer</w:t>
              </w:r>
              <w:r w:rsidR="00F70EA9" w:rsidRPr="003029CB">
                <w:rPr>
                  <w:rStyle w:val="Hyperlink"/>
                  <w:rFonts w:asciiTheme="minorHAnsi" w:hAnsiTheme="minorHAnsi" w:cstheme="minorHAnsi"/>
                </w:rPr>
                <w:t xml:space="preserve"> Guideline</w:t>
              </w:r>
            </w:hyperlink>
          </w:p>
        </w:tc>
        <w:tc>
          <w:tcPr>
            <w:tcW w:w="2300" w:type="dxa"/>
            <w:tcBorders>
              <w:top w:val="dotted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id w:val="2098435721"/>
              <w:placeholder>
                <w:docPart w:val="45BA61B136A74BC9B3378837F258F84D"/>
              </w:placeholder>
              <w:showingPlcHdr/>
              <w:text/>
            </w:sdtPr>
            <w:sdtEndPr/>
            <w:sdtContent>
              <w:p w14:paraId="76C08AB7" w14:textId="77777777" w:rsidR="003029CB" w:rsidRDefault="003029CB" w:rsidP="003029CB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All GHS Hazard Classes and their Category (e.g. Carcinogenicity, Category 1A)</w:t>
                </w:r>
              </w:p>
            </w:sdtContent>
          </w:sdt>
          <w:p w14:paraId="53967847" w14:textId="77777777" w:rsidR="003029CB" w:rsidRDefault="00634B29" w:rsidP="003029CB">
            <w:pPr>
              <w:spacing w:after="2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598373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9C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3029CB">
              <w:rPr>
                <w:rFonts w:asciiTheme="minorHAnsi" w:hAnsiTheme="minorHAnsi" w:cstheme="minorHAnsi"/>
              </w:rPr>
              <w:t xml:space="preserve"> Particularly Hazardous</w:t>
            </w:r>
          </w:p>
          <w:p w14:paraId="511EFF4A" w14:textId="081CD8BD" w:rsidR="0049669D" w:rsidRDefault="00634B29">
            <w:pPr>
              <w:spacing w:after="20" w:line="240" w:lineRule="auto"/>
              <w:rPr>
                <w:rStyle w:val="Hyperlink"/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EE"/>
                  <w:u w:val="single"/>
                </w:rPr>
                <w:id w:val="-458726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29C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A47046">
              <w:rPr>
                <w:rFonts w:asciiTheme="minorHAnsi" w:hAnsiTheme="minorHAnsi" w:cstheme="minorHAnsi"/>
              </w:rPr>
              <w:t xml:space="preserve"> </w:t>
            </w:r>
            <w:hyperlink r:id="rId47" w:history="1">
              <w:r w:rsidR="003029CB" w:rsidRPr="003029CB">
                <w:rPr>
                  <w:rStyle w:val="Hyperlink"/>
                  <w:rFonts w:asciiTheme="minorHAnsi" w:hAnsiTheme="minorHAnsi" w:cstheme="minorHAnsi"/>
                </w:rPr>
                <w:t>Flammable</w:t>
              </w:r>
              <w:r w:rsidR="00A47046">
                <w:rPr>
                  <w:rStyle w:val="Hyperlink"/>
                  <w:rFonts w:asciiTheme="minorHAnsi" w:hAnsiTheme="minorHAnsi" w:cstheme="minorHAnsi"/>
                </w:rPr>
                <w:t xml:space="preserve"> </w:t>
              </w:r>
              <w:r w:rsidR="003029CB" w:rsidRPr="003029CB">
                <w:rPr>
                  <w:rStyle w:val="Hyperlink"/>
                  <w:rFonts w:asciiTheme="minorHAnsi" w:hAnsiTheme="minorHAnsi" w:cstheme="minorHAnsi"/>
                </w:rPr>
                <w:t>Guideline</w:t>
              </w:r>
            </w:hyperlink>
          </w:p>
          <w:p w14:paraId="02873C11" w14:textId="528958B2" w:rsidR="00A47046" w:rsidRDefault="00634B29">
            <w:pPr>
              <w:spacing w:after="20" w:line="240" w:lineRule="auto"/>
              <w:rPr>
                <w:rFonts w:asciiTheme="minorHAnsi" w:hAnsiTheme="minorHAnsi" w:cstheme="minorHAnsi"/>
                <w:b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</w:rPr>
                <w:id w:val="1632060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7046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A47046">
              <w:rPr>
                <w:rFonts w:asciiTheme="minorHAnsi" w:hAnsiTheme="minorHAnsi" w:cstheme="minorHAnsi"/>
              </w:rPr>
              <w:t xml:space="preserve"> </w:t>
            </w:r>
            <w:hyperlink r:id="rId48" w:history="1">
              <w:r w:rsidR="00A47046">
                <w:rPr>
                  <w:rStyle w:val="Hyperlink"/>
                  <w:rFonts w:asciiTheme="minorHAnsi" w:hAnsiTheme="minorHAnsi" w:cstheme="minorHAnsi"/>
                </w:rPr>
                <w:t>Corrosive</w:t>
              </w:r>
              <w:r w:rsidR="00A47046" w:rsidRPr="003029CB">
                <w:rPr>
                  <w:rStyle w:val="Hyperlink"/>
                  <w:rFonts w:asciiTheme="minorHAnsi" w:hAnsiTheme="minorHAnsi" w:cstheme="minorHAnsi"/>
                </w:rPr>
                <w:t xml:space="preserve"> Guideline</w:t>
              </w:r>
            </w:hyperlink>
            <w:r w:rsidR="00A47046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954782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7046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A47046">
              <w:rPr>
                <w:rFonts w:asciiTheme="minorHAnsi" w:hAnsiTheme="minorHAnsi" w:cstheme="minorHAnsi"/>
              </w:rPr>
              <w:t xml:space="preserve"> </w:t>
            </w:r>
            <w:hyperlink r:id="rId49" w:history="1">
              <w:r w:rsidR="00A47046">
                <w:rPr>
                  <w:rStyle w:val="Hyperlink"/>
                  <w:rFonts w:asciiTheme="minorHAnsi" w:hAnsiTheme="minorHAnsi" w:cstheme="minorHAnsi"/>
                </w:rPr>
                <w:t>Oxidizer</w:t>
              </w:r>
              <w:r w:rsidR="00A47046" w:rsidRPr="003029CB">
                <w:rPr>
                  <w:rStyle w:val="Hyperlink"/>
                  <w:rFonts w:asciiTheme="minorHAnsi" w:hAnsiTheme="minorHAnsi" w:cstheme="minorHAnsi"/>
                </w:rPr>
                <w:t xml:space="preserve"> Guideline</w:t>
              </w:r>
            </w:hyperlink>
          </w:p>
        </w:tc>
        <w:tc>
          <w:tcPr>
            <w:tcW w:w="2300" w:type="dxa"/>
            <w:gridSpan w:val="4"/>
            <w:tcBorders>
              <w:top w:val="dotted" w:sz="4" w:space="0" w:color="auto"/>
              <w:left w:val="single" w:sz="4" w:space="0" w:color="000000"/>
              <w:bottom w:val="single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id w:val="-974600348"/>
              <w:placeholder>
                <w:docPart w:val="4E3596EB62964783A01FC052E133481A"/>
              </w:placeholder>
              <w:showingPlcHdr/>
              <w:text/>
            </w:sdtPr>
            <w:sdtEndPr/>
            <w:sdtContent>
              <w:p w14:paraId="10526D5D" w14:textId="77777777" w:rsidR="00F70EA9" w:rsidRDefault="00F70EA9" w:rsidP="00F70EA9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All GHS Hazard Classes and their Category (e.g. Carcinogenicity, Category 1A)</w:t>
                </w:r>
              </w:p>
            </w:sdtContent>
          </w:sdt>
          <w:p w14:paraId="453A336B" w14:textId="77777777" w:rsidR="00F70EA9" w:rsidRDefault="00634B29" w:rsidP="00F70EA9">
            <w:pPr>
              <w:spacing w:after="2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57064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0EA9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F70EA9">
              <w:rPr>
                <w:rFonts w:asciiTheme="minorHAnsi" w:hAnsiTheme="minorHAnsi" w:cstheme="minorHAnsi"/>
              </w:rPr>
              <w:t xml:space="preserve"> Particularly Hazardous</w:t>
            </w:r>
          </w:p>
          <w:p w14:paraId="64D37745" w14:textId="51A39A0C" w:rsidR="00F70EA9" w:rsidRDefault="00634B29" w:rsidP="00F70EA9">
            <w:pPr>
              <w:spacing w:after="20" w:line="240" w:lineRule="auto"/>
              <w:rPr>
                <w:rStyle w:val="Hyperlink"/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EE"/>
                  <w:u w:val="single"/>
                </w:rPr>
                <w:id w:val="-209804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0EA9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F70EA9">
              <w:rPr>
                <w:rFonts w:asciiTheme="minorHAnsi" w:hAnsiTheme="minorHAnsi" w:cstheme="minorHAnsi"/>
              </w:rPr>
              <w:t xml:space="preserve"> </w:t>
            </w:r>
            <w:hyperlink r:id="rId50" w:history="1">
              <w:r w:rsidR="00F70EA9" w:rsidRPr="003029CB">
                <w:rPr>
                  <w:rStyle w:val="Hyperlink"/>
                  <w:rFonts w:asciiTheme="minorHAnsi" w:hAnsiTheme="minorHAnsi" w:cstheme="minorHAnsi"/>
                </w:rPr>
                <w:t>Flammable</w:t>
              </w:r>
              <w:r w:rsidR="00F70EA9">
                <w:rPr>
                  <w:rStyle w:val="Hyperlink"/>
                  <w:rFonts w:asciiTheme="minorHAnsi" w:hAnsiTheme="minorHAnsi" w:cstheme="minorHAnsi"/>
                </w:rPr>
                <w:t xml:space="preserve"> </w:t>
              </w:r>
              <w:r w:rsidR="00F70EA9" w:rsidRPr="003029CB">
                <w:rPr>
                  <w:rStyle w:val="Hyperlink"/>
                  <w:rFonts w:asciiTheme="minorHAnsi" w:hAnsiTheme="minorHAnsi" w:cstheme="minorHAnsi"/>
                </w:rPr>
                <w:t>Guideline</w:t>
              </w:r>
            </w:hyperlink>
          </w:p>
          <w:p w14:paraId="191817DE" w14:textId="77F4E810" w:rsidR="0049669D" w:rsidRDefault="00634B29" w:rsidP="003029CB">
            <w:pPr>
              <w:spacing w:after="20" w:line="240" w:lineRule="auto"/>
              <w:rPr>
                <w:rFonts w:asciiTheme="minorHAnsi" w:hAnsiTheme="minorHAnsi" w:cstheme="minorHAnsi"/>
                <w:b/>
                <w:color w:val="000000" w:themeColor="text1"/>
              </w:rPr>
            </w:pPr>
            <w:sdt>
              <w:sdtPr>
                <w:rPr>
                  <w:rFonts w:asciiTheme="minorHAnsi" w:hAnsiTheme="minorHAnsi" w:cstheme="minorHAnsi"/>
                </w:rPr>
                <w:id w:val="86200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0EA9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F70EA9">
              <w:rPr>
                <w:rFonts w:asciiTheme="minorHAnsi" w:hAnsiTheme="minorHAnsi" w:cstheme="minorHAnsi"/>
              </w:rPr>
              <w:t xml:space="preserve"> </w:t>
            </w:r>
            <w:hyperlink r:id="rId51" w:history="1">
              <w:r w:rsidR="00F70EA9">
                <w:rPr>
                  <w:rStyle w:val="Hyperlink"/>
                  <w:rFonts w:asciiTheme="minorHAnsi" w:hAnsiTheme="minorHAnsi" w:cstheme="minorHAnsi"/>
                </w:rPr>
                <w:t>Corrosive</w:t>
              </w:r>
              <w:r w:rsidR="00F70EA9" w:rsidRPr="003029CB">
                <w:rPr>
                  <w:rStyle w:val="Hyperlink"/>
                  <w:rFonts w:asciiTheme="minorHAnsi" w:hAnsiTheme="minorHAnsi" w:cstheme="minorHAnsi"/>
                </w:rPr>
                <w:t xml:space="preserve"> Guideline</w:t>
              </w:r>
            </w:hyperlink>
            <w:r w:rsidR="00F70EA9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824660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0EA9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F70EA9">
              <w:rPr>
                <w:rFonts w:asciiTheme="minorHAnsi" w:hAnsiTheme="minorHAnsi" w:cstheme="minorHAnsi"/>
              </w:rPr>
              <w:t xml:space="preserve"> </w:t>
            </w:r>
            <w:hyperlink r:id="rId52" w:history="1">
              <w:r w:rsidR="00F70EA9">
                <w:rPr>
                  <w:rStyle w:val="Hyperlink"/>
                  <w:rFonts w:asciiTheme="minorHAnsi" w:hAnsiTheme="minorHAnsi" w:cstheme="minorHAnsi"/>
                </w:rPr>
                <w:t>Oxidizer</w:t>
              </w:r>
              <w:r w:rsidR="00F70EA9" w:rsidRPr="003029CB">
                <w:rPr>
                  <w:rStyle w:val="Hyperlink"/>
                  <w:rFonts w:asciiTheme="minorHAnsi" w:hAnsiTheme="minorHAnsi" w:cstheme="minorHAnsi"/>
                </w:rPr>
                <w:t xml:space="preserve"> Guideline</w:t>
              </w:r>
            </w:hyperlink>
          </w:p>
        </w:tc>
      </w:tr>
      <w:tr w:rsidR="00DE4496" w14:paraId="10C94F3D" w14:textId="77777777" w:rsidTr="00601069">
        <w:tblPrEx>
          <w:tblCellMar>
            <w:top w:w="58" w:type="dxa"/>
            <w:bottom w:w="58" w:type="dxa"/>
          </w:tblCellMar>
        </w:tblPrEx>
        <w:trPr>
          <w:trHeight w:val="277"/>
        </w:trPr>
        <w:tc>
          <w:tcPr>
            <w:tcW w:w="445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29128BF2" w14:textId="77777777" w:rsidR="00DE4496" w:rsidRDefault="00DE4496" w:rsidP="005F29B2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29" w:type="dxa"/>
            <w:gridSpan w:val="2"/>
            <w:vMerge w:val="restart"/>
            <w:shd w:val="clear" w:color="auto" w:fill="auto"/>
            <w:vAlign w:val="center"/>
          </w:tcPr>
          <w:p w14:paraId="0F2DAA6B" w14:textId="77777777" w:rsidR="00DE4496" w:rsidRDefault="00DE4496" w:rsidP="00DE4496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>Purchase</w:t>
            </w:r>
          </w:p>
          <w:p w14:paraId="478F98EE" w14:textId="65EF8DB5" w:rsidR="00DE4496" w:rsidRPr="000E5747" w:rsidRDefault="00DE4496" w:rsidP="00DE4496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</w:t>
            </w:r>
          </w:p>
        </w:tc>
        <w:tc>
          <w:tcPr>
            <w:tcW w:w="2036" w:type="dxa"/>
            <w:gridSpan w:val="2"/>
            <w:tcBorders>
              <w:top w:val="dotted" w:sz="4" w:space="0" w:color="A6A6A6" w:themeColor="background1" w:themeShade="A6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AD061" w14:textId="77777777" w:rsidR="00DE4496" w:rsidRPr="00156622" w:rsidRDefault="00DE4496" w:rsidP="005F29B2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Maximum container siz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224426447"/>
            <w:placeholder>
              <w:docPart w:val="FF27B1E671844BD7812B6CA500292C6C"/>
            </w:placeholder>
            <w:showingPlcHdr/>
            <w:text/>
          </w:sdtPr>
          <w:sdtEndPr/>
          <w:sdtContent>
            <w:tc>
              <w:tcPr>
                <w:tcW w:w="2300" w:type="dxa"/>
                <w:gridSpan w:val="3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4D4904FC" w14:textId="77777777" w:rsidR="00DE4496" w:rsidRPr="00156622" w:rsidRDefault="00DE4496" w:rsidP="005F29B2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</w:rPr>
                </w:pPr>
                <w:r w:rsidRPr="00481DB8">
                  <w:rPr>
                    <w:rStyle w:val="PlaceholderText"/>
                  </w:rPr>
                  <w:t>Enter ma</w:t>
                </w:r>
                <w:r>
                  <w:rPr>
                    <w:rStyle w:val="PlaceholderText"/>
                  </w:rPr>
                  <w:t>ximum container size purchased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-1005579737"/>
            <w:placeholder>
              <w:docPart w:val="0D2E168FE7044A1B8A3B9BA0279B8B0A"/>
            </w:placeholder>
            <w:showingPlcHdr/>
            <w:text/>
          </w:sdtPr>
          <w:sdtEndPr/>
          <w:sdtContent>
            <w:tc>
              <w:tcPr>
                <w:tcW w:w="2300" w:type="dxa"/>
                <w:tcBorders>
                  <w:top w:val="dotted" w:sz="4" w:space="0" w:color="A6A6A6" w:themeColor="background1" w:themeShade="A6"/>
                  <w:left w:val="single" w:sz="4" w:space="0" w:color="000000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0551192F" w14:textId="77777777" w:rsidR="00DE4496" w:rsidRPr="00156622" w:rsidRDefault="00DE4496" w:rsidP="005F29B2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</w:rPr>
                </w:pPr>
                <w:r w:rsidRPr="00481DB8">
                  <w:rPr>
                    <w:rStyle w:val="PlaceholderText"/>
                  </w:rPr>
                  <w:t>Enter ma</w:t>
                </w:r>
                <w:r>
                  <w:rPr>
                    <w:rStyle w:val="PlaceholderText"/>
                  </w:rPr>
                  <w:t>ximum container size purchased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-672179800"/>
            <w:placeholder>
              <w:docPart w:val="F41717D3B3C049EFB5AE2E69323C29A9"/>
            </w:placeholder>
            <w:showingPlcHdr/>
            <w:text/>
          </w:sdtPr>
          <w:sdtEndPr/>
          <w:sdtContent>
            <w:tc>
              <w:tcPr>
                <w:tcW w:w="2300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000000"/>
                  <w:bottom w:val="dotted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133FC731" w14:textId="77777777" w:rsidR="00DE4496" w:rsidRPr="00156622" w:rsidRDefault="00DE4496" w:rsidP="005F29B2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</w:rPr>
                </w:pPr>
                <w:r w:rsidRPr="00481DB8">
                  <w:rPr>
                    <w:rStyle w:val="PlaceholderText"/>
                  </w:rPr>
                  <w:t>Enter ma</w:t>
                </w:r>
                <w:r>
                  <w:rPr>
                    <w:rStyle w:val="PlaceholderText"/>
                  </w:rPr>
                  <w:t>ximum container size purchased</w:t>
                </w:r>
              </w:p>
            </w:tc>
          </w:sdtContent>
        </w:sdt>
      </w:tr>
      <w:tr w:rsidR="00DE4496" w14:paraId="55710B9B" w14:textId="77777777" w:rsidTr="00601069">
        <w:tblPrEx>
          <w:tblCellMar>
            <w:top w:w="58" w:type="dxa"/>
            <w:bottom w:w="58" w:type="dxa"/>
          </w:tblCellMar>
        </w:tblPrEx>
        <w:trPr>
          <w:trHeight w:val="150"/>
        </w:trPr>
        <w:tc>
          <w:tcPr>
            <w:tcW w:w="445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15F17FA0" w14:textId="77777777" w:rsidR="00DE4496" w:rsidRPr="000E5747" w:rsidRDefault="00DE4496" w:rsidP="005F29B2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29" w:type="dxa"/>
            <w:gridSpan w:val="2"/>
            <w:vMerge/>
            <w:shd w:val="clear" w:color="auto" w:fill="auto"/>
            <w:vAlign w:val="center"/>
          </w:tcPr>
          <w:p w14:paraId="6CB9D3E5" w14:textId="77777777" w:rsidR="00DE4496" w:rsidRPr="000E5747" w:rsidRDefault="00DE4496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36" w:type="dxa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02EFEE" w14:textId="77777777" w:rsidR="00DE4496" w:rsidRPr="00156622" w:rsidRDefault="00DE4496" w:rsidP="005F29B2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 w:rsidRPr="00156622">
              <w:rPr>
                <w:rFonts w:asciiTheme="minorHAnsi" w:hAnsiTheme="minorHAnsi" w:cstheme="minorHAnsi"/>
                <w:bCs/>
              </w:rPr>
              <w:t>C</w:t>
            </w:r>
            <w:r>
              <w:rPr>
                <w:rFonts w:asciiTheme="minorHAnsi" w:hAnsiTheme="minorHAnsi" w:cstheme="minorHAnsi"/>
                <w:bCs/>
              </w:rPr>
              <w:t>ontainer t</w:t>
            </w:r>
            <w:r w:rsidRPr="00156622">
              <w:rPr>
                <w:rFonts w:asciiTheme="minorHAnsi" w:hAnsiTheme="minorHAnsi" w:cstheme="minorHAnsi"/>
                <w:bCs/>
              </w:rPr>
              <w:t>ype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id w:val="-581680818"/>
            <w:placeholder>
              <w:docPart w:val="F08510324BB743D0BFFC9AD6448BBE60"/>
            </w:placeholder>
            <w:showingPlcHdr/>
            <w:text/>
          </w:sdtPr>
          <w:sdtEndPr/>
          <w:sdtContent>
            <w:tc>
              <w:tcPr>
                <w:tcW w:w="2300" w:type="dxa"/>
                <w:gridSpan w:val="3"/>
                <w:tcBorders>
                  <w:top w:val="dotted" w:sz="4" w:space="0" w:color="auto"/>
                  <w:left w:val="single" w:sz="4" w:space="0" w:color="auto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7BBB3B20" w14:textId="77777777" w:rsidR="00DE4496" w:rsidRPr="00156622" w:rsidRDefault="00DE4496" w:rsidP="005F29B2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he container material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id w:val="-717125648"/>
            <w:placeholder>
              <w:docPart w:val="74D2E9D1786D4742A322A69DF1575633"/>
            </w:placeholder>
            <w:showingPlcHdr/>
            <w:text/>
          </w:sdtPr>
          <w:sdtEndPr/>
          <w:sdtContent>
            <w:tc>
              <w:tcPr>
                <w:tcW w:w="2300" w:type="dxa"/>
                <w:tcBorders>
                  <w:top w:val="dotted" w:sz="4" w:space="0" w:color="auto"/>
                  <w:left w:val="single" w:sz="4" w:space="0" w:color="000000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58D82745" w14:textId="77777777" w:rsidR="00DE4496" w:rsidRPr="00156622" w:rsidRDefault="00DE4496" w:rsidP="005F29B2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he container material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id w:val="709223738"/>
            <w:placeholder>
              <w:docPart w:val="52211691E47A47E38C27F7146BF33C41"/>
            </w:placeholder>
            <w:showingPlcHdr/>
            <w:text/>
          </w:sdtPr>
          <w:sdtEndPr/>
          <w:sdtContent>
            <w:tc>
              <w:tcPr>
                <w:tcW w:w="2300" w:type="dxa"/>
                <w:gridSpan w:val="4"/>
                <w:tcBorders>
                  <w:top w:val="dotted" w:sz="4" w:space="0" w:color="auto"/>
                  <w:left w:val="single" w:sz="4" w:space="0" w:color="000000"/>
                  <w:bottom w:val="dotted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77676A97" w14:textId="77777777" w:rsidR="00DE4496" w:rsidRPr="00156622" w:rsidRDefault="00DE4496" w:rsidP="005F29B2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he container material</w:t>
                </w:r>
              </w:p>
            </w:tc>
          </w:sdtContent>
        </w:sdt>
      </w:tr>
      <w:tr w:rsidR="00DE4496" w14:paraId="71CA70C0" w14:textId="77777777" w:rsidTr="00601069">
        <w:tblPrEx>
          <w:tblCellMar>
            <w:top w:w="58" w:type="dxa"/>
            <w:bottom w:w="58" w:type="dxa"/>
          </w:tblCellMar>
        </w:tblPrEx>
        <w:trPr>
          <w:trHeight w:val="150"/>
        </w:trPr>
        <w:tc>
          <w:tcPr>
            <w:tcW w:w="445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6CD710BF" w14:textId="77777777" w:rsidR="00DE4496" w:rsidRPr="000E5747" w:rsidRDefault="00DE4496" w:rsidP="005F29B2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29" w:type="dxa"/>
            <w:gridSpan w:val="2"/>
            <w:vMerge/>
            <w:shd w:val="clear" w:color="auto" w:fill="auto"/>
            <w:vAlign w:val="center"/>
          </w:tcPr>
          <w:p w14:paraId="11AA6E9E" w14:textId="77777777" w:rsidR="00DE4496" w:rsidRPr="000E5747" w:rsidRDefault="00DE4496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36" w:type="dxa"/>
            <w:gridSpan w:val="2"/>
            <w:tcBorders>
              <w:top w:val="dotted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262675C" w14:textId="77777777" w:rsidR="00DE4496" w:rsidRPr="00156622" w:rsidRDefault="00DE4496" w:rsidP="005F29B2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pecific product i</w:t>
            </w:r>
            <w:r w:rsidRPr="00156622">
              <w:rPr>
                <w:rFonts w:asciiTheme="minorHAnsi" w:hAnsiTheme="minorHAnsi" w:cstheme="minorHAnsi"/>
                <w:bCs/>
              </w:rPr>
              <w:t>nformation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id w:val="-1552527268"/>
            <w:placeholder>
              <w:docPart w:val="B767DE8157E74733A0139D5FC47150CA"/>
            </w:placeholder>
            <w:showingPlcHdr/>
            <w:text/>
          </w:sdtPr>
          <w:sdtEndPr/>
          <w:sdtContent>
            <w:tc>
              <w:tcPr>
                <w:tcW w:w="2300" w:type="dxa"/>
                <w:gridSpan w:val="3"/>
                <w:tcBorders>
                  <w:top w:val="dotted" w:sz="4" w:space="0" w:color="auto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24240499" w14:textId="77777777" w:rsidR="00DE4496" w:rsidRPr="00156622" w:rsidRDefault="00DE4496" w:rsidP="005F29B2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supplier name/product number or purity/grade to purchas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id w:val="88665712"/>
            <w:placeholder>
              <w:docPart w:val="D2B57CD8D30945D1824E805DDE9823FD"/>
            </w:placeholder>
            <w:showingPlcHdr/>
            <w:text/>
          </w:sdtPr>
          <w:sdtEndPr/>
          <w:sdtContent>
            <w:tc>
              <w:tcPr>
                <w:tcW w:w="2300" w:type="dxa"/>
                <w:tcBorders>
                  <w:top w:val="dotted" w:sz="4" w:space="0" w:color="auto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14D122B3" w14:textId="77777777" w:rsidR="00DE4496" w:rsidRPr="00156622" w:rsidRDefault="00DE4496" w:rsidP="005F29B2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supplier name/product number or purity/grade to purchas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id w:val="-256826406"/>
            <w:placeholder>
              <w:docPart w:val="9E2C1EE194CC4CE5893417E36063BB65"/>
            </w:placeholder>
            <w:showingPlcHdr/>
            <w:text/>
          </w:sdtPr>
          <w:sdtEndPr/>
          <w:sdtContent>
            <w:tc>
              <w:tcPr>
                <w:tcW w:w="2300" w:type="dxa"/>
                <w:gridSpan w:val="4"/>
                <w:tcBorders>
                  <w:top w:val="dotted" w:sz="4" w:space="0" w:color="auto"/>
                  <w:left w:val="single" w:sz="4" w:space="0" w:color="000000"/>
                  <w:bottom w:val="single" w:sz="4" w:space="0" w:color="000000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362CDA96" w14:textId="77777777" w:rsidR="00DE4496" w:rsidRPr="00156622" w:rsidRDefault="00DE4496" w:rsidP="005F29B2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supplier name/product number or purity/grade to purchase</w:t>
                </w:r>
              </w:p>
            </w:tc>
          </w:sdtContent>
        </w:sdt>
      </w:tr>
      <w:tr w:rsidR="00AA696A" w14:paraId="1C4C40B6" w14:textId="77777777" w:rsidTr="00601069">
        <w:tblPrEx>
          <w:tblCellMar>
            <w:top w:w="58" w:type="dxa"/>
            <w:bottom w:w="58" w:type="dxa"/>
          </w:tblCellMar>
        </w:tblPrEx>
        <w:trPr>
          <w:trHeight w:val="397"/>
        </w:trPr>
        <w:tc>
          <w:tcPr>
            <w:tcW w:w="445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7E5461CB" w14:textId="77777777" w:rsidR="00AA696A" w:rsidRPr="00C379A2" w:rsidRDefault="00AA696A" w:rsidP="005F29B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29" w:type="dxa"/>
            <w:gridSpan w:val="2"/>
            <w:vMerge w:val="restart"/>
            <w:shd w:val="clear" w:color="auto" w:fill="auto"/>
            <w:vAlign w:val="center"/>
          </w:tcPr>
          <w:p w14:paraId="0638A641" w14:textId="77777777" w:rsidR="00AA696A" w:rsidRPr="000E5747" w:rsidRDefault="00AA696A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orage</w:t>
            </w:r>
          </w:p>
        </w:tc>
        <w:tc>
          <w:tcPr>
            <w:tcW w:w="2036" w:type="dxa"/>
            <w:gridSpan w:val="2"/>
            <w:tcBorders>
              <w:top w:val="dotted" w:sz="4" w:space="0" w:color="A6A6A6" w:themeColor="background1" w:themeShade="A6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4EC8AE" w14:textId="77777777" w:rsidR="00AA696A" w:rsidRPr="00156622" w:rsidRDefault="00AA696A" w:rsidP="005F29B2">
            <w:pPr>
              <w:spacing w:after="0" w:line="240" w:lineRule="auto"/>
              <w:jc w:val="right"/>
              <w:rPr>
                <w:rFonts w:asciiTheme="minorHAnsi" w:eastAsiaTheme="majorEastAsia" w:hAnsiTheme="minorHAnsi" w:cstheme="minorHAnsi"/>
                <w:b/>
                <w:bCs/>
                <w:color w:val="5B9BD5" w:themeColor="accent1"/>
              </w:rPr>
            </w:pPr>
            <w:r>
              <w:rPr>
                <w:rFonts w:asciiTheme="minorHAnsi" w:hAnsiTheme="minorHAnsi" w:cstheme="minorHAnsi"/>
                <w:bCs/>
              </w:rPr>
              <w:t>Specific l</w:t>
            </w:r>
            <w:r w:rsidRPr="00156622">
              <w:rPr>
                <w:rFonts w:asciiTheme="minorHAnsi" w:hAnsiTheme="minorHAnsi" w:cstheme="minorHAnsi"/>
                <w:bCs/>
              </w:rPr>
              <w:t>ocation</w:t>
            </w:r>
          </w:p>
        </w:tc>
        <w:sdt>
          <w:sdtPr>
            <w:rPr>
              <w:rFonts w:asciiTheme="minorHAnsi" w:eastAsiaTheme="majorEastAsia" w:hAnsiTheme="minorHAnsi" w:cstheme="minorHAnsi"/>
              <w:bCs/>
              <w:color w:val="2E74B5" w:themeColor="accent1" w:themeShade="BF"/>
            </w:rPr>
            <w:id w:val="1943642777"/>
            <w:placeholder>
              <w:docPart w:val="A07C532D0F084854A97D5C731E1DFE76"/>
            </w:placeholder>
            <w:showingPlcHdr/>
            <w:text/>
          </w:sdtPr>
          <w:sdtEndPr/>
          <w:sdtContent>
            <w:tc>
              <w:tcPr>
                <w:tcW w:w="2300" w:type="dxa"/>
                <w:gridSpan w:val="3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57759679" w14:textId="77777777" w:rsidR="00AA696A" w:rsidRPr="00156622" w:rsidRDefault="00AA696A" w:rsidP="005F29B2">
                <w:pPr>
                  <w:spacing w:after="20" w:line="240" w:lineRule="auto"/>
                  <w:rPr>
                    <w:rFonts w:asciiTheme="minorHAnsi" w:eastAsiaTheme="majorEastAsia" w:hAnsiTheme="minorHAnsi" w:cstheme="minorHAnsi"/>
                    <w:b/>
                    <w:bCs/>
                    <w:color w:val="2E74B5" w:themeColor="accent1" w:themeShade="BF"/>
                  </w:rPr>
                </w:pPr>
                <w:r w:rsidRPr="006017AA">
                  <w:rPr>
                    <w:rStyle w:val="PlaceholderText"/>
                  </w:rPr>
                  <w:t>Enter specific storage location</w:t>
                </w:r>
              </w:p>
            </w:tc>
          </w:sdtContent>
        </w:sdt>
        <w:sdt>
          <w:sdtPr>
            <w:rPr>
              <w:rFonts w:asciiTheme="minorHAnsi" w:eastAsiaTheme="majorEastAsia" w:hAnsiTheme="minorHAnsi" w:cstheme="minorHAnsi"/>
              <w:bCs/>
              <w:color w:val="2E74B5" w:themeColor="accent1" w:themeShade="BF"/>
            </w:rPr>
            <w:id w:val="1926771972"/>
            <w:placeholder>
              <w:docPart w:val="568EEE587859429EB4C5596213855018"/>
            </w:placeholder>
            <w:showingPlcHdr/>
            <w:text/>
          </w:sdtPr>
          <w:sdtEndPr/>
          <w:sdtContent>
            <w:tc>
              <w:tcPr>
                <w:tcW w:w="2300" w:type="dxa"/>
                <w:tcBorders>
                  <w:top w:val="dotted" w:sz="4" w:space="0" w:color="A6A6A6" w:themeColor="background1" w:themeShade="A6"/>
                  <w:left w:val="single" w:sz="4" w:space="0" w:color="000000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551A82F0" w14:textId="77777777" w:rsidR="00AA696A" w:rsidRPr="006017AA" w:rsidRDefault="00AA696A" w:rsidP="005F29B2">
                <w:pPr>
                  <w:spacing w:after="20" w:line="240" w:lineRule="auto"/>
                  <w:rPr>
                    <w:rFonts w:asciiTheme="minorHAnsi" w:eastAsiaTheme="majorEastAsia" w:hAnsiTheme="minorHAnsi" w:cstheme="minorHAnsi"/>
                    <w:bCs/>
                    <w:color w:val="2E74B5" w:themeColor="accent1" w:themeShade="BF"/>
                  </w:rPr>
                </w:pPr>
                <w:r w:rsidRPr="006017AA">
                  <w:rPr>
                    <w:rStyle w:val="PlaceholderText"/>
                  </w:rPr>
                  <w:t>Enter specific storage location</w:t>
                </w:r>
              </w:p>
            </w:tc>
          </w:sdtContent>
        </w:sdt>
        <w:sdt>
          <w:sdtPr>
            <w:rPr>
              <w:rFonts w:asciiTheme="minorHAnsi" w:eastAsiaTheme="majorEastAsia" w:hAnsiTheme="minorHAnsi" w:cstheme="minorHAnsi"/>
              <w:bCs/>
              <w:color w:val="2E74B5" w:themeColor="accent1" w:themeShade="BF"/>
            </w:rPr>
            <w:id w:val="-1076055382"/>
            <w:placeholder>
              <w:docPart w:val="C4EF3B4BF4C6481C97C7F83E55BF0364"/>
            </w:placeholder>
            <w:showingPlcHdr/>
            <w:text/>
          </w:sdtPr>
          <w:sdtEndPr/>
          <w:sdtContent>
            <w:tc>
              <w:tcPr>
                <w:tcW w:w="2300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000000"/>
                  <w:bottom w:val="dotted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751E0900" w14:textId="77777777" w:rsidR="00AA696A" w:rsidRPr="00156622" w:rsidRDefault="00AA696A" w:rsidP="005F29B2">
                <w:pPr>
                  <w:spacing w:after="20" w:line="240" w:lineRule="auto"/>
                  <w:rPr>
                    <w:rFonts w:asciiTheme="minorHAnsi" w:eastAsiaTheme="majorEastAsia" w:hAnsiTheme="minorHAnsi" w:cstheme="minorHAnsi"/>
                    <w:b/>
                    <w:bCs/>
                    <w:color w:val="2E74B5" w:themeColor="accent1" w:themeShade="BF"/>
                  </w:rPr>
                </w:pPr>
                <w:r w:rsidRPr="006017AA">
                  <w:rPr>
                    <w:rStyle w:val="PlaceholderText"/>
                  </w:rPr>
                  <w:t>Enter specific storage location</w:t>
                </w:r>
              </w:p>
            </w:tc>
          </w:sdtContent>
        </w:sdt>
      </w:tr>
      <w:tr w:rsidR="00AA696A" w14:paraId="10B26FB5" w14:textId="77777777" w:rsidTr="00601069">
        <w:tblPrEx>
          <w:tblCellMar>
            <w:top w:w="58" w:type="dxa"/>
            <w:bottom w:w="58" w:type="dxa"/>
          </w:tblCellMar>
        </w:tblPrEx>
        <w:trPr>
          <w:trHeight w:val="397"/>
        </w:trPr>
        <w:tc>
          <w:tcPr>
            <w:tcW w:w="445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15305475" w14:textId="77777777" w:rsidR="00AA696A" w:rsidRPr="00C379A2" w:rsidRDefault="00AA696A" w:rsidP="005F29B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29" w:type="dxa"/>
            <w:gridSpan w:val="2"/>
            <w:vMerge/>
            <w:shd w:val="clear" w:color="auto" w:fill="auto"/>
            <w:vAlign w:val="center"/>
          </w:tcPr>
          <w:p w14:paraId="7A24C632" w14:textId="77777777" w:rsidR="00AA696A" w:rsidRDefault="00AA696A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36" w:type="dxa"/>
            <w:gridSpan w:val="2"/>
            <w:tcBorders>
              <w:top w:val="dotted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FD4671E" w14:textId="6FB99BBF" w:rsidR="00AA696A" w:rsidRDefault="00236865" w:rsidP="005F29B2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pecial storage r</w:t>
            </w:r>
            <w:r w:rsidR="00AA696A">
              <w:rPr>
                <w:rFonts w:asciiTheme="minorHAnsi" w:hAnsiTheme="minorHAnsi" w:cstheme="minorHAnsi"/>
                <w:bCs/>
              </w:rPr>
              <w:t>equirements</w:t>
            </w:r>
          </w:p>
        </w:tc>
        <w:sdt>
          <w:sdtPr>
            <w:rPr>
              <w:rFonts w:asciiTheme="minorHAnsi" w:eastAsiaTheme="majorEastAsia" w:hAnsiTheme="minorHAnsi" w:cstheme="minorHAnsi"/>
              <w:bCs/>
              <w:color w:val="2E74B5" w:themeColor="accent1" w:themeShade="BF"/>
            </w:rPr>
            <w:id w:val="1340190697"/>
            <w:placeholder>
              <w:docPart w:val="06BFE2DED2B54797A23D6C9250A37537"/>
            </w:placeholder>
            <w:showingPlcHdr/>
            <w:text/>
          </w:sdtPr>
          <w:sdtEndPr/>
          <w:sdtContent>
            <w:tc>
              <w:tcPr>
                <w:tcW w:w="2300" w:type="dxa"/>
                <w:gridSpan w:val="3"/>
                <w:tcBorders>
                  <w:top w:val="dotted" w:sz="4" w:space="0" w:color="auto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4284ECF3" w14:textId="0F4982DA" w:rsidR="00AA696A" w:rsidRDefault="00AA696A" w:rsidP="005F29B2">
                <w:pPr>
                  <w:spacing w:after="20" w:line="240" w:lineRule="auto"/>
                  <w:rPr>
                    <w:rFonts w:asciiTheme="minorHAnsi" w:eastAsiaTheme="majorEastAsia" w:hAnsiTheme="minorHAnsi" w:cstheme="minorHAnsi"/>
                    <w:bCs/>
                    <w:color w:val="2E74B5" w:themeColor="accent1" w:themeShade="BF"/>
                  </w:rPr>
                </w:pPr>
                <w:r w:rsidRPr="006017AA">
                  <w:rPr>
                    <w:rStyle w:val="PlaceholderText"/>
                  </w:rPr>
                  <w:t xml:space="preserve">Enter </w:t>
                </w:r>
                <w:r>
                  <w:rPr>
                    <w:rStyle w:val="PlaceholderText"/>
                  </w:rPr>
                  <w:t>any special storage requirements</w:t>
                </w:r>
              </w:p>
            </w:tc>
          </w:sdtContent>
        </w:sdt>
        <w:sdt>
          <w:sdtPr>
            <w:rPr>
              <w:rFonts w:asciiTheme="minorHAnsi" w:eastAsiaTheme="majorEastAsia" w:hAnsiTheme="minorHAnsi" w:cstheme="minorHAnsi"/>
              <w:bCs/>
              <w:color w:val="2E74B5" w:themeColor="accent1" w:themeShade="BF"/>
            </w:rPr>
            <w:id w:val="-1386714068"/>
            <w:placeholder>
              <w:docPart w:val="ACD8E042E59648578BC02D71B7F2B174"/>
            </w:placeholder>
            <w:showingPlcHdr/>
            <w:text/>
          </w:sdtPr>
          <w:sdtEndPr/>
          <w:sdtContent>
            <w:tc>
              <w:tcPr>
                <w:tcW w:w="2300" w:type="dxa"/>
                <w:tcBorders>
                  <w:top w:val="dotted" w:sz="4" w:space="0" w:color="auto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0082F448" w14:textId="1184217B" w:rsidR="00AA696A" w:rsidRDefault="00AA696A" w:rsidP="005F29B2">
                <w:pPr>
                  <w:spacing w:after="20" w:line="240" w:lineRule="auto"/>
                  <w:rPr>
                    <w:rFonts w:asciiTheme="minorHAnsi" w:eastAsiaTheme="majorEastAsia" w:hAnsiTheme="minorHAnsi" w:cstheme="minorHAnsi"/>
                    <w:bCs/>
                    <w:color w:val="2E74B5" w:themeColor="accent1" w:themeShade="BF"/>
                  </w:rPr>
                </w:pPr>
                <w:r w:rsidRPr="006017AA">
                  <w:rPr>
                    <w:rStyle w:val="PlaceholderText"/>
                  </w:rPr>
                  <w:t xml:space="preserve">Enter </w:t>
                </w:r>
                <w:r>
                  <w:rPr>
                    <w:rStyle w:val="PlaceholderText"/>
                  </w:rPr>
                  <w:t>any special storage requirements</w:t>
                </w:r>
              </w:p>
            </w:tc>
          </w:sdtContent>
        </w:sdt>
        <w:sdt>
          <w:sdtPr>
            <w:rPr>
              <w:rFonts w:asciiTheme="minorHAnsi" w:eastAsiaTheme="majorEastAsia" w:hAnsiTheme="minorHAnsi" w:cstheme="minorHAnsi"/>
              <w:bCs/>
              <w:color w:val="2E74B5" w:themeColor="accent1" w:themeShade="BF"/>
            </w:rPr>
            <w:id w:val="-958787708"/>
            <w:placeholder>
              <w:docPart w:val="10F11D57BC2E4918978C303224759D07"/>
            </w:placeholder>
            <w:showingPlcHdr/>
            <w:text/>
          </w:sdtPr>
          <w:sdtEndPr/>
          <w:sdtContent>
            <w:tc>
              <w:tcPr>
                <w:tcW w:w="2300" w:type="dxa"/>
                <w:gridSpan w:val="4"/>
                <w:tcBorders>
                  <w:top w:val="dotted" w:sz="4" w:space="0" w:color="auto"/>
                  <w:left w:val="single" w:sz="4" w:space="0" w:color="000000"/>
                  <w:bottom w:val="single" w:sz="4" w:space="0" w:color="000000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3AE22501" w14:textId="4B919321" w:rsidR="00AA696A" w:rsidRDefault="00AA696A" w:rsidP="005F29B2">
                <w:pPr>
                  <w:spacing w:after="20" w:line="240" w:lineRule="auto"/>
                  <w:rPr>
                    <w:rFonts w:asciiTheme="minorHAnsi" w:eastAsiaTheme="majorEastAsia" w:hAnsiTheme="minorHAnsi" w:cstheme="minorHAnsi"/>
                    <w:bCs/>
                    <w:color w:val="2E74B5" w:themeColor="accent1" w:themeShade="BF"/>
                  </w:rPr>
                </w:pPr>
                <w:r w:rsidRPr="006017AA">
                  <w:rPr>
                    <w:rStyle w:val="PlaceholderText"/>
                  </w:rPr>
                  <w:t xml:space="preserve">Enter </w:t>
                </w:r>
                <w:r>
                  <w:rPr>
                    <w:rStyle w:val="PlaceholderText"/>
                  </w:rPr>
                  <w:t>any special storage requirements</w:t>
                </w:r>
              </w:p>
            </w:tc>
          </w:sdtContent>
        </w:sdt>
      </w:tr>
      <w:tr w:rsidR="005F29B2" w14:paraId="06F52AE8" w14:textId="77777777" w:rsidTr="00601069">
        <w:tblPrEx>
          <w:tblCellMar>
            <w:top w:w="58" w:type="dxa"/>
            <w:bottom w:w="58" w:type="dxa"/>
          </w:tblCellMar>
        </w:tblPrEx>
        <w:trPr>
          <w:trHeight w:val="575"/>
        </w:trPr>
        <w:tc>
          <w:tcPr>
            <w:tcW w:w="445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345B3566" w14:textId="77777777" w:rsidR="005F29B2" w:rsidRPr="00C379A2" w:rsidRDefault="005F29B2" w:rsidP="005F29B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29" w:type="dxa"/>
            <w:gridSpan w:val="2"/>
            <w:vMerge w:val="restart"/>
            <w:shd w:val="clear" w:color="auto" w:fill="auto"/>
            <w:vAlign w:val="center"/>
          </w:tcPr>
          <w:p w14:paraId="2A1C5522" w14:textId="77777777" w:rsidR="005F29B2" w:rsidRPr="000E5747" w:rsidRDefault="005F29B2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se Information</w:t>
            </w:r>
          </w:p>
        </w:tc>
        <w:tc>
          <w:tcPr>
            <w:tcW w:w="2036" w:type="dxa"/>
            <w:gridSpan w:val="2"/>
            <w:tcBorders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20418" w14:textId="5F7C0735" w:rsidR="005F29B2" w:rsidRDefault="005F29B2" w:rsidP="005F29B2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esignated work area </w:t>
            </w:r>
            <w:r w:rsidRPr="00740A41">
              <w:rPr>
                <w:rFonts w:asciiTheme="minorHAnsi" w:hAnsiTheme="minorHAnsi" w:cstheme="minorHAnsi"/>
                <w:i/>
                <w:iCs/>
              </w:rPr>
              <w:t>(specific room(s) and area(s))</w:t>
            </w:r>
            <w:r w:rsidR="00DE4496" w:rsidRPr="00740A41">
              <w:rPr>
                <w:rFonts w:asciiTheme="minorHAnsi" w:hAnsiTheme="minorHAnsi" w:cstheme="minorHAnsi"/>
                <w:i/>
                <w:iCs/>
              </w:rPr>
              <w:t xml:space="preserve"> if particularly hazardous</w:t>
            </w:r>
          </w:p>
          <w:p w14:paraId="1BFAD358" w14:textId="7E23BA72" w:rsidR="005F29B2" w:rsidRPr="00D35B41" w:rsidRDefault="005F29B2" w:rsidP="00192BD2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D35B41">
              <w:rPr>
                <w:rFonts w:asciiTheme="minorHAnsi" w:hAnsiTheme="minorHAnsi" w:cstheme="minorHAnsi"/>
                <w:b/>
                <w:color w:val="FF0000"/>
              </w:rPr>
              <w:t>LABEL WORK AREA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-276024743"/>
            <w:placeholder>
              <w:docPart w:val="08A4CFDEAB044C9683908CF0E469124A"/>
            </w:placeholder>
            <w:showingPlcHdr/>
            <w:text/>
          </w:sdtPr>
          <w:sdtEndPr/>
          <w:sdtContent>
            <w:tc>
              <w:tcPr>
                <w:tcW w:w="2300" w:type="dxa"/>
                <w:gridSpan w:val="3"/>
                <w:tcBorders>
                  <w:left w:val="single" w:sz="4" w:space="0" w:color="auto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008A9038" w14:textId="1151C451" w:rsidR="005F29B2" w:rsidRPr="00156622" w:rsidRDefault="005F29B2" w:rsidP="005F29B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rooms, fume hoods, BSCs, or other areas designated for us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1812209022"/>
            <w:placeholder>
              <w:docPart w:val="8F597C777C0F43AA90BEA4634F60A23C"/>
            </w:placeholder>
            <w:showingPlcHdr/>
            <w:text/>
          </w:sdtPr>
          <w:sdtEndPr/>
          <w:sdtContent>
            <w:tc>
              <w:tcPr>
                <w:tcW w:w="2300" w:type="dxa"/>
                <w:tcBorders>
                  <w:left w:val="single" w:sz="4" w:space="0" w:color="000000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5ECB5F20" w14:textId="5977D245" w:rsidR="005F29B2" w:rsidRPr="00156622" w:rsidRDefault="005F29B2" w:rsidP="005F29B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rooms, fume hoods, BSCs, or other areas designated for use</w:t>
                </w:r>
              </w:p>
            </w:tc>
          </w:sdtContent>
        </w:sdt>
        <w:tc>
          <w:tcPr>
            <w:tcW w:w="2300" w:type="dxa"/>
            <w:gridSpan w:val="4"/>
            <w:tcBorders>
              <w:left w:val="single" w:sz="4" w:space="0" w:color="000000"/>
              <w:bottom w:val="dotted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3B0D43F7" w14:textId="50E7EBA0" w:rsidR="005F29B2" w:rsidRPr="00156622" w:rsidRDefault="00634B29" w:rsidP="005F29B2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-67658717"/>
                <w:placeholder>
                  <w:docPart w:val="3F8FBEE52A9F4C10AC3A3827CD3415CD"/>
                </w:placeholder>
                <w:showingPlcHdr/>
                <w:text/>
              </w:sdtPr>
              <w:sdtEndPr/>
              <w:sdtContent>
                <w:r w:rsidR="005F29B2">
                  <w:rPr>
                    <w:rStyle w:val="PlaceholderText"/>
                  </w:rPr>
                  <w:t>Enter rooms, fume hoods, BSCs, or other areas designated for use</w:t>
                </w:r>
              </w:sdtContent>
            </w:sdt>
            <w:r w:rsidR="005F29B2">
              <w:rPr>
                <w:rStyle w:val="CommentReference"/>
              </w:rPr>
              <w:t xml:space="preserve"> </w:t>
            </w:r>
          </w:p>
        </w:tc>
      </w:tr>
      <w:tr w:rsidR="005F29B2" w14:paraId="6F60684D" w14:textId="77777777" w:rsidTr="00601069">
        <w:tblPrEx>
          <w:tblCellMar>
            <w:top w:w="58" w:type="dxa"/>
            <w:bottom w:w="58" w:type="dxa"/>
          </w:tblCellMar>
        </w:tblPrEx>
        <w:trPr>
          <w:trHeight w:val="967"/>
        </w:trPr>
        <w:tc>
          <w:tcPr>
            <w:tcW w:w="445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67BC766" w14:textId="77777777" w:rsidR="005F29B2" w:rsidRPr="00C379A2" w:rsidRDefault="005F29B2" w:rsidP="005F29B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29" w:type="dxa"/>
            <w:gridSpan w:val="2"/>
            <w:vMerge/>
            <w:shd w:val="clear" w:color="auto" w:fill="auto"/>
            <w:vAlign w:val="center"/>
          </w:tcPr>
          <w:p w14:paraId="559D419C" w14:textId="77777777" w:rsidR="005F29B2" w:rsidRDefault="005F29B2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36" w:type="dxa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AE84C" w14:textId="04D623FA" w:rsidR="005F29B2" w:rsidRPr="00605ECA" w:rsidRDefault="005F29B2" w:rsidP="005F29B2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Maximum quantity 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-116069554"/>
            <w:placeholder>
              <w:docPart w:val="34F75CF0556944738CA45DC3B33F0DFF"/>
            </w:placeholder>
            <w:showingPlcHdr/>
            <w:text/>
          </w:sdtPr>
          <w:sdtEndPr/>
          <w:sdtContent>
            <w:tc>
              <w:tcPr>
                <w:tcW w:w="2300" w:type="dxa"/>
                <w:gridSpan w:val="3"/>
                <w:tcBorders>
                  <w:top w:val="dotted" w:sz="4" w:space="0" w:color="auto"/>
                  <w:left w:val="single" w:sz="4" w:space="0" w:color="auto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2ADE714B" w14:textId="262ED71C" w:rsidR="005F29B2" w:rsidRPr="00156622" w:rsidRDefault="005F29B2" w:rsidP="005F29B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maximum quantity to be used at a tim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826480211"/>
            <w:placeholder>
              <w:docPart w:val="680922E3B0B54BC98D61366AC5C79A99"/>
            </w:placeholder>
            <w:showingPlcHdr/>
            <w:text/>
          </w:sdtPr>
          <w:sdtEndPr/>
          <w:sdtContent>
            <w:tc>
              <w:tcPr>
                <w:tcW w:w="2300" w:type="dxa"/>
                <w:tcBorders>
                  <w:top w:val="dotted" w:sz="4" w:space="0" w:color="auto"/>
                  <w:left w:val="single" w:sz="4" w:space="0" w:color="000000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32AD213D" w14:textId="64B79AFD" w:rsidR="005F29B2" w:rsidRPr="00156622" w:rsidRDefault="005F29B2" w:rsidP="005F29B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maximum quantity to be used at a tim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1252389405"/>
            <w:placeholder>
              <w:docPart w:val="8C768A5B96FC49B891D3E7E8C9D01B66"/>
            </w:placeholder>
            <w:showingPlcHdr/>
            <w:text/>
          </w:sdtPr>
          <w:sdtEndPr/>
          <w:sdtContent>
            <w:tc>
              <w:tcPr>
                <w:tcW w:w="2300" w:type="dxa"/>
                <w:gridSpan w:val="4"/>
                <w:tcBorders>
                  <w:top w:val="dotted" w:sz="4" w:space="0" w:color="auto"/>
                  <w:left w:val="single" w:sz="4" w:space="0" w:color="000000"/>
                  <w:bottom w:val="dotted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36E0F694" w14:textId="3207D926" w:rsidR="005F29B2" w:rsidRPr="00C823C5" w:rsidRDefault="005F29B2" w:rsidP="005F29B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maximum quantity to be used at a time</w:t>
                </w:r>
              </w:p>
            </w:tc>
          </w:sdtContent>
        </w:sdt>
      </w:tr>
      <w:tr w:rsidR="005F29B2" w14:paraId="12E448BA" w14:textId="77777777" w:rsidTr="00601069">
        <w:tblPrEx>
          <w:tblCellMar>
            <w:top w:w="58" w:type="dxa"/>
            <w:bottom w:w="58" w:type="dxa"/>
          </w:tblCellMar>
        </w:tblPrEx>
        <w:trPr>
          <w:trHeight w:val="598"/>
        </w:trPr>
        <w:tc>
          <w:tcPr>
            <w:tcW w:w="445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29B5421" w14:textId="77777777" w:rsidR="005F29B2" w:rsidRPr="00C379A2" w:rsidRDefault="005F29B2" w:rsidP="005F29B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29" w:type="dxa"/>
            <w:gridSpan w:val="2"/>
            <w:vMerge/>
            <w:shd w:val="clear" w:color="auto" w:fill="auto"/>
            <w:vAlign w:val="center"/>
          </w:tcPr>
          <w:p w14:paraId="7BF76601" w14:textId="77777777" w:rsidR="005F29B2" w:rsidRDefault="005F29B2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36" w:type="dxa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112368" w14:textId="4279C255" w:rsidR="005F29B2" w:rsidRDefault="005F29B2" w:rsidP="005F29B2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Typical concentration used </w:t>
            </w:r>
          </w:p>
        </w:tc>
        <w:tc>
          <w:tcPr>
            <w:tcW w:w="2300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bCs/>
                <w:color w:val="2E74B5" w:themeColor="accent1" w:themeShade="BF"/>
              </w:rPr>
              <w:id w:val="1659193091"/>
              <w:placeholder>
                <w:docPart w:val="783BAE689EE44F5EBF6E2C53E91A508A"/>
              </w:placeholder>
              <w:showingPlcHdr/>
              <w:text/>
            </w:sdtPr>
            <w:sdtEndPr/>
            <w:sdtContent>
              <w:p w14:paraId="75882E1C" w14:textId="54211152" w:rsidR="005F29B2" w:rsidRDefault="005F29B2" w:rsidP="005F29B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ypical concentration used</w:t>
                </w:r>
              </w:p>
            </w:sdtContent>
          </w:sdt>
        </w:tc>
        <w:tc>
          <w:tcPr>
            <w:tcW w:w="2300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bCs/>
                <w:color w:val="2E74B5" w:themeColor="accent1" w:themeShade="BF"/>
              </w:rPr>
              <w:id w:val="1080108409"/>
              <w:placeholder>
                <w:docPart w:val="E184B9326C394A429D49A27281A74295"/>
              </w:placeholder>
              <w:showingPlcHdr/>
              <w:text/>
            </w:sdtPr>
            <w:sdtEndPr/>
            <w:sdtContent>
              <w:p w14:paraId="045DE681" w14:textId="3B8367CE" w:rsidR="005F29B2" w:rsidRDefault="005F29B2" w:rsidP="005F29B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ypical concentration used</w:t>
                </w:r>
              </w:p>
            </w:sdtContent>
          </w:sdt>
        </w:tc>
        <w:tc>
          <w:tcPr>
            <w:tcW w:w="2300" w:type="dxa"/>
            <w:gridSpan w:val="4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bCs/>
                <w:color w:val="2E74B5" w:themeColor="accent1" w:themeShade="BF"/>
              </w:rPr>
              <w:id w:val="-1155981028"/>
              <w:placeholder>
                <w:docPart w:val="2EEE4280E0BC497C80B020296F101EE6"/>
              </w:placeholder>
              <w:showingPlcHdr/>
              <w:text/>
            </w:sdtPr>
            <w:sdtEndPr/>
            <w:sdtContent>
              <w:p w14:paraId="21609FEF" w14:textId="2EF371B5" w:rsidR="005F29B2" w:rsidRDefault="005F29B2" w:rsidP="005F29B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ypical concentration used</w:t>
                </w:r>
              </w:p>
            </w:sdtContent>
          </w:sdt>
        </w:tc>
      </w:tr>
      <w:tr w:rsidR="00271182" w14:paraId="58D817BA" w14:textId="77777777" w:rsidTr="00601069">
        <w:tblPrEx>
          <w:tblCellMar>
            <w:top w:w="58" w:type="dxa"/>
            <w:bottom w:w="58" w:type="dxa"/>
          </w:tblCellMar>
        </w:tblPrEx>
        <w:trPr>
          <w:trHeight w:val="652"/>
        </w:trPr>
        <w:tc>
          <w:tcPr>
            <w:tcW w:w="445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3FB58FFE" w14:textId="77777777" w:rsidR="00271182" w:rsidRPr="00C379A2" w:rsidRDefault="00271182" w:rsidP="0027118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29" w:type="dxa"/>
            <w:gridSpan w:val="2"/>
            <w:vMerge/>
            <w:shd w:val="clear" w:color="auto" w:fill="auto"/>
            <w:vAlign w:val="center"/>
          </w:tcPr>
          <w:p w14:paraId="3361DE03" w14:textId="77777777" w:rsidR="00271182" w:rsidRDefault="00271182" w:rsidP="0027118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36" w:type="dxa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E86803" w14:textId="77777777" w:rsidR="00594B4A" w:rsidRDefault="00271182" w:rsidP="00271182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pecific Glove Information</w:t>
            </w:r>
          </w:p>
          <w:p w14:paraId="03FF7D95" w14:textId="0302F11C" w:rsidR="00271182" w:rsidRDefault="00271182" w:rsidP="00271182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</w:p>
          <w:p w14:paraId="56AF596A" w14:textId="033519B0" w:rsidR="00360CFE" w:rsidRDefault="00594B4A" w:rsidP="00594B4A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FF0000"/>
              </w:rPr>
            </w:pPr>
            <w:r w:rsidRPr="00192BD2">
              <w:rPr>
                <w:rFonts w:asciiTheme="minorHAnsi" w:hAnsiTheme="minorHAnsi" w:cstheme="minorHAnsi"/>
                <w:b/>
                <w:color w:val="FF0000"/>
              </w:rPr>
              <w:t>USE APPROPRIATE GLOVES</w:t>
            </w:r>
          </w:p>
          <w:p w14:paraId="4C8EF1A8" w14:textId="543EEB75" w:rsidR="00594B4A" w:rsidRDefault="00360CFE" w:rsidP="00594B4A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color w:val="FF0000"/>
              </w:rPr>
              <w:t>*check SDS or glove guide</w:t>
            </w:r>
          </w:p>
        </w:tc>
        <w:tc>
          <w:tcPr>
            <w:tcW w:w="2300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4878075" w14:textId="02C91623" w:rsidR="00271182" w:rsidRPr="00A5710C" w:rsidRDefault="00634B29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3415484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F46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</w:t>
            </w:r>
            <w:r w:rsidR="00271182">
              <w:rPr>
                <w:rFonts w:asciiTheme="minorHAnsi" w:hAnsiTheme="minorHAnsi" w:cstheme="minorHAnsi"/>
                <w:b/>
              </w:rPr>
              <w:t xml:space="preserve">1 </w:t>
            </w:r>
            <w:r w:rsidR="00271182">
              <w:rPr>
                <w:rFonts w:asciiTheme="minorHAnsi" w:hAnsiTheme="minorHAnsi" w:cstheme="minorHAnsi"/>
              </w:rPr>
              <w:t xml:space="preserve">pair of 4 mil </w:t>
            </w:r>
            <w:r w:rsidR="00271182" w:rsidRPr="00A5710C">
              <w:rPr>
                <w:rFonts w:asciiTheme="minorHAnsi" w:hAnsiTheme="minorHAnsi" w:cstheme="minorHAnsi"/>
                <w:b/>
              </w:rPr>
              <w:t xml:space="preserve">Nitrile </w:t>
            </w:r>
            <w:r w:rsidR="00082F34" w:rsidRPr="00740A41">
              <w:rPr>
                <w:rFonts w:asciiTheme="minorHAnsi" w:hAnsiTheme="minorHAnsi" w:cstheme="minorHAnsi"/>
              </w:rPr>
              <w:t>g</w:t>
            </w:r>
            <w:r w:rsidR="00271182" w:rsidRPr="00740A41">
              <w:rPr>
                <w:rFonts w:asciiTheme="minorHAnsi" w:hAnsiTheme="minorHAnsi" w:cstheme="minorHAnsi"/>
              </w:rPr>
              <w:t>loves</w:t>
            </w:r>
          </w:p>
          <w:p w14:paraId="51BDE8A1" w14:textId="1897F6D8" w:rsidR="00271182" w:rsidRDefault="00634B29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20673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5206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</w:t>
            </w:r>
            <w:r w:rsidR="00271182" w:rsidRPr="00A40AD8">
              <w:rPr>
                <w:rFonts w:asciiTheme="minorHAnsi" w:hAnsiTheme="minorHAnsi" w:cstheme="minorHAnsi"/>
                <w:b/>
              </w:rPr>
              <w:t>2</w:t>
            </w:r>
            <w:r w:rsidR="00271182" w:rsidRPr="00A40AD8">
              <w:rPr>
                <w:rFonts w:asciiTheme="minorHAnsi" w:hAnsiTheme="minorHAnsi" w:cstheme="minorHAnsi"/>
              </w:rPr>
              <w:t xml:space="preserve"> pairs of 4 mil </w:t>
            </w:r>
            <w:r w:rsidR="00082F34" w:rsidRPr="00A40AD8">
              <w:rPr>
                <w:rFonts w:asciiTheme="minorHAnsi" w:hAnsiTheme="minorHAnsi" w:cstheme="minorHAnsi"/>
                <w:b/>
              </w:rPr>
              <w:t>Nitrile</w:t>
            </w:r>
            <w:r w:rsidR="00271182" w:rsidRPr="00A40AD8">
              <w:rPr>
                <w:rFonts w:asciiTheme="minorHAnsi" w:hAnsiTheme="minorHAnsi" w:cstheme="minorHAnsi"/>
              </w:rPr>
              <w:t xml:space="preserve"> gloves</w:t>
            </w:r>
          </w:p>
          <w:p w14:paraId="18E57EC8" w14:textId="226F78A2" w:rsidR="003019BD" w:rsidRDefault="00634B29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622837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9BD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3019BD">
              <w:rPr>
                <w:rFonts w:asciiTheme="minorHAnsi" w:hAnsiTheme="minorHAnsi" w:cstheme="minorHAnsi"/>
              </w:rPr>
              <w:t xml:space="preserve"> </w:t>
            </w:r>
            <w:r w:rsidR="003019BD">
              <w:rPr>
                <w:rFonts w:asciiTheme="minorHAnsi" w:hAnsiTheme="minorHAnsi" w:cstheme="minorHAnsi"/>
                <w:b/>
              </w:rPr>
              <w:t>1</w:t>
            </w:r>
            <w:r w:rsidR="003019BD">
              <w:rPr>
                <w:rFonts w:asciiTheme="minorHAnsi" w:hAnsiTheme="minorHAnsi" w:cstheme="minorHAnsi"/>
              </w:rPr>
              <w:t xml:space="preserve"> pair</w:t>
            </w:r>
            <w:r w:rsidR="00360CFE">
              <w:rPr>
                <w:rFonts w:asciiTheme="minorHAnsi" w:hAnsiTheme="minorHAnsi" w:cstheme="minorHAnsi"/>
              </w:rPr>
              <w:t xml:space="preserve"> of </w:t>
            </w:r>
            <w:r w:rsidR="003019BD" w:rsidRPr="00A40AD8">
              <w:rPr>
                <w:rFonts w:asciiTheme="minorHAnsi" w:hAnsiTheme="minorHAnsi" w:cstheme="minorHAnsi"/>
              </w:rPr>
              <w:t xml:space="preserve"> </w:t>
            </w:r>
            <w:r w:rsidR="003019BD" w:rsidRPr="00A40AD8">
              <w:rPr>
                <w:rFonts w:asciiTheme="minorHAnsi" w:hAnsiTheme="minorHAnsi" w:cstheme="minorHAnsi"/>
                <w:b/>
              </w:rPr>
              <w:t>N</w:t>
            </w:r>
            <w:r w:rsidR="003019BD">
              <w:rPr>
                <w:rFonts w:asciiTheme="minorHAnsi" w:hAnsiTheme="minorHAnsi" w:cstheme="minorHAnsi"/>
                <w:b/>
              </w:rPr>
              <w:t xml:space="preserve">eoprene </w:t>
            </w:r>
            <w:r w:rsidR="003019BD" w:rsidRPr="00A40AD8">
              <w:rPr>
                <w:rFonts w:asciiTheme="minorHAnsi" w:hAnsiTheme="minorHAnsi" w:cstheme="minorHAnsi"/>
              </w:rPr>
              <w:t>gloves</w:t>
            </w:r>
          </w:p>
          <w:p w14:paraId="5BE65E25" w14:textId="625EC4D7" w:rsidR="00271182" w:rsidRPr="00A5710C" w:rsidRDefault="00634B29" w:rsidP="00271182">
            <w:pPr>
              <w:spacing w:after="0" w:line="240" w:lineRule="auto"/>
              <w:rPr>
                <w:rFonts w:asciiTheme="minorHAnsi" w:hAnsiTheme="minorHAnsi" w:cstheme="minorHAnsi"/>
                <w:color w:val="0070C0"/>
              </w:rPr>
            </w:pPr>
            <w:sdt>
              <w:sdtPr>
                <w:rPr>
                  <w:rFonts w:asciiTheme="minorHAnsi" w:hAnsiTheme="minorHAnsi" w:cstheme="minorHAnsi"/>
                </w:rPr>
                <w:id w:val="266973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1182">
              <w:rPr>
                <w:rFonts w:asciiTheme="minorHAnsi" w:hAnsiTheme="minorHAnsi" w:cstheme="minorHAnsi"/>
                <w:color w:val="0070C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70C0"/>
                </w:rPr>
                <w:id w:val="1600920485"/>
                <w:placeholder>
                  <w:docPart w:val="62A17F33C8A74BFD95D400591FCA8295"/>
                </w:placeholder>
                <w:showingPlcHdr/>
                <w:text/>
              </w:sdtPr>
              <w:sdtEndPr/>
              <w:sdtContent>
                <w:r w:rsidR="00271182">
                  <w:rPr>
                    <w:rStyle w:val="PlaceholderText"/>
                  </w:rPr>
                  <w:t>Specify type(s) of gloves if not nitrile</w:t>
                </w:r>
                <w:r w:rsidR="00A26D3F">
                  <w:rPr>
                    <w:rStyle w:val="PlaceholderText"/>
                  </w:rPr>
                  <w:t xml:space="preserve"> or neoprene</w:t>
                </w:r>
              </w:sdtContent>
            </w:sdt>
            <w:r w:rsidR="000F3D5C">
              <w:rPr>
                <w:rFonts w:asciiTheme="minorHAnsi" w:hAnsiTheme="minorHAnsi" w:cstheme="minorHAnsi"/>
                <w:color w:val="0070C0"/>
              </w:rPr>
              <w:t xml:space="preserve"> </w:t>
            </w:r>
          </w:p>
          <w:p w14:paraId="22D98855" w14:textId="628E6E58" w:rsidR="00271182" w:rsidRDefault="00271182" w:rsidP="00271182">
            <w:pPr>
              <w:spacing w:after="0" w:line="240" w:lineRule="auto"/>
              <w:rPr>
                <w:rFonts w:asciiTheme="minorHAnsi" w:hAnsiTheme="minorHAnsi" w:cstheme="minorHAnsi"/>
                <w:bCs/>
                <w:color w:val="2E74B5" w:themeColor="accent1" w:themeShade="BF"/>
              </w:rPr>
            </w:pPr>
          </w:p>
        </w:tc>
        <w:tc>
          <w:tcPr>
            <w:tcW w:w="2300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3E6705A" w14:textId="2FC1E9EC" w:rsidR="00360CFE" w:rsidRPr="00A5710C" w:rsidRDefault="00634B29" w:rsidP="00360CFE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384654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0CFE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360CFE">
              <w:rPr>
                <w:rFonts w:asciiTheme="minorHAnsi" w:hAnsiTheme="minorHAnsi" w:cstheme="minorHAnsi"/>
              </w:rPr>
              <w:t xml:space="preserve"> </w:t>
            </w:r>
            <w:r w:rsidR="00360CFE">
              <w:rPr>
                <w:rFonts w:asciiTheme="minorHAnsi" w:hAnsiTheme="minorHAnsi" w:cstheme="minorHAnsi"/>
                <w:b/>
              </w:rPr>
              <w:t xml:space="preserve">1 </w:t>
            </w:r>
            <w:r w:rsidR="00360CFE">
              <w:rPr>
                <w:rFonts w:asciiTheme="minorHAnsi" w:hAnsiTheme="minorHAnsi" w:cstheme="minorHAnsi"/>
              </w:rPr>
              <w:t xml:space="preserve">pair of 4 mil </w:t>
            </w:r>
            <w:r w:rsidR="00360CFE" w:rsidRPr="00A5710C">
              <w:rPr>
                <w:rFonts w:asciiTheme="minorHAnsi" w:hAnsiTheme="minorHAnsi" w:cstheme="minorHAnsi"/>
                <w:b/>
              </w:rPr>
              <w:t xml:space="preserve">Nitrile </w:t>
            </w:r>
            <w:r w:rsidR="00360CFE" w:rsidRPr="00740A41">
              <w:rPr>
                <w:rFonts w:asciiTheme="minorHAnsi" w:hAnsiTheme="minorHAnsi" w:cstheme="minorHAnsi"/>
              </w:rPr>
              <w:t>gloves</w:t>
            </w:r>
          </w:p>
          <w:p w14:paraId="6A7124A7" w14:textId="77777777" w:rsidR="00360CFE" w:rsidRDefault="00634B29" w:rsidP="00360CFE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002637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0CFE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360CFE">
              <w:rPr>
                <w:rFonts w:asciiTheme="minorHAnsi" w:hAnsiTheme="minorHAnsi" w:cstheme="minorHAnsi"/>
              </w:rPr>
              <w:t xml:space="preserve"> </w:t>
            </w:r>
            <w:r w:rsidR="00360CFE" w:rsidRPr="00A40AD8">
              <w:rPr>
                <w:rFonts w:asciiTheme="minorHAnsi" w:hAnsiTheme="minorHAnsi" w:cstheme="minorHAnsi"/>
                <w:b/>
              </w:rPr>
              <w:t>2</w:t>
            </w:r>
            <w:r w:rsidR="00360CFE" w:rsidRPr="00A40AD8">
              <w:rPr>
                <w:rFonts w:asciiTheme="minorHAnsi" w:hAnsiTheme="minorHAnsi" w:cstheme="minorHAnsi"/>
              </w:rPr>
              <w:t xml:space="preserve"> pairs of 4 mil </w:t>
            </w:r>
            <w:r w:rsidR="00360CFE" w:rsidRPr="00A40AD8">
              <w:rPr>
                <w:rFonts w:asciiTheme="minorHAnsi" w:hAnsiTheme="minorHAnsi" w:cstheme="minorHAnsi"/>
                <w:b/>
              </w:rPr>
              <w:t>Nitrile</w:t>
            </w:r>
            <w:r w:rsidR="00360CFE" w:rsidRPr="00A40AD8">
              <w:rPr>
                <w:rFonts w:asciiTheme="minorHAnsi" w:hAnsiTheme="minorHAnsi" w:cstheme="minorHAnsi"/>
              </w:rPr>
              <w:t xml:space="preserve"> gloves</w:t>
            </w:r>
          </w:p>
          <w:p w14:paraId="6CC63C2E" w14:textId="0D729125" w:rsidR="000F3D5C" w:rsidRDefault="00634B29" w:rsidP="00360CFE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156266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0CFE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360CFE">
              <w:rPr>
                <w:rFonts w:asciiTheme="minorHAnsi" w:hAnsiTheme="minorHAnsi" w:cstheme="minorHAnsi"/>
              </w:rPr>
              <w:t xml:space="preserve"> </w:t>
            </w:r>
            <w:r w:rsidR="00360CFE">
              <w:rPr>
                <w:rFonts w:asciiTheme="minorHAnsi" w:hAnsiTheme="minorHAnsi" w:cstheme="minorHAnsi"/>
                <w:b/>
              </w:rPr>
              <w:t>1</w:t>
            </w:r>
            <w:r w:rsidR="00360CFE">
              <w:rPr>
                <w:rFonts w:asciiTheme="minorHAnsi" w:hAnsiTheme="minorHAnsi" w:cstheme="minorHAnsi"/>
              </w:rPr>
              <w:t xml:space="preserve"> pair of </w:t>
            </w:r>
            <w:r w:rsidR="00360CFE" w:rsidRPr="00A40AD8">
              <w:rPr>
                <w:rFonts w:asciiTheme="minorHAnsi" w:hAnsiTheme="minorHAnsi" w:cstheme="minorHAnsi"/>
              </w:rPr>
              <w:t xml:space="preserve"> </w:t>
            </w:r>
            <w:r w:rsidR="00360CFE" w:rsidRPr="00A40AD8">
              <w:rPr>
                <w:rFonts w:asciiTheme="minorHAnsi" w:hAnsiTheme="minorHAnsi" w:cstheme="minorHAnsi"/>
                <w:b/>
              </w:rPr>
              <w:t>N</w:t>
            </w:r>
            <w:r w:rsidR="00360CFE">
              <w:rPr>
                <w:rFonts w:asciiTheme="minorHAnsi" w:hAnsiTheme="minorHAnsi" w:cstheme="minorHAnsi"/>
                <w:b/>
              </w:rPr>
              <w:t xml:space="preserve">eoprene </w:t>
            </w:r>
            <w:r w:rsidR="00360CFE" w:rsidRPr="00A40AD8">
              <w:rPr>
                <w:rFonts w:asciiTheme="minorHAnsi" w:hAnsiTheme="minorHAnsi" w:cstheme="minorHAnsi"/>
              </w:rPr>
              <w:t>gloves</w:t>
            </w:r>
          </w:p>
          <w:p w14:paraId="1231FB5C" w14:textId="63A02F75" w:rsidR="00360CFE" w:rsidRPr="00A5710C" w:rsidRDefault="00634B29" w:rsidP="00360CFE">
            <w:pPr>
              <w:spacing w:after="0" w:line="240" w:lineRule="auto"/>
              <w:rPr>
                <w:rFonts w:asciiTheme="minorHAnsi" w:hAnsiTheme="minorHAnsi" w:cstheme="minorHAnsi"/>
                <w:color w:val="0070C0"/>
              </w:rPr>
            </w:pPr>
            <w:sdt>
              <w:sdtPr>
                <w:rPr>
                  <w:rFonts w:asciiTheme="minorHAnsi" w:hAnsiTheme="minorHAnsi" w:cstheme="minorHAnsi"/>
                </w:rPr>
                <w:id w:val="-1024793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0CFE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360CFE">
              <w:rPr>
                <w:rFonts w:asciiTheme="minorHAnsi" w:hAnsiTheme="minorHAnsi" w:cstheme="minorHAnsi"/>
                <w:color w:val="0070C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70C0"/>
                </w:rPr>
                <w:id w:val="1783604237"/>
                <w:placeholder>
                  <w:docPart w:val="DDF5B0583739419CBFF9E6FE8DF68C8C"/>
                </w:placeholder>
                <w:showingPlcHdr/>
                <w:text/>
              </w:sdtPr>
              <w:sdtEndPr/>
              <w:sdtContent>
                <w:r w:rsidR="00360CFE">
                  <w:rPr>
                    <w:rStyle w:val="PlaceholderText"/>
                  </w:rPr>
                  <w:t>Specify type(s) of gloves if not nitrile</w:t>
                </w:r>
                <w:r w:rsidR="00A26D3F">
                  <w:rPr>
                    <w:rStyle w:val="PlaceholderText"/>
                  </w:rPr>
                  <w:t xml:space="preserve"> or neoprene</w:t>
                </w:r>
              </w:sdtContent>
            </w:sdt>
          </w:p>
          <w:p w14:paraId="0E4FF79A" w14:textId="4D59552D" w:rsidR="00271182" w:rsidRDefault="00271182" w:rsidP="00271182">
            <w:pPr>
              <w:spacing w:after="0" w:line="240" w:lineRule="auto"/>
              <w:rPr>
                <w:rFonts w:asciiTheme="minorHAnsi" w:hAnsiTheme="minorHAnsi" w:cstheme="minorHAnsi"/>
                <w:bCs/>
                <w:color w:val="2E74B5" w:themeColor="accent1" w:themeShade="BF"/>
              </w:rPr>
            </w:pPr>
          </w:p>
        </w:tc>
        <w:tc>
          <w:tcPr>
            <w:tcW w:w="2300" w:type="dxa"/>
            <w:gridSpan w:val="4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2B6E0B15" w14:textId="2B8CC11D" w:rsidR="00360CFE" w:rsidRPr="00A5710C" w:rsidRDefault="00634B29" w:rsidP="00360CFE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20330279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7046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360CFE">
              <w:rPr>
                <w:rFonts w:asciiTheme="minorHAnsi" w:hAnsiTheme="minorHAnsi" w:cstheme="minorHAnsi"/>
              </w:rPr>
              <w:t xml:space="preserve"> </w:t>
            </w:r>
            <w:r w:rsidR="00360CFE">
              <w:rPr>
                <w:rFonts w:asciiTheme="minorHAnsi" w:hAnsiTheme="minorHAnsi" w:cstheme="minorHAnsi"/>
                <w:b/>
              </w:rPr>
              <w:t xml:space="preserve">1 </w:t>
            </w:r>
            <w:r w:rsidR="00360CFE">
              <w:rPr>
                <w:rFonts w:asciiTheme="minorHAnsi" w:hAnsiTheme="minorHAnsi" w:cstheme="minorHAnsi"/>
              </w:rPr>
              <w:t xml:space="preserve">pair of 4 mil </w:t>
            </w:r>
            <w:r w:rsidR="00360CFE" w:rsidRPr="00A5710C">
              <w:rPr>
                <w:rFonts w:asciiTheme="minorHAnsi" w:hAnsiTheme="minorHAnsi" w:cstheme="minorHAnsi"/>
                <w:b/>
              </w:rPr>
              <w:t xml:space="preserve">Nitrile </w:t>
            </w:r>
            <w:r w:rsidR="00360CFE" w:rsidRPr="00740A41">
              <w:rPr>
                <w:rFonts w:asciiTheme="minorHAnsi" w:hAnsiTheme="minorHAnsi" w:cstheme="minorHAnsi"/>
              </w:rPr>
              <w:t>gloves</w:t>
            </w:r>
          </w:p>
          <w:p w14:paraId="37ABFD6C" w14:textId="77777777" w:rsidR="00360CFE" w:rsidRDefault="00634B29" w:rsidP="00360CFE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108999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0CFE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360CFE">
              <w:rPr>
                <w:rFonts w:asciiTheme="minorHAnsi" w:hAnsiTheme="minorHAnsi" w:cstheme="minorHAnsi"/>
              </w:rPr>
              <w:t xml:space="preserve"> </w:t>
            </w:r>
            <w:r w:rsidR="00360CFE" w:rsidRPr="00A40AD8">
              <w:rPr>
                <w:rFonts w:asciiTheme="minorHAnsi" w:hAnsiTheme="minorHAnsi" w:cstheme="minorHAnsi"/>
                <w:b/>
              </w:rPr>
              <w:t>2</w:t>
            </w:r>
            <w:r w:rsidR="00360CFE" w:rsidRPr="00A40AD8">
              <w:rPr>
                <w:rFonts w:asciiTheme="minorHAnsi" w:hAnsiTheme="minorHAnsi" w:cstheme="minorHAnsi"/>
              </w:rPr>
              <w:t xml:space="preserve"> pairs of 4 mil </w:t>
            </w:r>
            <w:r w:rsidR="00360CFE" w:rsidRPr="00A40AD8">
              <w:rPr>
                <w:rFonts w:asciiTheme="minorHAnsi" w:hAnsiTheme="minorHAnsi" w:cstheme="minorHAnsi"/>
                <w:b/>
              </w:rPr>
              <w:t>Nitrile</w:t>
            </w:r>
            <w:r w:rsidR="00360CFE" w:rsidRPr="00A40AD8">
              <w:rPr>
                <w:rFonts w:asciiTheme="minorHAnsi" w:hAnsiTheme="minorHAnsi" w:cstheme="minorHAnsi"/>
              </w:rPr>
              <w:t xml:space="preserve"> gloves</w:t>
            </w:r>
          </w:p>
          <w:p w14:paraId="5C25EC14" w14:textId="77777777" w:rsidR="00360CFE" w:rsidRDefault="00634B29" w:rsidP="00360CFE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23989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0CFE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360CFE">
              <w:rPr>
                <w:rFonts w:asciiTheme="minorHAnsi" w:hAnsiTheme="minorHAnsi" w:cstheme="minorHAnsi"/>
              </w:rPr>
              <w:t xml:space="preserve"> </w:t>
            </w:r>
            <w:r w:rsidR="00360CFE">
              <w:rPr>
                <w:rFonts w:asciiTheme="minorHAnsi" w:hAnsiTheme="minorHAnsi" w:cstheme="minorHAnsi"/>
                <w:b/>
              </w:rPr>
              <w:t>1</w:t>
            </w:r>
            <w:r w:rsidR="00360CFE">
              <w:rPr>
                <w:rFonts w:asciiTheme="minorHAnsi" w:hAnsiTheme="minorHAnsi" w:cstheme="minorHAnsi"/>
              </w:rPr>
              <w:t xml:space="preserve"> pair of </w:t>
            </w:r>
            <w:r w:rsidR="00360CFE" w:rsidRPr="00A40AD8">
              <w:rPr>
                <w:rFonts w:asciiTheme="minorHAnsi" w:hAnsiTheme="minorHAnsi" w:cstheme="minorHAnsi"/>
              </w:rPr>
              <w:t xml:space="preserve"> </w:t>
            </w:r>
            <w:r w:rsidR="00360CFE" w:rsidRPr="00A40AD8">
              <w:rPr>
                <w:rFonts w:asciiTheme="minorHAnsi" w:hAnsiTheme="minorHAnsi" w:cstheme="minorHAnsi"/>
                <w:b/>
              </w:rPr>
              <w:t>N</w:t>
            </w:r>
            <w:r w:rsidR="00360CFE">
              <w:rPr>
                <w:rFonts w:asciiTheme="minorHAnsi" w:hAnsiTheme="minorHAnsi" w:cstheme="minorHAnsi"/>
                <w:b/>
              </w:rPr>
              <w:t xml:space="preserve">eoprene </w:t>
            </w:r>
            <w:r w:rsidR="00360CFE" w:rsidRPr="00A40AD8">
              <w:rPr>
                <w:rFonts w:asciiTheme="minorHAnsi" w:hAnsiTheme="minorHAnsi" w:cstheme="minorHAnsi"/>
              </w:rPr>
              <w:t>gloves</w:t>
            </w:r>
          </w:p>
          <w:p w14:paraId="35DE9EEC" w14:textId="7AA3C404" w:rsidR="00360CFE" w:rsidRPr="00A5710C" w:rsidRDefault="00634B29" w:rsidP="00360CFE">
            <w:pPr>
              <w:spacing w:after="0" w:line="240" w:lineRule="auto"/>
              <w:rPr>
                <w:rFonts w:asciiTheme="minorHAnsi" w:hAnsiTheme="minorHAnsi" w:cstheme="minorHAnsi"/>
                <w:color w:val="0070C0"/>
              </w:rPr>
            </w:pPr>
            <w:sdt>
              <w:sdtPr>
                <w:rPr>
                  <w:rFonts w:asciiTheme="minorHAnsi" w:hAnsiTheme="minorHAnsi" w:cstheme="minorHAnsi"/>
                </w:rPr>
                <w:id w:val="-1425491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0CFE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360CFE">
              <w:rPr>
                <w:rFonts w:asciiTheme="minorHAnsi" w:hAnsiTheme="minorHAnsi" w:cstheme="minorHAnsi"/>
                <w:color w:val="0070C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70C0"/>
                </w:rPr>
                <w:id w:val="-768080598"/>
                <w:placeholder>
                  <w:docPart w:val="858E02EF992A4E2EBFC1BE6C1E2666AD"/>
                </w:placeholder>
                <w:showingPlcHdr/>
                <w:text/>
              </w:sdtPr>
              <w:sdtEndPr/>
              <w:sdtContent>
                <w:r w:rsidR="00360CFE">
                  <w:rPr>
                    <w:rStyle w:val="PlaceholderText"/>
                  </w:rPr>
                  <w:t>Specify type(s) of gloves if not nitrile</w:t>
                </w:r>
                <w:r w:rsidR="00A26D3F">
                  <w:rPr>
                    <w:rStyle w:val="PlaceholderText"/>
                  </w:rPr>
                  <w:t xml:space="preserve"> or neoprene</w:t>
                </w:r>
              </w:sdtContent>
            </w:sdt>
          </w:p>
          <w:p w14:paraId="2CDA96CE" w14:textId="3E5ADC1E" w:rsidR="00271182" w:rsidRDefault="00360CFE" w:rsidP="00360CFE">
            <w:pPr>
              <w:spacing w:after="0" w:line="240" w:lineRule="auto"/>
              <w:rPr>
                <w:rFonts w:asciiTheme="minorHAnsi" w:hAnsiTheme="minorHAnsi" w:cstheme="minorHAnsi"/>
                <w:bCs/>
                <w:color w:val="2E74B5" w:themeColor="accent1" w:themeShade="BF"/>
              </w:rPr>
            </w:pPr>
            <w:r>
              <w:rPr>
                <w:rFonts w:asciiTheme="minorHAnsi" w:hAnsiTheme="minorHAnsi" w:cstheme="minorHAnsi"/>
                <w:bCs/>
                <w:color w:val="2E74B5" w:themeColor="accent1" w:themeShade="BF"/>
              </w:rPr>
              <w:t xml:space="preserve"> </w:t>
            </w:r>
          </w:p>
        </w:tc>
      </w:tr>
      <w:tr w:rsidR="00271182" w14:paraId="3FDD98E8" w14:textId="77777777" w:rsidTr="00601069">
        <w:tblPrEx>
          <w:tblCellMar>
            <w:top w:w="58" w:type="dxa"/>
            <w:bottom w:w="58" w:type="dxa"/>
          </w:tblCellMar>
        </w:tblPrEx>
        <w:trPr>
          <w:trHeight w:val="652"/>
        </w:trPr>
        <w:tc>
          <w:tcPr>
            <w:tcW w:w="445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447F0187" w14:textId="77777777" w:rsidR="00271182" w:rsidRPr="00C379A2" w:rsidRDefault="00271182" w:rsidP="0027118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29" w:type="dxa"/>
            <w:gridSpan w:val="2"/>
            <w:vMerge/>
            <w:shd w:val="clear" w:color="auto" w:fill="auto"/>
            <w:vAlign w:val="center"/>
          </w:tcPr>
          <w:p w14:paraId="576A6152" w14:textId="77777777" w:rsidR="00271182" w:rsidRDefault="00271182" w:rsidP="0027118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36" w:type="dxa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24795B" w14:textId="2508F379" w:rsidR="00271182" w:rsidRDefault="00271182" w:rsidP="00271182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ther Required PPE</w:t>
            </w:r>
          </w:p>
        </w:tc>
        <w:tc>
          <w:tcPr>
            <w:tcW w:w="2300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D78194D" w14:textId="1A990C67" w:rsidR="00271182" w:rsidRPr="00A5710C" w:rsidRDefault="00634B29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1248188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1062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DF1062">
              <w:rPr>
                <w:rFonts w:asciiTheme="minorHAnsi" w:hAnsiTheme="minorHAnsi" w:cstheme="minorHAnsi"/>
              </w:rPr>
              <w:t xml:space="preserve"> </w:t>
            </w:r>
            <w:r w:rsidR="00271182">
              <w:rPr>
                <w:rFonts w:asciiTheme="minorHAnsi" w:hAnsiTheme="minorHAnsi" w:cstheme="minorHAnsi"/>
              </w:rPr>
              <w:t>Standard Lab Coat</w:t>
            </w:r>
          </w:p>
          <w:p w14:paraId="382B23D6" w14:textId="4744CF5D" w:rsidR="00271182" w:rsidRPr="00A5710C" w:rsidRDefault="00634B29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570797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1062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</w:t>
            </w:r>
            <w:r w:rsidR="00271182" w:rsidRPr="003C7DA4">
              <w:rPr>
                <w:rFonts w:asciiTheme="minorHAnsi" w:hAnsiTheme="minorHAnsi" w:cstheme="minorHAnsi"/>
              </w:rPr>
              <w:t>Chemical Splash Goggles</w:t>
            </w:r>
          </w:p>
          <w:p w14:paraId="3D50677C" w14:textId="6B88F8B5" w:rsidR="00271182" w:rsidRPr="000B6F86" w:rsidRDefault="00634B29" w:rsidP="00271182">
            <w:pPr>
              <w:spacing w:after="0" w:line="240" w:lineRule="auto"/>
              <w:rPr>
                <w:rFonts w:asciiTheme="minorHAnsi" w:hAnsiTheme="minorHAnsi" w:cstheme="minorHAnsi"/>
                <w:color w:val="0070C0"/>
              </w:rPr>
            </w:pPr>
            <w:sdt>
              <w:sdtPr>
                <w:rPr>
                  <w:rFonts w:asciiTheme="minorHAnsi" w:hAnsiTheme="minorHAnsi" w:cstheme="minorHAnsi"/>
                </w:rPr>
                <w:id w:val="202532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70C0"/>
                </w:rPr>
                <w:id w:val="-1408527000"/>
                <w:placeholder>
                  <w:docPart w:val="0C9DC8B397AD4EE69CA949855C9104E3"/>
                </w:placeholder>
                <w:showingPlcHdr/>
                <w:text/>
              </w:sdtPr>
              <w:sdtEndPr/>
              <w:sdtContent>
                <w:r w:rsidR="00082F34">
                  <w:rPr>
                    <w:rStyle w:val="PlaceholderText"/>
                  </w:rPr>
                  <w:t>Other</w:t>
                </w:r>
                <w:r w:rsidR="00271182">
                  <w:rPr>
                    <w:rStyle w:val="PlaceholderText"/>
                  </w:rPr>
                  <w:t xml:space="preserve"> PPE Needed</w:t>
                </w:r>
              </w:sdtContent>
            </w:sdt>
          </w:p>
        </w:tc>
        <w:tc>
          <w:tcPr>
            <w:tcW w:w="2300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3AF652B" w14:textId="66A039CA" w:rsidR="00271182" w:rsidRPr="00A5710C" w:rsidRDefault="00634B29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052089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DF1062">
              <w:rPr>
                <w:rFonts w:asciiTheme="minorHAnsi" w:hAnsiTheme="minorHAnsi" w:cstheme="minorHAnsi"/>
              </w:rPr>
              <w:t xml:space="preserve"> </w:t>
            </w:r>
            <w:r w:rsidR="00271182">
              <w:rPr>
                <w:rFonts w:asciiTheme="minorHAnsi" w:hAnsiTheme="minorHAnsi" w:cstheme="minorHAnsi"/>
              </w:rPr>
              <w:t>Standard Lab Coat</w:t>
            </w:r>
          </w:p>
          <w:p w14:paraId="4AC8E36F" w14:textId="2EC0CA5B" w:rsidR="00271182" w:rsidRPr="00A5710C" w:rsidRDefault="00634B29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5744691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B5E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</w:t>
            </w:r>
            <w:r w:rsidR="00271182" w:rsidRPr="003C7DA4">
              <w:rPr>
                <w:rFonts w:asciiTheme="minorHAnsi" w:hAnsiTheme="minorHAnsi" w:cstheme="minorHAnsi"/>
              </w:rPr>
              <w:t>Chemical Splash Goggles</w:t>
            </w:r>
          </w:p>
          <w:p w14:paraId="509EC834" w14:textId="7BC81CD5" w:rsidR="00271182" w:rsidRDefault="00634B29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3032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70C0"/>
                </w:rPr>
                <w:id w:val="-176659026"/>
                <w:placeholder>
                  <w:docPart w:val="4895E06BD22842718352E7238EE32B05"/>
                </w:placeholder>
                <w:showingPlcHdr/>
                <w:text/>
              </w:sdtPr>
              <w:sdtEndPr/>
              <w:sdtContent>
                <w:r w:rsidR="00082F34">
                  <w:rPr>
                    <w:rStyle w:val="PlaceholderText"/>
                  </w:rPr>
                  <w:t>Other</w:t>
                </w:r>
                <w:r w:rsidR="00271182">
                  <w:rPr>
                    <w:rStyle w:val="PlaceholderText"/>
                  </w:rPr>
                  <w:t xml:space="preserve"> PPE Needed</w:t>
                </w:r>
              </w:sdtContent>
            </w:sdt>
          </w:p>
        </w:tc>
        <w:tc>
          <w:tcPr>
            <w:tcW w:w="2300" w:type="dxa"/>
            <w:gridSpan w:val="4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5E349882" w14:textId="35D4046B" w:rsidR="00271182" w:rsidRPr="00A5710C" w:rsidRDefault="00634B29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342018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DF1062">
              <w:rPr>
                <w:rFonts w:asciiTheme="minorHAnsi" w:hAnsiTheme="minorHAnsi" w:cstheme="minorHAnsi"/>
              </w:rPr>
              <w:t xml:space="preserve"> </w:t>
            </w:r>
            <w:r w:rsidR="00271182">
              <w:rPr>
                <w:rFonts w:asciiTheme="minorHAnsi" w:hAnsiTheme="minorHAnsi" w:cstheme="minorHAnsi"/>
              </w:rPr>
              <w:t>Standard Lab Coat</w:t>
            </w:r>
          </w:p>
          <w:p w14:paraId="22CB9C5A" w14:textId="2035EC12" w:rsidR="00271182" w:rsidRPr="00A5710C" w:rsidRDefault="00634B29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185885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B5E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</w:t>
            </w:r>
            <w:r w:rsidR="00271182" w:rsidRPr="003C7DA4">
              <w:rPr>
                <w:rFonts w:asciiTheme="minorHAnsi" w:hAnsiTheme="minorHAnsi" w:cstheme="minorHAnsi"/>
              </w:rPr>
              <w:t>Chemical Splash Goggles</w:t>
            </w:r>
          </w:p>
          <w:p w14:paraId="767349A8" w14:textId="2646C810" w:rsidR="00271182" w:rsidRDefault="00634B29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42493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70C0"/>
                </w:rPr>
                <w:id w:val="-1188913061"/>
                <w:placeholder>
                  <w:docPart w:val="7EAA4181126C4F209E747DA534C216AC"/>
                </w:placeholder>
                <w:showingPlcHdr/>
                <w:text/>
              </w:sdtPr>
              <w:sdtEndPr/>
              <w:sdtContent>
                <w:r w:rsidR="00082F34">
                  <w:rPr>
                    <w:rStyle w:val="PlaceholderText"/>
                  </w:rPr>
                  <w:t>Other</w:t>
                </w:r>
                <w:r w:rsidR="00271182">
                  <w:rPr>
                    <w:rStyle w:val="PlaceholderText"/>
                  </w:rPr>
                  <w:t xml:space="preserve"> PPE Needed</w:t>
                </w:r>
              </w:sdtContent>
            </w:sdt>
          </w:p>
        </w:tc>
      </w:tr>
      <w:tr w:rsidR="00271182" w14:paraId="390EA12C" w14:textId="77777777" w:rsidTr="00601069">
        <w:tblPrEx>
          <w:tblCellMar>
            <w:top w:w="58" w:type="dxa"/>
            <w:bottom w:w="58" w:type="dxa"/>
          </w:tblCellMar>
        </w:tblPrEx>
        <w:trPr>
          <w:trHeight w:val="652"/>
        </w:trPr>
        <w:tc>
          <w:tcPr>
            <w:tcW w:w="445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1B82C07A" w14:textId="77777777" w:rsidR="00271182" w:rsidRPr="00C379A2" w:rsidRDefault="00271182" w:rsidP="0027118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29" w:type="dxa"/>
            <w:gridSpan w:val="2"/>
            <w:vMerge/>
            <w:shd w:val="clear" w:color="auto" w:fill="auto"/>
            <w:vAlign w:val="center"/>
          </w:tcPr>
          <w:p w14:paraId="021EC16B" w14:textId="77777777" w:rsidR="00271182" w:rsidRDefault="00271182" w:rsidP="0027118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36" w:type="dxa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EEE914" w14:textId="3E8F1035" w:rsidR="00271182" w:rsidRDefault="00271182" w:rsidP="00271182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PE Storage Location</w:t>
            </w:r>
          </w:p>
        </w:tc>
        <w:tc>
          <w:tcPr>
            <w:tcW w:w="2300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color w:val="0070C0"/>
              </w:rPr>
              <w:id w:val="1297334296"/>
              <w:placeholder>
                <w:docPart w:val="FE9713D48F0F4C4AA08E7705CD02169A"/>
              </w:placeholder>
              <w:showingPlcHdr/>
              <w:text/>
            </w:sdtPr>
            <w:sdtEndPr/>
            <w:sdtContent>
              <w:p w14:paraId="1870A1DA" w14:textId="480C126D" w:rsidR="00271182" w:rsidRPr="00271182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color w:val="0070C0"/>
                  </w:rPr>
                </w:pPr>
                <w:r>
                  <w:rPr>
                    <w:rStyle w:val="PlaceholderText"/>
                  </w:rPr>
                  <w:t>Specific PPE storage location</w:t>
                </w:r>
              </w:p>
            </w:sdtContent>
          </w:sdt>
        </w:tc>
        <w:tc>
          <w:tcPr>
            <w:tcW w:w="2300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color w:val="0070C0"/>
              </w:rPr>
              <w:id w:val="-2091532717"/>
              <w:placeholder>
                <w:docPart w:val="AD01437F0C49436C8A565F3E91368FA7"/>
              </w:placeholder>
              <w:showingPlcHdr/>
              <w:text/>
            </w:sdtPr>
            <w:sdtEndPr/>
            <w:sdtContent>
              <w:p w14:paraId="33FDDCDF" w14:textId="2427CD17" w:rsidR="00271182" w:rsidRPr="00271182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color w:val="0070C0"/>
                  </w:rPr>
                </w:pPr>
                <w:r>
                  <w:rPr>
                    <w:rStyle w:val="PlaceholderText"/>
                  </w:rPr>
                  <w:t>Specific PPE storage location</w:t>
                </w:r>
              </w:p>
            </w:sdtContent>
          </w:sdt>
        </w:tc>
        <w:tc>
          <w:tcPr>
            <w:tcW w:w="2300" w:type="dxa"/>
            <w:gridSpan w:val="4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color w:val="0070C0"/>
              </w:rPr>
              <w:id w:val="425080670"/>
              <w:placeholder>
                <w:docPart w:val="ECE78D692E0A4C8BA07AEFB9210F6E96"/>
              </w:placeholder>
              <w:showingPlcHdr/>
              <w:text/>
            </w:sdtPr>
            <w:sdtEndPr/>
            <w:sdtContent>
              <w:p w14:paraId="2D0F2517" w14:textId="3A14833B" w:rsidR="00271182" w:rsidRPr="00271182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color w:val="0070C0"/>
                  </w:rPr>
                </w:pPr>
                <w:r>
                  <w:rPr>
                    <w:rStyle w:val="PlaceholderText"/>
                  </w:rPr>
                  <w:t>Specific PPE storage location</w:t>
                </w:r>
              </w:p>
            </w:sdtContent>
          </w:sdt>
        </w:tc>
      </w:tr>
      <w:tr w:rsidR="00271182" w14:paraId="44AF0B93" w14:textId="77777777" w:rsidTr="00601069">
        <w:tblPrEx>
          <w:tblCellMar>
            <w:top w:w="58" w:type="dxa"/>
            <w:bottom w:w="58" w:type="dxa"/>
          </w:tblCellMar>
        </w:tblPrEx>
        <w:trPr>
          <w:trHeight w:val="1327"/>
        </w:trPr>
        <w:tc>
          <w:tcPr>
            <w:tcW w:w="445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470DF03" w14:textId="77777777" w:rsidR="00271182" w:rsidRPr="00C379A2" w:rsidRDefault="00271182" w:rsidP="0027118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29" w:type="dxa"/>
            <w:gridSpan w:val="2"/>
            <w:vMerge/>
            <w:shd w:val="clear" w:color="auto" w:fill="auto"/>
            <w:vAlign w:val="center"/>
          </w:tcPr>
          <w:p w14:paraId="19283C86" w14:textId="77777777" w:rsidR="00271182" w:rsidRDefault="00271182" w:rsidP="0027118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36" w:type="dxa"/>
            <w:gridSpan w:val="2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A113D" w14:textId="77777777" w:rsidR="00271182" w:rsidRDefault="00271182" w:rsidP="00271182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ork Area Decontamination</w:t>
            </w:r>
          </w:p>
          <w:p w14:paraId="37A6B0A1" w14:textId="627D2683" w:rsidR="00670DF1" w:rsidRPr="00740A41" w:rsidRDefault="00670DF1" w:rsidP="00271182">
            <w:pPr>
              <w:spacing w:after="0" w:line="240" w:lineRule="auto"/>
              <w:jc w:val="right"/>
              <w:rPr>
                <w:rFonts w:asciiTheme="minorHAnsi" w:hAnsiTheme="minorHAnsi" w:cstheme="minorHAnsi"/>
                <w:i/>
                <w:iCs/>
              </w:rPr>
            </w:pPr>
            <w:r w:rsidRPr="00740A41">
              <w:rPr>
                <w:rFonts w:asciiTheme="minorHAnsi" w:hAnsiTheme="minorHAnsi" w:cstheme="minorHAnsi"/>
                <w:i/>
                <w:iCs/>
              </w:rPr>
              <w:t>(must be completed for Particularly  Hazardous chemicals)</w:t>
            </w:r>
          </w:p>
        </w:tc>
        <w:sdt>
          <w:sdtPr>
            <w:rPr>
              <w:rFonts w:asciiTheme="minorHAnsi" w:hAnsiTheme="minorHAnsi" w:cstheme="minorHAnsi"/>
              <w:color w:val="0070C0"/>
            </w:rPr>
            <w:id w:val="-409002918"/>
            <w:placeholder>
              <w:docPart w:val="1E41B43F3774482FA957969EA06DCE12"/>
            </w:placeholder>
            <w:showingPlcHdr/>
            <w:text/>
          </w:sdtPr>
          <w:sdtEndPr/>
          <w:sdtContent>
            <w:tc>
              <w:tcPr>
                <w:tcW w:w="2300" w:type="dxa"/>
                <w:gridSpan w:val="3"/>
                <w:tcBorders>
                  <w:top w:val="dotted" w:sz="4" w:space="0" w:color="auto"/>
                  <w:left w:val="single" w:sz="4" w:space="0" w:color="auto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10D2E310" w14:textId="2A5D306A" w:rsidR="00271182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color w:val="0070C0"/>
                  </w:rPr>
                </w:pPr>
                <w:r>
                  <w:rPr>
                    <w:rStyle w:val="PlaceholderText"/>
                  </w:rPr>
                  <w:t xml:space="preserve">Work area decontamination supply type and </w:t>
                </w:r>
                <w:r w:rsidRPr="001B750B">
                  <w:rPr>
                    <w:rStyle w:val="PlaceholderText"/>
                  </w:rPr>
                  <w:t>location</w:t>
                </w:r>
                <w:r w:rsidRPr="00575224">
                  <w:rPr>
                    <w:rStyle w:val="PlaceholderText"/>
                  </w:rPr>
                  <w:t>.</w:t>
                </w:r>
                <w:r>
                  <w:rPr>
                    <w:rStyle w:val="PlaceholderText"/>
                  </w:rPr>
                  <w:t xml:space="preserve"> Include any special PPE needed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70C0"/>
            </w:rPr>
            <w:id w:val="-1605100565"/>
            <w:placeholder>
              <w:docPart w:val="11289EB1DCC842C294ED6C5C8AD504E3"/>
            </w:placeholder>
            <w:showingPlcHdr/>
            <w:text/>
          </w:sdtPr>
          <w:sdtEndPr/>
          <w:sdtContent>
            <w:tc>
              <w:tcPr>
                <w:tcW w:w="2300" w:type="dxa"/>
                <w:tcBorders>
                  <w:top w:val="dotted" w:sz="4" w:space="0" w:color="auto"/>
                  <w:left w:val="single" w:sz="4" w:space="0" w:color="000000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055D96BC" w14:textId="240A302C" w:rsidR="00271182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color w:val="0070C0"/>
                  </w:rPr>
                </w:pPr>
                <w:r>
                  <w:rPr>
                    <w:rStyle w:val="PlaceholderText"/>
                  </w:rPr>
                  <w:t xml:space="preserve">Work area decontamination supply type and </w:t>
                </w:r>
                <w:r w:rsidRPr="001B750B">
                  <w:rPr>
                    <w:rStyle w:val="PlaceholderText"/>
                  </w:rPr>
                  <w:t>location</w:t>
                </w:r>
                <w:r w:rsidRPr="00575224">
                  <w:rPr>
                    <w:rStyle w:val="PlaceholderText"/>
                  </w:rPr>
                  <w:t>.</w:t>
                </w:r>
                <w:r>
                  <w:rPr>
                    <w:rStyle w:val="PlaceholderText"/>
                  </w:rPr>
                  <w:t xml:space="preserve"> Include any special PPE needed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70C0"/>
            </w:rPr>
            <w:id w:val="994533231"/>
            <w:placeholder>
              <w:docPart w:val="1C9E545341684134807F19F1C2AD9572"/>
            </w:placeholder>
            <w:showingPlcHdr/>
            <w:text/>
          </w:sdtPr>
          <w:sdtEndPr/>
          <w:sdtContent>
            <w:tc>
              <w:tcPr>
                <w:tcW w:w="2300" w:type="dxa"/>
                <w:gridSpan w:val="4"/>
                <w:tcBorders>
                  <w:top w:val="dotted" w:sz="4" w:space="0" w:color="auto"/>
                  <w:left w:val="single" w:sz="4" w:space="0" w:color="000000"/>
                  <w:bottom w:val="dotted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726C6D6E" w14:textId="46FBFABD" w:rsidR="00271182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color w:val="0070C0"/>
                  </w:rPr>
                </w:pPr>
                <w:r>
                  <w:rPr>
                    <w:rStyle w:val="PlaceholderText"/>
                  </w:rPr>
                  <w:t xml:space="preserve">Work area decontamination supply type and </w:t>
                </w:r>
                <w:r w:rsidRPr="001B750B">
                  <w:rPr>
                    <w:rStyle w:val="PlaceholderText"/>
                  </w:rPr>
                  <w:t>location</w:t>
                </w:r>
                <w:r w:rsidRPr="00575224">
                  <w:rPr>
                    <w:rStyle w:val="PlaceholderText"/>
                  </w:rPr>
                  <w:t>.</w:t>
                </w:r>
                <w:r>
                  <w:rPr>
                    <w:rStyle w:val="PlaceholderText"/>
                  </w:rPr>
                  <w:t xml:space="preserve"> Include any special PPE needed.</w:t>
                </w:r>
              </w:p>
            </w:tc>
          </w:sdtContent>
        </w:sdt>
      </w:tr>
      <w:tr w:rsidR="00271182" w14:paraId="530E638F" w14:textId="77777777" w:rsidTr="00601069">
        <w:tblPrEx>
          <w:tblCellMar>
            <w:top w:w="58" w:type="dxa"/>
            <w:bottom w:w="58" w:type="dxa"/>
          </w:tblCellMar>
        </w:tblPrEx>
        <w:trPr>
          <w:trHeight w:val="1327"/>
        </w:trPr>
        <w:tc>
          <w:tcPr>
            <w:tcW w:w="445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751331EE" w14:textId="77777777" w:rsidR="00271182" w:rsidRPr="00C379A2" w:rsidRDefault="00271182" w:rsidP="0027118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29" w:type="dxa"/>
            <w:gridSpan w:val="2"/>
            <w:vMerge/>
            <w:shd w:val="clear" w:color="auto" w:fill="auto"/>
            <w:vAlign w:val="center"/>
          </w:tcPr>
          <w:p w14:paraId="7C6F5EDC" w14:textId="77777777" w:rsidR="00271182" w:rsidRDefault="00271182" w:rsidP="0027118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36" w:type="dxa"/>
            <w:gridSpan w:val="2"/>
            <w:tcBorders>
              <w:top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71CE3E" w14:textId="20B6F3F1" w:rsidR="003029CB" w:rsidRDefault="00271182" w:rsidP="00271182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</w:t>
            </w:r>
            <w:r w:rsidRPr="00156622">
              <w:rPr>
                <w:rFonts w:asciiTheme="minorHAnsi" w:hAnsiTheme="minorHAnsi" w:cstheme="minorHAnsi"/>
              </w:rPr>
              <w:t>ocation</w:t>
            </w:r>
            <w:r w:rsidR="003029CB">
              <w:rPr>
                <w:rFonts w:asciiTheme="minorHAnsi" w:hAnsiTheme="minorHAnsi" w:cstheme="minorHAnsi"/>
              </w:rPr>
              <w:t xml:space="preserve"> &amp; type of </w:t>
            </w:r>
            <w:r w:rsidRPr="00156622">
              <w:rPr>
                <w:rFonts w:asciiTheme="minorHAnsi" w:hAnsiTheme="minorHAnsi" w:cstheme="minorHAnsi"/>
              </w:rPr>
              <w:t>spill clea</w:t>
            </w:r>
            <w:r>
              <w:rPr>
                <w:rFonts w:asciiTheme="minorHAnsi" w:hAnsiTheme="minorHAnsi" w:cstheme="minorHAnsi"/>
              </w:rPr>
              <w:t>n-up supplies</w:t>
            </w:r>
            <w:r w:rsidR="003029CB">
              <w:rPr>
                <w:rFonts w:asciiTheme="minorHAnsi" w:hAnsiTheme="minorHAnsi" w:cstheme="minorHAnsi"/>
              </w:rPr>
              <w:t xml:space="preserve"> </w:t>
            </w:r>
          </w:p>
          <w:p w14:paraId="5797113C" w14:textId="14C010EB" w:rsidR="00271182" w:rsidRPr="00FE2B66" w:rsidRDefault="00FE2B66" w:rsidP="00271182">
            <w:pPr>
              <w:spacing w:after="0" w:line="240" w:lineRule="auto"/>
              <w:jc w:val="right"/>
              <w:rPr>
                <w:rFonts w:asciiTheme="minorHAnsi" w:hAnsiTheme="minorHAnsi" w:cstheme="minorHAnsi"/>
                <w:i/>
              </w:rPr>
            </w:pPr>
            <w:r w:rsidRPr="00FE2B66">
              <w:rPr>
                <w:rFonts w:asciiTheme="minorHAnsi" w:hAnsiTheme="minorHAnsi" w:cstheme="minorHAnsi"/>
                <w:i/>
              </w:rPr>
              <w:t>(</w:t>
            </w:r>
            <w:r w:rsidR="003029CB" w:rsidRPr="00FE2B66">
              <w:rPr>
                <w:rFonts w:asciiTheme="minorHAnsi" w:hAnsiTheme="minorHAnsi" w:cstheme="minorHAnsi"/>
                <w:i/>
              </w:rPr>
              <w:t>including glove type needed for spills</w:t>
            </w:r>
            <w:r w:rsidRPr="00FE2B66">
              <w:rPr>
                <w:rFonts w:asciiTheme="minorHAnsi" w:hAnsiTheme="minorHAnsi" w:cstheme="minorHAnsi"/>
                <w:i/>
              </w:rPr>
              <w:t>)</w:t>
            </w:r>
            <w:r w:rsidR="003029CB" w:rsidRPr="00FE2B66">
              <w:rPr>
                <w:rFonts w:asciiTheme="minorHAnsi" w:hAnsiTheme="minorHAnsi" w:cstheme="minorHAnsi"/>
                <w:i/>
              </w:rPr>
              <w:t xml:space="preserve"> </w:t>
            </w:r>
          </w:p>
        </w:tc>
        <w:sdt>
          <w:sdtPr>
            <w:rPr>
              <w:rFonts w:asciiTheme="minorHAnsi" w:hAnsiTheme="minorHAnsi" w:cstheme="minorHAnsi"/>
              <w:color w:val="0070C0"/>
            </w:rPr>
            <w:id w:val="764037298"/>
            <w:placeholder>
              <w:docPart w:val="EA7787CC8AAE4C4EBAD6BFC6A883CD10"/>
            </w:placeholder>
            <w:showingPlcHdr/>
            <w:text/>
          </w:sdtPr>
          <w:sdtEndPr/>
          <w:sdtContent>
            <w:tc>
              <w:tcPr>
                <w:tcW w:w="2300" w:type="dxa"/>
                <w:gridSpan w:val="3"/>
                <w:tcBorders>
                  <w:top w:val="dotted" w:sz="4" w:space="0" w:color="auto"/>
                  <w:left w:val="single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597D199D" w14:textId="73477FAC" w:rsidR="00271182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 xml:space="preserve">Spill supply type and </w:t>
                </w:r>
                <w:r w:rsidRPr="001B750B">
                  <w:rPr>
                    <w:rStyle w:val="PlaceholderText"/>
                  </w:rPr>
                  <w:t>location</w:t>
                </w:r>
                <w:r w:rsidRPr="0057522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70C0"/>
            </w:rPr>
            <w:id w:val="-1798212673"/>
            <w:placeholder>
              <w:docPart w:val="8BB13A2FB0C14261A5039593F729158E"/>
            </w:placeholder>
            <w:showingPlcHdr/>
            <w:text/>
          </w:sdtPr>
          <w:sdtEndPr/>
          <w:sdtContent>
            <w:tc>
              <w:tcPr>
                <w:tcW w:w="2300" w:type="dxa"/>
                <w:tcBorders>
                  <w:top w:val="dotted" w:sz="4" w:space="0" w:color="auto"/>
                  <w:left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2F4C8EAD" w14:textId="5A6BDAD8" w:rsidR="00271182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 xml:space="preserve">Spill supply type and </w:t>
                </w:r>
                <w:r w:rsidRPr="001B750B">
                  <w:rPr>
                    <w:rStyle w:val="PlaceholderText"/>
                  </w:rPr>
                  <w:t>location</w:t>
                </w:r>
                <w:r w:rsidRPr="0057522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70C0"/>
            </w:rPr>
            <w:id w:val="-753744494"/>
            <w:placeholder>
              <w:docPart w:val="A72022853565497195EE163BB56FDDE7"/>
            </w:placeholder>
            <w:showingPlcHdr/>
            <w:text/>
          </w:sdtPr>
          <w:sdtEndPr/>
          <w:sdtContent>
            <w:tc>
              <w:tcPr>
                <w:tcW w:w="2300" w:type="dxa"/>
                <w:gridSpan w:val="4"/>
                <w:tcBorders>
                  <w:top w:val="dotted" w:sz="4" w:space="0" w:color="auto"/>
                  <w:left w:val="single" w:sz="4" w:space="0" w:color="000000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270A593E" w14:textId="6D962B53" w:rsidR="00271182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 xml:space="preserve">Spill supply type and </w:t>
                </w:r>
                <w:r w:rsidRPr="001B750B">
                  <w:rPr>
                    <w:rStyle w:val="PlaceholderText"/>
                  </w:rPr>
                  <w:t>location</w:t>
                </w:r>
                <w:r w:rsidRPr="0057522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271182" w14:paraId="249612E7" w14:textId="77777777" w:rsidTr="00601069">
        <w:tblPrEx>
          <w:tblCellMar>
            <w:top w:w="58" w:type="dxa"/>
            <w:bottom w:w="58" w:type="dxa"/>
          </w:tblCellMar>
        </w:tblPrEx>
        <w:trPr>
          <w:trHeight w:val="1102"/>
        </w:trPr>
        <w:tc>
          <w:tcPr>
            <w:tcW w:w="445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87E98AF" w14:textId="77777777" w:rsidR="00271182" w:rsidRPr="00C379A2" w:rsidRDefault="00271182" w:rsidP="0027118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29" w:type="dxa"/>
            <w:gridSpan w:val="2"/>
            <w:shd w:val="clear" w:color="auto" w:fill="auto"/>
            <w:vAlign w:val="center"/>
          </w:tcPr>
          <w:p w14:paraId="7BB42F29" w14:textId="77777777" w:rsidR="00271182" w:rsidRPr="000E5747" w:rsidRDefault="00271182" w:rsidP="00271182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aste Disposal</w:t>
            </w:r>
          </w:p>
        </w:tc>
        <w:tc>
          <w:tcPr>
            <w:tcW w:w="2036" w:type="dxa"/>
            <w:gridSpan w:val="2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4A8243EF" w14:textId="7C57251A" w:rsidR="00271182" w:rsidRPr="00156622" w:rsidRDefault="00271182" w:rsidP="00271182">
            <w:pPr>
              <w:pStyle w:val="ListParagraph"/>
              <w:ind w:left="360"/>
              <w:jc w:val="right"/>
              <w:rPr>
                <w:rFonts w:asciiTheme="minorHAnsi" w:hAnsiTheme="minorHAnsi" w:cstheme="minorHAnsi"/>
              </w:rPr>
            </w:pPr>
            <w:r w:rsidRPr="00E869E7">
              <w:rPr>
                <w:rFonts w:asciiTheme="minorHAnsi" w:hAnsiTheme="minorHAnsi" w:cstheme="minorHAnsi"/>
              </w:rPr>
              <w:t>Chemical Waste</w:t>
            </w:r>
            <w:r>
              <w:rPr>
                <w:rFonts w:asciiTheme="minorHAnsi" w:hAnsiTheme="minorHAnsi" w:cstheme="minorHAnsi"/>
              </w:rPr>
              <w:t xml:space="preserve"> Information</w:t>
            </w:r>
          </w:p>
        </w:tc>
        <w:sdt>
          <w:sdtPr>
            <w:rPr>
              <w:rFonts w:asciiTheme="minorHAnsi" w:hAnsiTheme="minorHAnsi" w:cstheme="minorHAnsi"/>
              <w:color w:val="0070C0"/>
            </w:rPr>
            <w:id w:val="627360038"/>
            <w:placeholder>
              <w:docPart w:val="4E7E2EEE0D084A25BB9575F00D96DB28"/>
            </w:placeholder>
            <w:showingPlcHdr/>
            <w:text/>
          </w:sdtPr>
          <w:sdtEndPr/>
          <w:sdtContent>
            <w:tc>
              <w:tcPr>
                <w:tcW w:w="2300" w:type="dxa"/>
                <w:gridSpan w:val="3"/>
                <w:tcBorders>
                  <w:left w:val="single" w:sz="4" w:space="0" w:color="000000"/>
                  <w:right w:val="single" w:sz="4" w:space="0" w:color="000000"/>
                </w:tcBorders>
                <w:shd w:val="clear" w:color="auto" w:fill="auto"/>
              </w:tcPr>
              <w:p w14:paraId="6686C604" w14:textId="6923C595" w:rsidR="00271182" w:rsidRPr="00EE74A2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location of waste container, type of container used</w:t>
                </w:r>
                <w:r w:rsidRPr="0057522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70C0"/>
            </w:rPr>
            <w:id w:val="734973075"/>
            <w:placeholder>
              <w:docPart w:val="1CC59D087F164FA098A7630AE53163E7"/>
            </w:placeholder>
            <w:showingPlcHdr/>
            <w:text/>
          </w:sdtPr>
          <w:sdtEndPr/>
          <w:sdtContent>
            <w:tc>
              <w:tcPr>
                <w:tcW w:w="2300" w:type="dxa"/>
                <w:tcBorders>
                  <w:left w:val="single" w:sz="4" w:space="0" w:color="000000"/>
                  <w:right w:val="single" w:sz="4" w:space="0" w:color="000000"/>
                </w:tcBorders>
                <w:shd w:val="clear" w:color="auto" w:fill="auto"/>
              </w:tcPr>
              <w:p w14:paraId="4EC1AA6E" w14:textId="4028F042" w:rsidR="00271182" w:rsidRPr="00E869E7" w:rsidRDefault="00271182" w:rsidP="00271182">
                <w:pPr>
                  <w:spacing w:after="0" w:line="240" w:lineRule="auto"/>
                </w:pPr>
                <w:r>
                  <w:rPr>
                    <w:rStyle w:val="PlaceholderText"/>
                  </w:rPr>
                  <w:t>Enter location of waste container, type of container used</w:t>
                </w:r>
                <w:r w:rsidRPr="0057522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70C0"/>
            </w:rPr>
            <w:id w:val="475113715"/>
            <w:placeholder>
              <w:docPart w:val="C7FA09016DBD4A6BA7D8E534F2511E45"/>
            </w:placeholder>
            <w:showingPlcHdr/>
            <w:text/>
          </w:sdtPr>
          <w:sdtEndPr/>
          <w:sdtContent>
            <w:tc>
              <w:tcPr>
                <w:tcW w:w="2300" w:type="dxa"/>
                <w:gridSpan w:val="4"/>
                <w:tcBorders>
                  <w:left w:val="single" w:sz="4" w:space="0" w:color="000000"/>
                  <w:right w:val="thinThickSmallGap" w:sz="24" w:space="0" w:color="auto"/>
                </w:tcBorders>
                <w:shd w:val="clear" w:color="auto" w:fill="auto"/>
              </w:tcPr>
              <w:p w14:paraId="7A7CE625" w14:textId="61023F96" w:rsidR="00271182" w:rsidRPr="00E869E7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location of waste container, type of container used</w:t>
                </w:r>
                <w:r w:rsidRPr="0057522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271182" w14:paraId="11113A7A" w14:textId="77777777" w:rsidTr="00601069">
        <w:tblPrEx>
          <w:tblCellMar>
            <w:top w:w="58" w:type="dxa"/>
            <w:bottom w:w="58" w:type="dxa"/>
          </w:tblCellMar>
        </w:tblPrEx>
        <w:trPr>
          <w:trHeight w:val="1152"/>
        </w:trPr>
        <w:tc>
          <w:tcPr>
            <w:tcW w:w="445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C5FEC54" w14:textId="77777777" w:rsidR="00271182" w:rsidRPr="00C379A2" w:rsidRDefault="00271182" w:rsidP="0027118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29" w:type="dxa"/>
            <w:gridSpan w:val="2"/>
            <w:shd w:val="clear" w:color="auto" w:fill="auto"/>
            <w:vAlign w:val="center"/>
          </w:tcPr>
          <w:p w14:paraId="76FA2622" w14:textId="701356C6" w:rsidR="00271182" w:rsidRDefault="00271182" w:rsidP="0027118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 of Process for Chemical 1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  <w:sz w:val="22"/>
            </w:rPr>
            <w:id w:val="-2045893715"/>
            <w:placeholder>
              <w:docPart w:val="E13A27A74C82489D8398B3358E544E61"/>
            </w:placeholder>
            <w:showingPlcHdr/>
          </w:sdtPr>
          <w:sdtEndPr>
            <w:rPr>
              <w:rFonts w:ascii="Times New Roman" w:hAnsi="Times New Roman" w:cs="Times New Roman"/>
              <w:color w:val="auto"/>
              <w:sz w:val="24"/>
            </w:rPr>
          </w:sdtEndPr>
          <w:sdtContent>
            <w:tc>
              <w:tcPr>
                <w:tcW w:w="8936" w:type="dxa"/>
                <w:gridSpan w:val="10"/>
                <w:tcBorders>
                  <w:right w:val="thinThickSmallGap" w:sz="24" w:space="0" w:color="auto"/>
                </w:tcBorders>
                <w:shd w:val="clear" w:color="auto" w:fill="auto"/>
              </w:tcPr>
              <w:p w14:paraId="7595DB76" w14:textId="597C64FE" w:rsidR="00271182" w:rsidRPr="00F20AC5" w:rsidRDefault="00271182" w:rsidP="00082F34">
                <w:pPr>
                  <w:pStyle w:val="ListParagraph"/>
                  <w:numPr>
                    <w:ilvl w:val="0"/>
                    <w:numId w:val="19"/>
                  </w:numPr>
                  <w:ind w:left="391"/>
                  <w:rPr>
                    <w:rFonts w:asciiTheme="minorHAnsi" w:hAnsiTheme="minorHAnsi" w:cstheme="minorHAnsi"/>
                    <w:color w:val="2E74B5" w:themeColor="accent1" w:themeShade="BF"/>
                    <w:sz w:val="22"/>
                  </w:rPr>
                </w:pPr>
                <w:r w:rsidRPr="002172BD">
                  <w:rPr>
                    <w:rStyle w:val="PlaceholderText"/>
                    <w:rFonts w:asciiTheme="minorHAnsi" w:hAnsiTheme="minorHAnsi"/>
                    <w:sz w:val="22"/>
                  </w:rPr>
                  <w:t xml:space="preserve">Click or tap here to enter details specific to your lab’s process with </w:t>
                </w:r>
                <w:r>
                  <w:rPr>
                    <w:rStyle w:val="PlaceholderText"/>
                    <w:rFonts w:asciiTheme="minorHAnsi" w:hAnsiTheme="minorHAnsi"/>
                    <w:sz w:val="22"/>
                  </w:rPr>
                  <w:t>Chemical 1</w:t>
                </w:r>
                <w:r w:rsidRPr="002172BD">
                  <w:rPr>
                    <w:rStyle w:val="PlaceholderText"/>
                    <w:rFonts w:asciiTheme="minorHAnsi" w:hAnsiTheme="minorHAnsi"/>
                    <w:sz w:val="22"/>
                  </w:rPr>
                  <w:t>.</w:t>
                </w:r>
              </w:p>
            </w:tc>
          </w:sdtContent>
        </w:sdt>
      </w:tr>
      <w:tr w:rsidR="00271182" w14:paraId="6001D1A0" w14:textId="77777777" w:rsidTr="00601069">
        <w:tblPrEx>
          <w:tblCellMar>
            <w:top w:w="58" w:type="dxa"/>
            <w:bottom w:w="58" w:type="dxa"/>
          </w:tblCellMar>
        </w:tblPrEx>
        <w:trPr>
          <w:trHeight w:val="1152"/>
        </w:trPr>
        <w:tc>
          <w:tcPr>
            <w:tcW w:w="445" w:type="dxa"/>
            <w:tcBorders>
              <w:left w:val="thickThinSmallGap" w:sz="24" w:space="0" w:color="auto"/>
            </w:tcBorders>
            <w:shd w:val="clear" w:color="auto" w:fill="auto"/>
          </w:tcPr>
          <w:p w14:paraId="72BA43C1" w14:textId="77777777" w:rsidR="00271182" w:rsidRPr="00C379A2" w:rsidRDefault="00271182" w:rsidP="0027118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29" w:type="dxa"/>
            <w:gridSpan w:val="2"/>
            <w:shd w:val="clear" w:color="auto" w:fill="auto"/>
            <w:vAlign w:val="center"/>
          </w:tcPr>
          <w:p w14:paraId="6EC646AF" w14:textId="45622527" w:rsidR="00271182" w:rsidRDefault="00271182" w:rsidP="0027118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 of Process for Chemical 2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  <w:sz w:val="22"/>
            </w:rPr>
            <w:id w:val="-1974970166"/>
            <w:placeholder>
              <w:docPart w:val="214E8A3BB6F24B0AAF6CC5BBCD3D42D6"/>
            </w:placeholder>
            <w:showingPlcHdr/>
          </w:sdtPr>
          <w:sdtEndPr>
            <w:rPr>
              <w:rFonts w:ascii="Times New Roman" w:hAnsi="Times New Roman" w:cs="Times New Roman"/>
              <w:color w:val="auto"/>
              <w:sz w:val="24"/>
            </w:rPr>
          </w:sdtEndPr>
          <w:sdtContent>
            <w:tc>
              <w:tcPr>
                <w:tcW w:w="8936" w:type="dxa"/>
                <w:gridSpan w:val="10"/>
                <w:tcBorders>
                  <w:right w:val="thinThickSmallGap" w:sz="24" w:space="0" w:color="auto"/>
                </w:tcBorders>
                <w:shd w:val="clear" w:color="auto" w:fill="auto"/>
              </w:tcPr>
              <w:p w14:paraId="4792A647" w14:textId="7EC50856" w:rsidR="00271182" w:rsidRPr="00F20AC5" w:rsidRDefault="00271182">
                <w:pPr>
                  <w:pStyle w:val="ListParagraph"/>
                  <w:numPr>
                    <w:ilvl w:val="0"/>
                    <w:numId w:val="17"/>
                  </w:numPr>
                  <w:rPr>
                    <w:rFonts w:asciiTheme="minorHAnsi" w:hAnsiTheme="minorHAnsi" w:cstheme="minorHAnsi"/>
                    <w:color w:val="2E74B5" w:themeColor="accent1" w:themeShade="BF"/>
                    <w:sz w:val="22"/>
                  </w:rPr>
                </w:pPr>
                <w:r w:rsidRPr="002172BD">
                  <w:rPr>
                    <w:rStyle w:val="PlaceholderText"/>
                    <w:rFonts w:asciiTheme="minorHAnsi" w:hAnsiTheme="minorHAnsi"/>
                    <w:sz w:val="22"/>
                  </w:rPr>
                  <w:t xml:space="preserve">Click or tap here to enter details specific to your lab’s process with </w:t>
                </w:r>
                <w:r>
                  <w:rPr>
                    <w:rStyle w:val="PlaceholderText"/>
                    <w:rFonts w:asciiTheme="minorHAnsi" w:hAnsiTheme="minorHAnsi"/>
                    <w:sz w:val="22"/>
                  </w:rPr>
                  <w:t>Chemical 2</w:t>
                </w:r>
                <w:r w:rsidRPr="002172BD">
                  <w:rPr>
                    <w:rStyle w:val="PlaceholderText"/>
                    <w:rFonts w:asciiTheme="minorHAnsi" w:hAnsiTheme="minorHAnsi"/>
                    <w:sz w:val="22"/>
                  </w:rPr>
                  <w:t>.</w:t>
                </w:r>
              </w:p>
            </w:tc>
          </w:sdtContent>
        </w:sdt>
      </w:tr>
      <w:tr w:rsidR="00271182" w14:paraId="7FD2E98A" w14:textId="77777777" w:rsidTr="00601069">
        <w:tblPrEx>
          <w:tblCellMar>
            <w:top w:w="58" w:type="dxa"/>
            <w:bottom w:w="58" w:type="dxa"/>
          </w:tblCellMar>
        </w:tblPrEx>
        <w:trPr>
          <w:trHeight w:val="1152"/>
        </w:trPr>
        <w:tc>
          <w:tcPr>
            <w:tcW w:w="445" w:type="dxa"/>
            <w:tcBorders>
              <w:left w:val="thickThinSmallGap" w:sz="24" w:space="0" w:color="auto"/>
              <w:bottom w:val="thinThickSmallGap" w:sz="24" w:space="0" w:color="auto"/>
            </w:tcBorders>
            <w:shd w:val="clear" w:color="auto" w:fill="auto"/>
          </w:tcPr>
          <w:p w14:paraId="423D097A" w14:textId="77777777" w:rsidR="00271182" w:rsidRPr="00C379A2" w:rsidRDefault="00271182" w:rsidP="0027118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29" w:type="dxa"/>
            <w:gridSpan w:val="2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3AA15A7F" w14:textId="294728F1" w:rsidR="00271182" w:rsidRDefault="00271182" w:rsidP="0027118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 of Process for Chemical 3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  <w:sz w:val="22"/>
            </w:rPr>
            <w:id w:val="755939999"/>
            <w:placeholder>
              <w:docPart w:val="0FAE00B73E28442789DDA4A4BE75BC51"/>
            </w:placeholder>
            <w:showingPlcHdr/>
          </w:sdtPr>
          <w:sdtEndPr>
            <w:rPr>
              <w:rFonts w:ascii="Times New Roman" w:hAnsi="Times New Roman" w:cs="Times New Roman"/>
              <w:color w:val="auto"/>
              <w:sz w:val="24"/>
            </w:rPr>
          </w:sdtEndPr>
          <w:sdtContent>
            <w:tc>
              <w:tcPr>
                <w:tcW w:w="8936" w:type="dxa"/>
                <w:gridSpan w:val="10"/>
                <w:tcBorders>
                  <w:bottom w:val="thinThickSmallGap" w:sz="24" w:space="0" w:color="auto"/>
                  <w:right w:val="thinThickSmallGap" w:sz="24" w:space="0" w:color="auto"/>
                </w:tcBorders>
                <w:shd w:val="clear" w:color="auto" w:fill="auto"/>
              </w:tcPr>
              <w:p w14:paraId="5B19976C" w14:textId="4A079A92" w:rsidR="00271182" w:rsidRDefault="00271182">
                <w:pPr>
                  <w:pStyle w:val="ListParagraph"/>
                  <w:numPr>
                    <w:ilvl w:val="0"/>
                    <w:numId w:val="18"/>
                  </w:numPr>
                  <w:rPr>
                    <w:rFonts w:asciiTheme="minorHAnsi" w:hAnsiTheme="minorHAnsi" w:cstheme="minorHAnsi"/>
                    <w:color w:val="2E74B5" w:themeColor="accent1" w:themeShade="BF"/>
                    <w:sz w:val="22"/>
                  </w:rPr>
                </w:pPr>
                <w:r w:rsidRPr="002172BD">
                  <w:rPr>
                    <w:rStyle w:val="PlaceholderText"/>
                    <w:rFonts w:asciiTheme="minorHAnsi" w:hAnsiTheme="minorHAnsi"/>
                    <w:sz w:val="22"/>
                  </w:rPr>
                  <w:t xml:space="preserve">Click or tap here to enter details specific to your lab’s process with </w:t>
                </w:r>
                <w:r>
                  <w:rPr>
                    <w:rStyle w:val="PlaceholderText"/>
                    <w:rFonts w:asciiTheme="minorHAnsi" w:hAnsiTheme="minorHAnsi"/>
                    <w:sz w:val="22"/>
                  </w:rPr>
                  <w:t>Chemical 3.</w:t>
                </w:r>
              </w:p>
            </w:tc>
          </w:sdtContent>
        </w:sdt>
      </w:tr>
    </w:tbl>
    <w:p w14:paraId="74392959" w14:textId="77777777" w:rsidR="00BD38F4" w:rsidRPr="007D5F1A" w:rsidRDefault="00BD38F4" w:rsidP="00D17A86">
      <w:pPr>
        <w:rPr>
          <w:sz w:val="2"/>
          <w:szCs w:val="2"/>
        </w:rPr>
      </w:pPr>
    </w:p>
    <w:sectPr w:rsidR="00BD38F4" w:rsidRPr="007D5F1A" w:rsidSect="00BC050B">
      <w:headerReference w:type="default" r:id="rId53"/>
      <w:pgSz w:w="12240" w:h="15840" w:code="1"/>
      <w:pgMar w:top="648" w:right="720" w:bottom="648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44A544" w14:textId="77777777" w:rsidR="00AB4E68" w:rsidRDefault="00AB4E68" w:rsidP="00107AEB">
      <w:pPr>
        <w:spacing w:after="0" w:line="240" w:lineRule="auto"/>
      </w:pPr>
      <w:r>
        <w:separator/>
      </w:r>
    </w:p>
  </w:endnote>
  <w:endnote w:type="continuationSeparator" w:id="0">
    <w:p w14:paraId="1B9B7F2F" w14:textId="77777777" w:rsidR="00AB4E68" w:rsidRDefault="00AB4E68" w:rsidP="00107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4B3F8C" w14:textId="77777777" w:rsidR="00AB4E68" w:rsidRDefault="00AB4E68" w:rsidP="00107AEB">
      <w:pPr>
        <w:spacing w:after="0" w:line="240" w:lineRule="auto"/>
      </w:pPr>
      <w:r>
        <w:separator/>
      </w:r>
    </w:p>
  </w:footnote>
  <w:footnote w:type="continuationSeparator" w:id="0">
    <w:p w14:paraId="3F024E5F" w14:textId="77777777" w:rsidR="00AB4E68" w:rsidRDefault="00AB4E68" w:rsidP="00107A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2E968" w14:textId="77777777" w:rsidR="00120E90" w:rsidRPr="007D5F1A" w:rsidRDefault="00120E90" w:rsidP="00287C50">
    <w:pPr>
      <w:pStyle w:val="Header"/>
      <w:spacing w:after="0" w:line="240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43D8"/>
    <w:multiLevelType w:val="hybridMultilevel"/>
    <w:tmpl w:val="FB6626AE"/>
    <w:lvl w:ilvl="0" w:tplc="445A8D7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60C30"/>
    <w:multiLevelType w:val="hybridMultilevel"/>
    <w:tmpl w:val="5A20F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1D35CA"/>
    <w:multiLevelType w:val="hybridMultilevel"/>
    <w:tmpl w:val="800270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532773"/>
    <w:multiLevelType w:val="hybridMultilevel"/>
    <w:tmpl w:val="4A10A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FE30E3"/>
    <w:multiLevelType w:val="hybridMultilevel"/>
    <w:tmpl w:val="5DE2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C56E9B"/>
    <w:multiLevelType w:val="hybridMultilevel"/>
    <w:tmpl w:val="DA30F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F522CB"/>
    <w:multiLevelType w:val="hybridMultilevel"/>
    <w:tmpl w:val="242876AA"/>
    <w:lvl w:ilvl="0" w:tplc="3FBA3906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06F24C1"/>
    <w:multiLevelType w:val="hybridMultilevel"/>
    <w:tmpl w:val="964A3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FB3826"/>
    <w:multiLevelType w:val="hybridMultilevel"/>
    <w:tmpl w:val="B76063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5B45CF9"/>
    <w:multiLevelType w:val="hybridMultilevel"/>
    <w:tmpl w:val="9072CC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67D78A2"/>
    <w:multiLevelType w:val="hybridMultilevel"/>
    <w:tmpl w:val="61E4EA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7C92978"/>
    <w:multiLevelType w:val="hybridMultilevel"/>
    <w:tmpl w:val="4F26D93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AFA0A7F"/>
    <w:multiLevelType w:val="hybridMultilevel"/>
    <w:tmpl w:val="3DDC814A"/>
    <w:lvl w:ilvl="0" w:tplc="9B1C08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7A9349A"/>
    <w:multiLevelType w:val="hybridMultilevel"/>
    <w:tmpl w:val="B76063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4BE10B8"/>
    <w:multiLevelType w:val="hybridMultilevel"/>
    <w:tmpl w:val="17240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1B5245"/>
    <w:multiLevelType w:val="hybridMultilevel"/>
    <w:tmpl w:val="27067F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B6C499B"/>
    <w:multiLevelType w:val="hybridMultilevel"/>
    <w:tmpl w:val="096850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F26403"/>
    <w:multiLevelType w:val="hybridMultilevel"/>
    <w:tmpl w:val="B76063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F2627E2"/>
    <w:multiLevelType w:val="hybridMultilevel"/>
    <w:tmpl w:val="AACCE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14"/>
  </w:num>
  <w:num w:numId="4">
    <w:abstractNumId w:val="1"/>
  </w:num>
  <w:num w:numId="5">
    <w:abstractNumId w:val="2"/>
  </w:num>
  <w:num w:numId="6">
    <w:abstractNumId w:val="0"/>
  </w:num>
  <w:num w:numId="7">
    <w:abstractNumId w:val="6"/>
  </w:num>
  <w:num w:numId="8">
    <w:abstractNumId w:val="7"/>
  </w:num>
  <w:num w:numId="9">
    <w:abstractNumId w:val="3"/>
  </w:num>
  <w:num w:numId="10">
    <w:abstractNumId w:val="18"/>
  </w:num>
  <w:num w:numId="11">
    <w:abstractNumId w:val="15"/>
  </w:num>
  <w:num w:numId="12">
    <w:abstractNumId w:val="10"/>
  </w:num>
  <w:num w:numId="13">
    <w:abstractNumId w:val="9"/>
  </w:num>
  <w:num w:numId="14">
    <w:abstractNumId w:val="4"/>
  </w:num>
  <w:num w:numId="15">
    <w:abstractNumId w:val="16"/>
  </w:num>
  <w:num w:numId="16">
    <w:abstractNumId w:val="8"/>
  </w:num>
  <w:num w:numId="17">
    <w:abstractNumId w:val="13"/>
  </w:num>
  <w:num w:numId="18">
    <w:abstractNumId w:val="17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cWWyGTOxKXX7uxTMdoTlP5lmf8FO2ZLfiVuPpYD/XiIM9cZco9pnAUcHHSDsTpfX+Xj4dERCS0wgJXJNqxeQHg==" w:salt="oPUfvLWW25DW74eTaCB7mg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DG1MDYwsTQyMTVQ0lEKTi0uzszPAymwqAUAP9IVwSwAAAA="/>
  </w:docVars>
  <w:rsids>
    <w:rsidRoot w:val="00EA7D1E"/>
    <w:rsid w:val="000073AC"/>
    <w:rsid w:val="00021D92"/>
    <w:rsid w:val="000375FD"/>
    <w:rsid w:val="000446C6"/>
    <w:rsid w:val="000450B1"/>
    <w:rsid w:val="00047242"/>
    <w:rsid w:val="00057AB3"/>
    <w:rsid w:val="000641D8"/>
    <w:rsid w:val="00066398"/>
    <w:rsid w:val="00070EF6"/>
    <w:rsid w:val="00081C95"/>
    <w:rsid w:val="00082F34"/>
    <w:rsid w:val="00083824"/>
    <w:rsid w:val="000A382C"/>
    <w:rsid w:val="000B269C"/>
    <w:rsid w:val="000B6F86"/>
    <w:rsid w:val="000C1666"/>
    <w:rsid w:val="000C5FFE"/>
    <w:rsid w:val="000E0AB0"/>
    <w:rsid w:val="000E5747"/>
    <w:rsid w:val="000F190F"/>
    <w:rsid w:val="000F3AD9"/>
    <w:rsid w:val="000F3D5C"/>
    <w:rsid w:val="001023C3"/>
    <w:rsid w:val="00107AEB"/>
    <w:rsid w:val="00113DBF"/>
    <w:rsid w:val="001148A3"/>
    <w:rsid w:val="00120E90"/>
    <w:rsid w:val="00121ED4"/>
    <w:rsid w:val="0012659B"/>
    <w:rsid w:val="00130CE6"/>
    <w:rsid w:val="00130DF9"/>
    <w:rsid w:val="00141B1E"/>
    <w:rsid w:val="00141D12"/>
    <w:rsid w:val="0014651F"/>
    <w:rsid w:val="00165795"/>
    <w:rsid w:val="00167621"/>
    <w:rsid w:val="00183C05"/>
    <w:rsid w:val="00183C85"/>
    <w:rsid w:val="00185C72"/>
    <w:rsid w:val="00192BD2"/>
    <w:rsid w:val="001966B9"/>
    <w:rsid w:val="001B050C"/>
    <w:rsid w:val="001D7B7D"/>
    <w:rsid w:val="001E2FA0"/>
    <w:rsid w:val="00205CD0"/>
    <w:rsid w:val="002070A3"/>
    <w:rsid w:val="002104E9"/>
    <w:rsid w:val="002208A4"/>
    <w:rsid w:val="00232577"/>
    <w:rsid w:val="00233291"/>
    <w:rsid w:val="00236865"/>
    <w:rsid w:val="00250A04"/>
    <w:rsid w:val="00254F44"/>
    <w:rsid w:val="002622C0"/>
    <w:rsid w:val="00271182"/>
    <w:rsid w:val="00282626"/>
    <w:rsid w:val="0028649A"/>
    <w:rsid w:val="00287C50"/>
    <w:rsid w:val="002963F5"/>
    <w:rsid w:val="00296441"/>
    <w:rsid w:val="002A0844"/>
    <w:rsid w:val="002A2C49"/>
    <w:rsid w:val="002B6C03"/>
    <w:rsid w:val="002D1A89"/>
    <w:rsid w:val="002D4650"/>
    <w:rsid w:val="002E4F15"/>
    <w:rsid w:val="002F0E19"/>
    <w:rsid w:val="003019BD"/>
    <w:rsid w:val="003029CB"/>
    <w:rsid w:val="003223F7"/>
    <w:rsid w:val="00324417"/>
    <w:rsid w:val="00330F0F"/>
    <w:rsid w:val="003338FD"/>
    <w:rsid w:val="00334FAF"/>
    <w:rsid w:val="00342AE4"/>
    <w:rsid w:val="00352294"/>
    <w:rsid w:val="00360CFE"/>
    <w:rsid w:val="00375206"/>
    <w:rsid w:val="00380DA1"/>
    <w:rsid w:val="00391CF2"/>
    <w:rsid w:val="0039368B"/>
    <w:rsid w:val="0039426F"/>
    <w:rsid w:val="003A1A1D"/>
    <w:rsid w:val="003A52FE"/>
    <w:rsid w:val="003B7267"/>
    <w:rsid w:val="003B72A5"/>
    <w:rsid w:val="003C2CB4"/>
    <w:rsid w:val="003C46DA"/>
    <w:rsid w:val="003C7DA4"/>
    <w:rsid w:val="003D5074"/>
    <w:rsid w:val="003E2630"/>
    <w:rsid w:val="003F3FED"/>
    <w:rsid w:val="004057A7"/>
    <w:rsid w:val="00430B4B"/>
    <w:rsid w:val="004314DC"/>
    <w:rsid w:val="004325AD"/>
    <w:rsid w:val="00435D96"/>
    <w:rsid w:val="004424E0"/>
    <w:rsid w:val="004437B2"/>
    <w:rsid w:val="004450CD"/>
    <w:rsid w:val="00450D21"/>
    <w:rsid w:val="00470A97"/>
    <w:rsid w:val="004756B2"/>
    <w:rsid w:val="004759C0"/>
    <w:rsid w:val="00494AFA"/>
    <w:rsid w:val="004955C4"/>
    <w:rsid w:val="0049669D"/>
    <w:rsid w:val="004A7F11"/>
    <w:rsid w:val="004B4D35"/>
    <w:rsid w:val="004B4F7E"/>
    <w:rsid w:val="004B5E50"/>
    <w:rsid w:val="004C1A01"/>
    <w:rsid w:val="004C3D0D"/>
    <w:rsid w:val="004D27B8"/>
    <w:rsid w:val="004D583B"/>
    <w:rsid w:val="004D73D7"/>
    <w:rsid w:val="004F2762"/>
    <w:rsid w:val="005003C3"/>
    <w:rsid w:val="005046C5"/>
    <w:rsid w:val="005141A9"/>
    <w:rsid w:val="00522512"/>
    <w:rsid w:val="00531423"/>
    <w:rsid w:val="00532B8C"/>
    <w:rsid w:val="00532BA4"/>
    <w:rsid w:val="00542D26"/>
    <w:rsid w:val="00544526"/>
    <w:rsid w:val="00547358"/>
    <w:rsid w:val="0055192F"/>
    <w:rsid w:val="0058474E"/>
    <w:rsid w:val="00594B4A"/>
    <w:rsid w:val="005952E5"/>
    <w:rsid w:val="005967B5"/>
    <w:rsid w:val="005A2E16"/>
    <w:rsid w:val="005A4C81"/>
    <w:rsid w:val="005A5645"/>
    <w:rsid w:val="005B5031"/>
    <w:rsid w:val="005C5D84"/>
    <w:rsid w:val="005C64ED"/>
    <w:rsid w:val="005D11BF"/>
    <w:rsid w:val="005D2340"/>
    <w:rsid w:val="005D2DE4"/>
    <w:rsid w:val="005D70E2"/>
    <w:rsid w:val="005E3B9F"/>
    <w:rsid w:val="005E7E20"/>
    <w:rsid w:val="005F01FA"/>
    <w:rsid w:val="005F29B2"/>
    <w:rsid w:val="005F4864"/>
    <w:rsid w:val="00601069"/>
    <w:rsid w:val="0060638C"/>
    <w:rsid w:val="0061787F"/>
    <w:rsid w:val="0063042A"/>
    <w:rsid w:val="00634B29"/>
    <w:rsid w:val="00654B5E"/>
    <w:rsid w:val="00656646"/>
    <w:rsid w:val="00657803"/>
    <w:rsid w:val="006653CB"/>
    <w:rsid w:val="00670DF1"/>
    <w:rsid w:val="0067514C"/>
    <w:rsid w:val="006864D4"/>
    <w:rsid w:val="006874E2"/>
    <w:rsid w:val="006A4F39"/>
    <w:rsid w:val="006C1CE5"/>
    <w:rsid w:val="006C4D7A"/>
    <w:rsid w:val="006F4BCB"/>
    <w:rsid w:val="006F762C"/>
    <w:rsid w:val="007024F4"/>
    <w:rsid w:val="00704905"/>
    <w:rsid w:val="00705517"/>
    <w:rsid w:val="00711CCB"/>
    <w:rsid w:val="007123ED"/>
    <w:rsid w:val="007227AB"/>
    <w:rsid w:val="0074057E"/>
    <w:rsid w:val="00740A41"/>
    <w:rsid w:val="007422A1"/>
    <w:rsid w:val="00745F53"/>
    <w:rsid w:val="007476B0"/>
    <w:rsid w:val="007613B6"/>
    <w:rsid w:val="00774228"/>
    <w:rsid w:val="00783B7B"/>
    <w:rsid w:val="0078505A"/>
    <w:rsid w:val="007865DD"/>
    <w:rsid w:val="007A09EF"/>
    <w:rsid w:val="007A3CE9"/>
    <w:rsid w:val="007B1EF4"/>
    <w:rsid w:val="007B3F32"/>
    <w:rsid w:val="007D27A0"/>
    <w:rsid w:val="007D36B2"/>
    <w:rsid w:val="007D5F1A"/>
    <w:rsid w:val="007D5F2D"/>
    <w:rsid w:val="007E3D6A"/>
    <w:rsid w:val="007F7020"/>
    <w:rsid w:val="0080431B"/>
    <w:rsid w:val="0081073E"/>
    <w:rsid w:val="0081257C"/>
    <w:rsid w:val="00845D22"/>
    <w:rsid w:val="00847623"/>
    <w:rsid w:val="00851548"/>
    <w:rsid w:val="008679CA"/>
    <w:rsid w:val="00883AA1"/>
    <w:rsid w:val="00883BE9"/>
    <w:rsid w:val="008844A5"/>
    <w:rsid w:val="00891D58"/>
    <w:rsid w:val="00894EEE"/>
    <w:rsid w:val="008A0587"/>
    <w:rsid w:val="008A4404"/>
    <w:rsid w:val="008B276F"/>
    <w:rsid w:val="008C0423"/>
    <w:rsid w:val="008C47A7"/>
    <w:rsid w:val="008C4B35"/>
    <w:rsid w:val="008E57D6"/>
    <w:rsid w:val="008E5F3D"/>
    <w:rsid w:val="008F2E4F"/>
    <w:rsid w:val="00902B15"/>
    <w:rsid w:val="00910C74"/>
    <w:rsid w:val="00917F0C"/>
    <w:rsid w:val="00920367"/>
    <w:rsid w:val="00930B4B"/>
    <w:rsid w:val="00934437"/>
    <w:rsid w:val="009366B8"/>
    <w:rsid w:val="00945AF1"/>
    <w:rsid w:val="00947B6B"/>
    <w:rsid w:val="0095526E"/>
    <w:rsid w:val="00974199"/>
    <w:rsid w:val="009C1A5B"/>
    <w:rsid w:val="009C6A3F"/>
    <w:rsid w:val="009D093C"/>
    <w:rsid w:val="009F18B3"/>
    <w:rsid w:val="00A03006"/>
    <w:rsid w:val="00A03846"/>
    <w:rsid w:val="00A122EA"/>
    <w:rsid w:val="00A2477E"/>
    <w:rsid w:val="00A25ED9"/>
    <w:rsid w:val="00A26D3F"/>
    <w:rsid w:val="00A32425"/>
    <w:rsid w:val="00A33B71"/>
    <w:rsid w:val="00A400C4"/>
    <w:rsid w:val="00A412B8"/>
    <w:rsid w:val="00A47046"/>
    <w:rsid w:val="00A47BE0"/>
    <w:rsid w:val="00A47DC9"/>
    <w:rsid w:val="00A501C3"/>
    <w:rsid w:val="00A50740"/>
    <w:rsid w:val="00A5196B"/>
    <w:rsid w:val="00A5620A"/>
    <w:rsid w:val="00A5710C"/>
    <w:rsid w:val="00A615A4"/>
    <w:rsid w:val="00A71568"/>
    <w:rsid w:val="00A74DF2"/>
    <w:rsid w:val="00A858C3"/>
    <w:rsid w:val="00A91BD1"/>
    <w:rsid w:val="00AA696A"/>
    <w:rsid w:val="00AB1C38"/>
    <w:rsid w:val="00AB4E68"/>
    <w:rsid w:val="00AB7332"/>
    <w:rsid w:val="00AE03C1"/>
    <w:rsid w:val="00AE1716"/>
    <w:rsid w:val="00AE6110"/>
    <w:rsid w:val="00B07CCA"/>
    <w:rsid w:val="00B12D10"/>
    <w:rsid w:val="00B15768"/>
    <w:rsid w:val="00B2368C"/>
    <w:rsid w:val="00B239F3"/>
    <w:rsid w:val="00B23DB1"/>
    <w:rsid w:val="00B36F79"/>
    <w:rsid w:val="00B44023"/>
    <w:rsid w:val="00B459AA"/>
    <w:rsid w:val="00B576FE"/>
    <w:rsid w:val="00B6134F"/>
    <w:rsid w:val="00B63410"/>
    <w:rsid w:val="00B667F6"/>
    <w:rsid w:val="00B75901"/>
    <w:rsid w:val="00B942CF"/>
    <w:rsid w:val="00B96800"/>
    <w:rsid w:val="00BA25E5"/>
    <w:rsid w:val="00BC050B"/>
    <w:rsid w:val="00BC0C96"/>
    <w:rsid w:val="00BC42A9"/>
    <w:rsid w:val="00BC5D24"/>
    <w:rsid w:val="00BD38F4"/>
    <w:rsid w:val="00BD468A"/>
    <w:rsid w:val="00C019DF"/>
    <w:rsid w:val="00C02A91"/>
    <w:rsid w:val="00C06E00"/>
    <w:rsid w:val="00C241A4"/>
    <w:rsid w:val="00C379A2"/>
    <w:rsid w:val="00C556DD"/>
    <w:rsid w:val="00C62553"/>
    <w:rsid w:val="00C63E2A"/>
    <w:rsid w:val="00C67450"/>
    <w:rsid w:val="00C81670"/>
    <w:rsid w:val="00C84578"/>
    <w:rsid w:val="00C93831"/>
    <w:rsid w:val="00C9645A"/>
    <w:rsid w:val="00CB4F46"/>
    <w:rsid w:val="00CC2B96"/>
    <w:rsid w:val="00CC3486"/>
    <w:rsid w:val="00CD0B1E"/>
    <w:rsid w:val="00CD7544"/>
    <w:rsid w:val="00CE3292"/>
    <w:rsid w:val="00CE4BD8"/>
    <w:rsid w:val="00CF28E5"/>
    <w:rsid w:val="00D013B1"/>
    <w:rsid w:val="00D17A86"/>
    <w:rsid w:val="00D24D4A"/>
    <w:rsid w:val="00D358D3"/>
    <w:rsid w:val="00D35B41"/>
    <w:rsid w:val="00D42EF5"/>
    <w:rsid w:val="00D5474D"/>
    <w:rsid w:val="00D607C6"/>
    <w:rsid w:val="00D640D4"/>
    <w:rsid w:val="00D737FC"/>
    <w:rsid w:val="00DA3176"/>
    <w:rsid w:val="00DA319C"/>
    <w:rsid w:val="00DA596D"/>
    <w:rsid w:val="00DB070A"/>
    <w:rsid w:val="00DB439C"/>
    <w:rsid w:val="00DC4E1B"/>
    <w:rsid w:val="00DD46F5"/>
    <w:rsid w:val="00DE31C8"/>
    <w:rsid w:val="00DE4496"/>
    <w:rsid w:val="00DF1062"/>
    <w:rsid w:val="00DF6C11"/>
    <w:rsid w:val="00E21623"/>
    <w:rsid w:val="00E27FAF"/>
    <w:rsid w:val="00E308B4"/>
    <w:rsid w:val="00E30E4C"/>
    <w:rsid w:val="00E377E6"/>
    <w:rsid w:val="00E52087"/>
    <w:rsid w:val="00E57CD5"/>
    <w:rsid w:val="00E62427"/>
    <w:rsid w:val="00E76CBE"/>
    <w:rsid w:val="00E77449"/>
    <w:rsid w:val="00E8031B"/>
    <w:rsid w:val="00E81BC7"/>
    <w:rsid w:val="00E81C6F"/>
    <w:rsid w:val="00E86812"/>
    <w:rsid w:val="00E86B0B"/>
    <w:rsid w:val="00E9473A"/>
    <w:rsid w:val="00EA6F50"/>
    <w:rsid w:val="00EA7D1E"/>
    <w:rsid w:val="00ED6CEE"/>
    <w:rsid w:val="00EE74A2"/>
    <w:rsid w:val="00EE7EA6"/>
    <w:rsid w:val="00EF0FD6"/>
    <w:rsid w:val="00EF51B2"/>
    <w:rsid w:val="00F040E5"/>
    <w:rsid w:val="00F07273"/>
    <w:rsid w:val="00F2003A"/>
    <w:rsid w:val="00F20AC5"/>
    <w:rsid w:val="00F217B8"/>
    <w:rsid w:val="00F22ED2"/>
    <w:rsid w:val="00F2383B"/>
    <w:rsid w:val="00F26841"/>
    <w:rsid w:val="00F30814"/>
    <w:rsid w:val="00F37A62"/>
    <w:rsid w:val="00F40C70"/>
    <w:rsid w:val="00F51364"/>
    <w:rsid w:val="00F568BE"/>
    <w:rsid w:val="00F70EA9"/>
    <w:rsid w:val="00F733F6"/>
    <w:rsid w:val="00F75A7F"/>
    <w:rsid w:val="00F7740E"/>
    <w:rsid w:val="00F85DE3"/>
    <w:rsid w:val="00F864DF"/>
    <w:rsid w:val="00F878EF"/>
    <w:rsid w:val="00F92142"/>
    <w:rsid w:val="00FB6857"/>
    <w:rsid w:val="00FC4839"/>
    <w:rsid w:val="00FE2497"/>
    <w:rsid w:val="00FE2B66"/>
    <w:rsid w:val="00FF1199"/>
    <w:rsid w:val="00FF7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8005B2"/>
  <w15:docId w15:val="{7A7FD2C1-9B65-44DD-9687-04ED3FF25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7D1E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A7D1E"/>
    <w:rPr>
      <w:color w:val="0000EE"/>
      <w:u w:val="single"/>
    </w:rPr>
  </w:style>
  <w:style w:type="table" w:styleId="TableGrid">
    <w:name w:val="Table Grid"/>
    <w:basedOn w:val="TableNormal"/>
    <w:uiPriority w:val="59"/>
    <w:rsid w:val="001023C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uiPriority w:val="99"/>
    <w:semiHidden/>
    <w:unhideWhenUsed/>
    <w:rsid w:val="008679CA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934437"/>
    <w:pPr>
      <w:spacing w:after="0" w:line="240" w:lineRule="auto"/>
      <w:ind w:left="720"/>
      <w:contextualSpacing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4E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C4E1B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3D50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50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507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507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5074"/>
    <w:rPr>
      <w:b/>
      <w:bCs/>
    </w:rPr>
  </w:style>
  <w:style w:type="paragraph" w:styleId="Revision">
    <w:name w:val="Revision"/>
    <w:hidden/>
    <w:uiPriority w:val="99"/>
    <w:semiHidden/>
    <w:rsid w:val="0039426F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07AE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07AE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07AE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07AEB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BD38F4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1787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9669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1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6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36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39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4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13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59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02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55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339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8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348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16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6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www.safety.duke.edu/chemical-hygiene/particularly-hazardous-substances" TargetMode="External"/><Relationship Id="rId26" Type="http://schemas.openxmlformats.org/officeDocument/2006/relationships/image" Target="media/image11.png"/><Relationship Id="rId39" Type="http://schemas.openxmlformats.org/officeDocument/2006/relationships/hyperlink" Target="https://www.safety.duke.edu/sites/default/files/GuidelinesFlammableLiquids.pdf" TargetMode="External"/><Relationship Id="rId21" Type="http://schemas.openxmlformats.org/officeDocument/2006/relationships/image" Target="media/image6.jpeg"/><Relationship Id="rId34" Type="http://schemas.openxmlformats.org/officeDocument/2006/relationships/image" Target="media/image14.png"/><Relationship Id="rId42" Type="http://schemas.openxmlformats.org/officeDocument/2006/relationships/hyperlink" Target="https://www.safety.duke.edu/sites/default/files/SOP_Template.docx" TargetMode="External"/><Relationship Id="rId47" Type="http://schemas.openxmlformats.org/officeDocument/2006/relationships/hyperlink" Target="https://www.safety.duke.edu/sites/default/files/GuidelinesFlammableLiquids.pdf" TargetMode="External"/><Relationship Id="rId50" Type="http://schemas.openxmlformats.org/officeDocument/2006/relationships/hyperlink" Target="https://www.safety.duke.edu/sites/default/files/GuidelinesFlammableLiquids.pdf" TargetMode="External"/><Relationship Id="rId55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safety.duke.edu/chemical-hygiene/chemical-sops" TargetMode="External"/><Relationship Id="rId25" Type="http://schemas.openxmlformats.org/officeDocument/2006/relationships/image" Target="media/image10.jpeg"/><Relationship Id="rId33" Type="http://schemas.openxmlformats.org/officeDocument/2006/relationships/image" Target="media/image12.png"/><Relationship Id="rId38" Type="http://schemas.openxmlformats.org/officeDocument/2006/relationships/hyperlink" Target="https://www.safety.duke.edu/sites/default/files/GHS_Action_Matrix.pdf" TargetMode="External"/><Relationship Id="rId46" Type="http://schemas.openxmlformats.org/officeDocument/2006/relationships/hyperlink" Target="https://www.safety.duke.edu/sites/default/files/GuidelinesOxidizers.pdf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hyperlink" Target="https://www.safety.duke.edu/chemical-hygiene/particularly-hazardous-substances" TargetMode="External"/><Relationship Id="rId29" Type="http://schemas.openxmlformats.org/officeDocument/2006/relationships/hyperlink" Target="https://www.safety.duke.edu/emergency" TargetMode="External"/><Relationship Id="rId41" Type="http://schemas.openxmlformats.org/officeDocument/2006/relationships/hyperlink" Target="https://www.safety.duke.edu/sites/default/files/GuidelinesOxidizers.pdf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9.jpeg"/><Relationship Id="rId32" Type="http://schemas.openxmlformats.org/officeDocument/2006/relationships/hyperlink" Target="mailto:labsafety@duke.edu" TargetMode="External"/><Relationship Id="rId37" Type="http://schemas.openxmlformats.org/officeDocument/2006/relationships/hyperlink" Target="https://www.safety.duke.edu/sites/default/files/GHS_Lookup.xlsm" TargetMode="External"/><Relationship Id="rId40" Type="http://schemas.openxmlformats.org/officeDocument/2006/relationships/hyperlink" Target="https://www.safety.duke.edu/sites/default/files/GuidelinesCorrosives.pdf" TargetMode="External"/><Relationship Id="rId45" Type="http://schemas.openxmlformats.org/officeDocument/2006/relationships/hyperlink" Target="https://www.safety.duke.edu/sites/default/files/GuidelinesCorrosives.pdf" TargetMode="External"/><Relationship Id="rId53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safety.duke.edu/chemical-hygiene/particularly-hazardous-substances" TargetMode="External"/><Relationship Id="rId23" Type="http://schemas.openxmlformats.org/officeDocument/2006/relationships/image" Target="media/image8.jpeg"/><Relationship Id="rId28" Type="http://schemas.openxmlformats.org/officeDocument/2006/relationships/hyperlink" Target="https://www.safety.duke.edu/chemical-hygiene/chemical-sops" TargetMode="External"/><Relationship Id="rId36" Type="http://schemas.openxmlformats.org/officeDocument/2006/relationships/image" Target="media/image16.png"/><Relationship Id="rId49" Type="http://schemas.openxmlformats.org/officeDocument/2006/relationships/hyperlink" Target="https://www.safety.duke.edu/sites/default/files/GuidelinesOxidizers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hyperlink" Target="https://www.safety.duke.edu/sites/default/files/Drain-Disposal-Practice.pdf" TargetMode="External"/><Relationship Id="rId44" Type="http://schemas.openxmlformats.org/officeDocument/2006/relationships/hyperlink" Target="https://www.safety.duke.edu/sites/default/files/GuidelinesFlammableLiquids.pdf" TargetMode="External"/><Relationship Id="rId52" Type="http://schemas.openxmlformats.org/officeDocument/2006/relationships/hyperlink" Target="https://www.safety.duke.edu/sites/default/files/GuidelinesOxidizer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Relationship Id="rId22" Type="http://schemas.openxmlformats.org/officeDocument/2006/relationships/image" Target="media/image7.png"/><Relationship Id="rId27" Type="http://schemas.openxmlformats.org/officeDocument/2006/relationships/hyperlink" Target="https://www.safety.duke.edu/chemical-hygiene/chemical-sops" TargetMode="External"/><Relationship Id="rId30" Type="http://schemas.openxmlformats.org/officeDocument/2006/relationships/hyperlink" Target="https://www.safety.duke.edu/sites/default/files/Lab-Waste-Management-Practice.pdf" TargetMode="External"/><Relationship Id="rId35" Type="http://schemas.openxmlformats.org/officeDocument/2006/relationships/image" Target="media/image15.png"/><Relationship Id="rId43" Type="http://schemas.openxmlformats.org/officeDocument/2006/relationships/hyperlink" Target="https://www.safety.duke.edu/sites/default/files/SOP_Template.docx" TargetMode="External"/><Relationship Id="rId48" Type="http://schemas.openxmlformats.org/officeDocument/2006/relationships/hyperlink" Target="https://www.safety.duke.edu/sites/default/files/GuidelinesCorrosives.pdf" TargetMode="External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www.safety.duke.edu/sites/default/files/GuidelinesCorrosives.pdf" TargetMode="External"/><Relationship Id="rId3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0A3222DE5A5443D9DA5E0231061B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61655-EED8-4415-9E44-FBD564459D25}"/>
      </w:docPartPr>
      <w:docPartBody>
        <w:p w:rsidR="00EC2306" w:rsidRDefault="001B3FF0" w:rsidP="001B3FF0">
          <w:pPr>
            <w:pStyle w:val="60A3222DE5A5443D9DA5E0231061B5AD1"/>
          </w:pPr>
          <w:r>
            <w:rPr>
              <w:rStyle w:val="PlaceholderText"/>
            </w:rPr>
            <w:t>Click or tap here to enter PI Name</w:t>
          </w:r>
        </w:p>
      </w:docPartBody>
    </w:docPart>
    <w:docPart>
      <w:docPartPr>
        <w:name w:val="B46E788832814F29B3D9BA3D1E729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F13F45-B410-46B4-8911-BFCC3298C895}"/>
      </w:docPartPr>
      <w:docPartBody>
        <w:p w:rsidR="00EC2306" w:rsidRDefault="001B3FF0" w:rsidP="001B3FF0">
          <w:pPr>
            <w:pStyle w:val="B46E788832814F29B3D9BA3D1E7298E41"/>
          </w:pPr>
          <w:r w:rsidRPr="001F2D6F">
            <w:rPr>
              <w:rStyle w:val="PlaceholderText"/>
            </w:rPr>
            <w:t>Enter building(s) and room(s) where lab is located</w:t>
          </w:r>
        </w:p>
      </w:docPartBody>
    </w:docPart>
    <w:docPart>
      <w:docPartPr>
        <w:name w:val="08A4CFDEAB044C9683908CF0E4691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B9382-2EAB-4F1C-AF78-074BDBA7366B}"/>
      </w:docPartPr>
      <w:docPartBody>
        <w:p w:rsidR="006732B3" w:rsidRDefault="001B3FF0" w:rsidP="001B3FF0">
          <w:pPr>
            <w:pStyle w:val="08A4CFDEAB044C9683908CF0E469124A1"/>
          </w:pPr>
          <w:r>
            <w:rPr>
              <w:rStyle w:val="PlaceholderText"/>
            </w:rPr>
            <w:t>Enter rooms, fume hoods, BSCs, or other areas designated for use</w:t>
          </w:r>
        </w:p>
      </w:docPartBody>
    </w:docPart>
    <w:docPart>
      <w:docPartPr>
        <w:name w:val="8F597C777C0F43AA90BEA4634F60A2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7654F-8FC7-4B8C-B3CC-50099EBEE3E8}"/>
      </w:docPartPr>
      <w:docPartBody>
        <w:p w:rsidR="006732B3" w:rsidRDefault="001B3FF0" w:rsidP="001B3FF0">
          <w:pPr>
            <w:pStyle w:val="8F597C777C0F43AA90BEA4634F60A23C1"/>
          </w:pPr>
          <w:r>
            <w:rPr>
              <w:rStyle w:val="PlaceholderText"/>
            </w:rPr>
            <w:t>Enter rooms, fume hoods, BSCs, or other areas designated for use</w:t>
          </w:r>
        </w:p>
      </w:docPartBody>
    </w:docPart>
    <w:docPart>
      <w:docPartPr>
        <w:name w:val="3F8FBEE52A9F4C10AC3A3827CD341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D91A9-B69D-448E-B498-A19E1DCEC785}"/>
      </w:docPartPr>
      <w:docPartBody>
        <w:p w:rsidR="006732B3" w:rsidRDefault="001B3FF0" w:rsidP="001B3FF0">
          <w:pPr>
            <w:pStyle w:val="3F8FBEE52A9F4C10AC3A3827CD3415CD1"/>
          </w:pPr>
          <w:r>
            <w:rPr>
              <w:rStyle w:val="PlaceholderText"/>
            </w:rPr>
            <w:t>Enter rooms, fume hoods, BSCs, or other areas designated for use</w:t>
          </w:r>
        </w:p>
      </w:docPartBody>
    </w:docPart>
    <w:docPart>
      <w:docPartPr>
        <w:name w:val="34F75CF0556944738CA45DC3B33F0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F2E47-AB6A-4EE5-9B6C-30A73383F953}"/>
      </w:docPartPr>
      <w:docPartBody>
        <w:p w:rsidR="006732B3" w:rsidRDefault="001B3FF0" w:rsidP="001B3FF0">
          <w:pPr>
            <w:pStyle w:val="34F75CF0556944738CA45DC3B33F0DFF1"/>
          </w:pPr>
          <w:r>
            <w:rPr>
              <w:rStyle w:val="PlaceholderText"/>
            </w:rPr>
            <w:t>Enter maximum quantity to be used at a time</w:t>
          </w:r>
        </w:p>
      </w:docPartBody>
    </w:docPart>
    <w:docPart>
      <w:docPartPr>
        <w:name w:val="680922E3B0B54BC98D61366AC5C79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65D3D-C16C-4DB5-ABFD-800D2559B776}"/>
      </w:docPartPr>
      <w:docPartBody>
        <w:p w:rsidR="006732B3" w:rsidRDefault="001B3FF0" w:rsidP="001B3FF0">
          <w:pPr>
            <w:pStyle w:val="680922E3B0B54BC98D61366AC5C79A991"/>
          </w:pPr>
          <w:r>
            <w:rPr>
              <w:rStyle w:val="PlaceholderText"/>
            </w:rPr>
            <w:t>Enter maximum quantity to be used at a time</w:t>
          </w:r>
        </w:p>
      </w:docPartBody>
    </w:docPart>
    <w:docPart>
      <w:docPartPr>
        <w:name w:val="8C768A5B96FC49B891D3E7E8C9D01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2094E-903A-4DD9-B71A-46E68218135C}"/>
      </w:docPartPr>
      <w:docPartBody>
        <w:p w:rsidR="006732B3" w:rsidRDefault="001B3FF0" w:rsidP="001B3FF0">
          <w:pPr>
            <w:pStyle w:val="8C768A5B96FC49B891D3E7E8C9D01B661"/>
          </w:pPr>
          <w:r>
            <w:rPr>
              <w:rStyle w:val="PlaceholderText"/>
            </w:rPr>
            <w:t>Enter maximum quantity to be used at a time</w:t>
          </w:r>
        </w:p>
      </w:docPartBody>
    </w:docPart>
    <w:docPart>
      <w:docPartPr>
        <w:name w:val="783BAE689EE44F5EBF6E2C53E91A5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0A0D3-7048-4824-BC05-E0C7C07BC7E3}"/>
      </w:docPartPr>
      <w:docPartBody>
        <w:p w:rsidR="006732B3" w:rsidRDefault="001B3FF0" w:rsidP="001B3FF0">
          <w:pPr>
            <w:pStyle w:val="783BAE689EE44F5EBF6E2C53E91A508A1"/>
          </w:pPr>
          <w:r>
            <w:rPr>
              <w:rStyle w:val="PlaceholderText"/>
            </w:rPr>
            <w:t>Enter typical concentration used</w:t>
          </w:r>
        </w:p>
      </w:docPartBody>
    </w:docPart>
    <w:docPart>
      <w:docPartPr>
        <w:name w:val="E184B9326C394A429D49A27281A74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1734E-B348-4ED7-93AC-CF7CAC8B43B4}"/>
      </w:docPartPr>
      <w:docPartBody>
        <w:p w:rsidR="006732B3" w:rsidRDefault="001B3FF0" w:rsidP="001B3FF0">
          <w:pPr>
            <w:pStyle w:val="E184B9326C394A429D49A27281A742951"/>
          </w:pPr>
          <w:r>
            <w:rPr>
              <w:rStyle w:val="PlaceholderText"/>
            </w:rPr>
            <w:t>Enter typical concentration used</w:t>
          </w:r>
        </w:p>
      </w:docPartBody>
    </w:docPart>
    <w:docPart>
      <w:docPartPr>
        <w:name w:val="2EEE4280E0BC497C80B020296F101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6455D-807C-460E-9126-DFF753638839}"/>
      </w:docPartPr>
      <w:docPartBody>
        <w:p w:rsidR="006732B3" w:rsidRDefault="001B3FF0" w:rsidP="001B3FF0">
          <w:pPr>
            <w:pStyle w:val="2EEE4280E0BC497C80B020296F101EE61"/>
          </w:pPr>
          <w:r>
            <w:rPr>
              <w:rStyle w:val="PlaceholderText"/>
            </w:rPr>
            <w:t>Enter typical concentration used</w:t>
          </w:r>
        </w:p>
      </w:docPartBody>
    </w:docPart>
    <w:docPart>
      <w:docPartPr>
        <w:name w:val="A3E94FDCB0004F9CAABBC2DFDAB8D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AA479-D1DC-4989-84A1-75C3F655A1D3}"/>
      </w:docPartPr>
      <w:docPartBody>
        <w:p w:rsidR="00983CCC" w:rsidRDefault="001B3FF0" w:rsidP="001B3FF0">
          <w:pPr>
            <w:pStyle w:val="A3E94FDCB0004F9CAABBC2DFDAB8D1621"/>
          </w:pPr>
          <w:r>
            <w:rPr>
              <w:rStyle w:val="PlaceholderText"/>
            </w:rPr>
            <w:t>Enter Chemical Name</w:t>
          </w:r>
        </w:p>
      </w:docPartBody>
    </w:docPart>
    <w:docPart>
      <w:docPartPr>
        <w:name w:val="ECA7D47782604D5A9F7002D35BA66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E66AA-DF65-485D-9ED8-69B14FCDAFAC}"/>
      </w:docPartPr>
      <w:docPartBody>
        <w:p w:rsidR="00983CCC" w:rsidRDefault="001B3FF0" w:rsidP="001B3FF0">
          <w:pPr>
            <w:pStyle w:val="ECA7D47782604D5A9F7002D35BA669221"/>
          </w:pPr>
          <w:r>
            <w:rPr>
              <w:rStyle w:val="PlaceholderText"/>
            </w:rPr>
            <w:t>Enter Chemical Name</w:t>
          </w:r>
        </w:p>
      </w:docPartBody>
    </w:docPart>
    <w:docPart>
      <w:docPartPr>
        <w:name w:val="D851232F1F8849DF89DEDCCB7D57F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15E45-30E2-40E5-8197-DA8D95E620F5}"/>
      </w:docPartPr>
      <w:docPartBody>
        <w:p w:rsidR="00983CCC" w:rsidRDefault="001B3FF0" w:rsidP="001B3FF0">
          <w:pPr>
            <w:pStyle w:val="D851232F1F8849DF89DEDCCB7D57F0561"/>
          </w:pPr>
          <w:r>
            <w:rPr>
              <w:rStyle w:val="PlaceholderText"/>
            </w:rPr>
            <w:t>Enter Chemical Name</w:t>
          </w:r>
        </w:p>
      </w:docPartBody>
    </w:docPart>
    <w:docPart>
      <w:docPartPr>
        <w:name w:val="FF27B1E671844BD7812B6CA500292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AFD47-3CAA-445D-93EE-73EEC32B8CAB}"/>
      </w:docPartPr>
      <w:docPartBody>
        <w:p w:rsidR="00AA3D3F" w:rsidRDefault="001B3FF0" w:rsidP="001B3FF0">
          <w:pPr>
            <w:pStyle w:val="FF27B1E671844BD7812B6CA500292C6C1"/>
          </w:pPr>
          <w:r w:rsidRPr="00481DB8">
            <w:rPr>
              <w:rStyle w:val="PlaceholderText"/>
            </w:rPr>
            <w:t>Enter ma</w:t>
          </w:r>
          <w:r>
            <w:rPr>
              <w:rStyle w:val="PlaceholderText"/>
            </w:rPr>
            <w:t>ximum container size purchased</w:t>
          </w:r>
        </w:p>
      </w:docPartBody>
    </w:docPart>
    <w:docPart>
      <w:docPartPr>
        <w:name w:val="0D2E168FE7044A1B8A3B9BA0279B8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89B5A-2B95-4106-AF38-6D6B246AFD47}"/>
      </w:docPartPr>
      <w:docPartBody>
        <w:p w:rsidR="00AA3D3F" w:rsidRDefault="001B3FF0" w:rsidP="001B3FF0">
          <w:pPr>
            <w:pStyle w:val="0D2E168FE7044A1B8A3B9BA0279B8B0A1"/>
          </w:pPr>
          <w:r w:rsidRPr="00481DB8">
            <w:rPr>
              <w:rStyle w:val="PlaceholderText"/>
            </w:rPr>
            <w:t>Enter ma</w:t>
          </w:r>
          <w:r>
            <w:rPr>
              <w:rStyle w:val="PlaceholderText"/>
            </w:rPr>
            <w:t>ximum container size purchased</w:t>
          </w:r>
        </w:p>
      </w:docPartBody>
    </w:docPart>
    <w:docPart>
      <w:docPartPr>
        <w:name w:val="F41717D3B3C049EFB5AE2E69323C2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96022-5793-42AD-9FD6-972C13DF0447}"/>
      </w:docPartPr>
      <w:docPartBody>
        <w:p w:rsidR="00AA3D3F" w:rsidRDefault="001B3FF0" w:rsidP="001B3FF0">
          <w:pPr>
            <w:pStyle w:val="F41717D3B3C049EFB5AE2E69323C29A91"/>
          </w:pPr>
          <w:r w:rsidRPr="00481DB8">
            <w:rPr>
              <w:rStyle w:val="PlaceholderText"/>
            </w:rPr>
            <w:t>Enter ma</w:t>
          </w:r>
          <w:r>
            <w:rPr>
              <w:rStyle w:val="PlaceholderText"/>
            </w:rPr>
            <w:t>ximum container size purchased</w:t>
          </w:r>
        </w:p>
      </w:docPartBody>
    </w:docPart>
    <w:docPart>
      <w:docPartPr>
        <w:name w:val="F08510324BB743D0BFFC9AD6448BB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EEDF6-F88C-464E-AB91-A66960419935}"/>
      </w:docPartPr>
      <w:docPartBody>
        <w:p w:rsidR="00AA3D3F" w:rsidRDefault="001B3FF0" w:rsidP="001B3FF0">
          <w:pPr>
            <w:pStyle w:val="F08510324BB743D0BFFC9AD6448BBE601"/>
          </w:pPr>
          <w:r>
            <w:rPr>
              <w:rStyle w:val="PlaceholderText"/>
            </w:rPr>
            <w:t>Enter the container material</w:t>
          </w:r>
        </w:p>
      </w:docPartBody>
    </w:docPart>
    <w:docPart>
      <w:docPartPr>
        <w:name w:val="74D2E9D1786D4742A322A69DF1575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0A674-1B3C-4765-B13D-FBB66DCA42CE}"/>
      </w:docPartPr>
      <w:docPartBody>
        <w:p w:rsidR="00AA3D3F" w:rsidRDefault="001B3FF0" w:rsidP="001B3FF0">
          <w:pPr>
            <w:pStyle w:val="74D2E9D1786D4742A322A69DF15756331"/>
          </w:pPr>
          <w:r>
            <w:rPr>
              <w:rStyle w:val="PlaceholderText"/>
            </w:rPr>
            <w:t>Enter the container material</w:t>
          </w:r>
        </w:p>
      </w:docPartBody>
    </w:docPart>
    <w:docPart>
      <w:docPartPr>
        <w:name w:val="52211691E47A47E38C27F7146BF33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6B0A1C-63CB-4A12-8752-2D142911A560}"/>
      </w:docPartPr>
      <w:docPartBody>
        <w:p w:rsidR="00AA3D3F" w:rsidRDefault="001B3FF0" w:rsidP="001B3FF0">
          <w:pPr>
            <w:pStyle w:val="52211691E47A47E38C27F7146BF33C411"/>
          </w:pPr>
          <w:r>
            <w:rPr>
              <w:rStyle w:val="PlaceholderText"/>
            </w:rPr>
            <w:t>Enter the container material</w:t>
          </w:r>
        </w:p>
      </w:docPartBody>
    </w:docPart>
    <w:docPart>
      <w:docPartPr>
        <w:name w:val="B767DE8157E74733A0139D5FC4715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CDCB3-F576-4444-ADD9-EA4933922059}"/>
      </w:docPartPr>
      <w:docPartBody>
        <w:p w:rsidR="00AA3D3F" w:rsidRDefault="001B3FF0" w:rsidP="001B3FF0">
          <w:pPr>
            <w:pStyle w:val="B767DE8157E74733A0139D5FC47150CA1"/>
          </w:pPr>
          <w:r>
            <w:rPr>
              <w:rStyle w:val="PlaceholderText"/>
            </w:rPr>
            <w:t>Enter supplier name/product number or purity/grade to purchase</w:t>
          </w:r>
        </w:p>
      </w:docPartBody>
    </w:docPart>
    <w:docPart>
      <w:docPartPr>
        <w:name w:val="D2B57CD8D30945D1824E805DDE982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C4553-C8C9-4367-AD70-421167E77A16}"/>
      </w:docPartPr>
      <w:docPartBody>
        <w:p w:rsidR="00AA3D3F" w:rsidRDefault="001B3FF0" w:rsidP="001B3FF0">
          <w:pPr>
            <w:pStyle w:val="D2B57CD8D30945D1824E805DDE9823FD1"/>
          </w:pPr>
          <w:r>
            <w:rPr>
              <w:rStyle w:val="PlaceholderText"/>
            </w:rPr>
            <w:t>Enter supplier name/product number or purity/grade to purchase</w:t>
          </w:r>
        </w:p>
      </w:docPartBody>
    </w:docPart>
    <w:docPart>
      <w:docPartPr>
        <w:name w:val="9E2C1EE194CC4CE5893417E36063B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7D349-3045-4247-A052-6020A9DBCA4A}"/>
      </w:docPartPr>
      <w:docPartBody>
        <w:p w:rsidR="00AA3D3F" w:rsidRDefault="001B3FF0" w:rsidP="001B3FF0">
          <w:pPr>
            <w:pStyle w:val="9E2C1EE194CC4CE5893417E36063BB651"/>
          </w:pPr>
          <w:r>
            <w:rPr>
              <w:rStyle w:val="PlaceholderText"/>
            </w:rPr>
            <w:t>Enter supplier name/product number or purity/grade to purchase</w:t>
          </w:r>
        </w:p>
      </w:docPartBody>
    </w:docPart>
    <w:docPart>
      <w:docPartPr>
        <w:name w:val="021304800CEC488B9978C40390DD1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BB4C5-C0E1-42AC-A826-E06269E61422}"/>
      </w:docPartPr>
      <w:docPartBody>
        <w:p w:rsidR="00AA3D3F" w:rsidRDefault="001B3FF0" w:rsidP="001B3FF0">
          <w:pPr>
            <w:pStyle w:val="021304800CEC488B9978C40390DD1C8E1"/>
          </w:pPr>
          <w:r>
            <w:rPr>
              <w:rStyle w:val="PlaceholderText"/>
            </w:rPr>
            <w:t>Enter CAS Number</w:t>
          </w:r>
        </w:p>
      </w:docPartBody>
    </w:docPart>
    <w:docPart>
      <w:docPartPr>
        <w:name w:val="A07C532D0F084854A97D5C731E1DFE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2410C-9A33-4635-BCE9-2429D724C4D7}"/>
      </w:docPartPr>
      <w:docPartBody>
        <w:p w:rsidR="00AA3D3F" w:rsidRDefault="001B3FF0" w:rsidP="001B3FF0">
          <w:pPr>
            <w:pStyle w:val="A07C532D0F084854A97D5C731E1DFE761"/>
          </w:pPr>
          <w:r w:rsidRPr="006017AA">
            <w:rPr>
              <w:rStyle w:val="PlaceholderText"/>
            </w:rPr>
            <w:t>Enter specific storage location</w:t>
          </w:r>
        </w:p>
      </w:docPartBody>
    </w:docPart>
    <w:docPart>
      <w:docPartPr>
        <w:name w:val="568EEE587859429EB4C5596213855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3F1104-02DA-4E9D-95DA-B4B4472D687E}"/>
      </w:docPartPr>
      <w:docPartBody>
        <w:p w:rsidR="00AA3D3F" w:rsidRDefault="001B3FF0" w:rsidP="001B3FF0">
          <w:pPr>
            <w:pStyle w:val="568EEE587859429EB4C55962138550181"/>
          </w:pPr>
          <w:r w:rsidRPr="006017AA">
            <w:rPr>
              <w:rStyle w:val="PlaceholderText"/>
            </w:rPr>
            <w:t>Enter specific storage location</w:t>
          </w:r>
        </w:p>
      </w:docPartBody>
    </w:docPart>
    <w:docPart>
      <w:docPartPr>
        <w:name w:val="C4EF3B4BF4C6481C97C7F83E55BF0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AFACB4-5AE9-4DF2-A19D-166E97C832F5}"/>
      </w:docPartPr>
      <w:docPartBody>
        <w:p w:rsidR="00AA3D3F" w:rsidRDefault="001B3FF0" w:rsidP="001B3FF0">
          <w:pPr>
            <w:pStyle w:val="C4EF3B4BF4C6481C97C7F83E55BF03641"/>
          </w:pPr>
          <w:r w:rsidRPr="006017AA">
            <w:rPr>
              <w:rStyle w:val="PlaceholderText"/>
            </w:rPr>
            <w:t>Enter specific storage location</w:t>
          </w:r>
        </w:p>
      </w:docPartBody>
    </w:docPart>
    <w:docPart>
      <w:docPartPr>
        <w:name w:val="06BFE2DED2B54797A23D6C9250A37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D16D3-2F33-468E-865A-70D1C2604C78}"/>
      </w:docPartPr>
      <w:docPartBody>
        <w:p w:rsidR="00AA3D3F" w:rsidRDefault="001B3FF0" w:rsidP="001B3FF0">
          <w:pPr>
            <w:pStyle w:val="06BFE2DED2B54797A23D6C9250A375371"/>
          </w:pPr>
          <w:r w:rsidRPr="006017AA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any special storage requirements</w:t>
          </w:r>
        </w:p>
      </w:docPartBody>
    </w:docPart>
    <w:docPart>
      <w:docPartPr>
        <w:name w:val="ACD8E042E59648578BC02D71B7F2B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4B555-C7BD-4B79-8318-5150AF2FC747}"/>
      </w:docPartPr>
      <w:docPartBody>
        <w:p w:rsidR="00AA3D3F" w:rsidRDefault="001B3FF0" w:rsidP="001B3FF0">
          <w:pPr>
            <w:pStyle w:val="ACD8E042E59648578BC02D71B7F2B1741"/>
          </w:pPr>
          <w:r w:rsidRPr="006017AA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any special storage requirements</w:t>
          </w:r>
        </w:p>
      </w:docPartBody>
    </w:docPart>
    <w:docPart>
      <w:docPartPr>
        <w:name w:val="10F11D57BC2E4918978C303224759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2815C-2FE1-49BD-9D17-9631928B6E72}"/>
      </w:docPartPr>
      <w:docPartBody>
        <w:p w:rsidR="00AA3D3F" w:rsidRDefault="001B3FF0" w:rsidP="001B3FF0">
          <w:pPr>
            <w:pStyle w:val="10F11D57BC2E4918978C303224759D071"/>
          </w:pPr>
          <w:r w:rsidRPr="006017AA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any special storage requirements</w:t>
          </w:r>
        </w:p>
      </w:docPartBody>
    </w:docPart>
    <w:docPart>
      <w:docPartPr>
        <w:name w:val="0C9DC8B397AD4EE69CA949855C910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653DE-F84B-4FFF-A343-A65C66E1CAAF}"/>
      </w:docPartPr>
      <w:docPartBody>
        <w:p w:rsidR="00BE6E4A" w:rsidRDefault="001B3FF0" w:rsidP="001B3FF0">
          <w:pPr>
            <w:pStyle w:val="0C9DC8B397AD4EE69CA949855C9104E32"/>
          </w:pPr>
          <w:r>
            <w:rPr>
              <w:rStyle w:val="PlaceholderText"/>
            </w:rPr>
            <w:t>Other PPE Needed</w:t>
          </w:r>
        </w:p>
      </w:docPartBody>
    </w:docPart>
    <w:docPart>
      <w:docPartPr>
        <w:name w:val="4895E06BD22842718352E7238EE32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CB029-00E9-447E-8434-07E3A858AC13}"/>
      </w:docPartPr>
      <w:docPartBody>
        <w:p w:rsidR="00BE6E4A" w:rsidRDefault="001B3FF0" w:rsidP="001B3FF0">
          <w:pPr>
            <w:pStyle w:val="4895E06BD22842718352E7238EE32B052"/>
          </w:pPr>
          <w:r>
            <w:rPr>
              <w:rStyle w:val="PlaceholderText"/>
            </w:rPr>
            <w:t>Other PPE Needed</w:t>
          </w:r>
        </w:p>
      </w:docPartBody>
    </w:docPart>
    <w:docPart>
      <w:docPartPr>
        <w:name w:val="7EAA4181126C4F209E747DA534C21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8D560-AC1D-4795-83B4-9ABA17F0B28A}"/>
      </w:docPartPr>
      <w:docPartBody>
        <w:p w:rsidR="00BE6E4A" w:rsidRDefault="001B3FF0" w:rsidP="001B3FF0">
          <w:pPr>
            <w:pStyle w:val="7EAA4181126C4F209E747DA534C216AC2"/>
          </w:pPr>
          <w:r>
            <w:rPr>
              <w:rStyle w:val="PlaceholderText"/>
            </w:rPr>
            <w:t>Other PPE Needed</w:t>
          </w:r>
        </w:p>
      </w:docPartBody>
    </w:docPart>
    <w:docPart>
      <w:docPartPr>
        <w:name w:val="FE9713D48F0F4C4AA08E7705CD021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A9857-46A4-40F4-8F5F-7EF39F58F1E6}"/>
      </w:docPartPr>
      <w:docPartBody>
        <w:p w:rsidR="00BE6E4A" w:rsidRDefault="001B3FF0" w:rsidP="001B3FF0">
          <w:pPr>
            <w:pStyle w:val="FE9713D48F0F4C4AA08E7705CD02169A2"/>
          </w:pPr>
          <w:r>
            <w:rPr>
              <w:rStyle w:val="PlaceholderText"/>
            </w:rPr>
            <w:t>Specific PPE storage location</w:t>
          </w:r>
        </w:p>
      </w:docPartBody>
    </w:docPart>
    <w:docPart>
      <w:docPartPr>
        <w:name w:val="1E41B43F3774482FA957969EA06DC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E5113-52FC-4BE7-BDF0-6AF362C587A8}"/>
      </w:docPartPr>
      <w:docPartBody>
        <w:p w:rsidR="00BE6E4A" w:rsidRDefault="001B3FF0" w:rsidP="001B3FF0">
          <w:pPr>
            <w:pStyle w:val="1E41B43F3774482FA957969EA06DCE122"/>
          </w:pPr>
          <w:r>
            <w:rPr>
              <w:rStyle w:val="PlaceholderText"/>
            </w:rPr>
            <w:t xml:space="preserve">Work area decontamination supply type and </w:t>
          </w:r>
          <w:r w:rsidRPr="001B750B">
            <w:rPr>
              <w:rStyle w:val="PlaceholderText"/>
            </w:rPr>
            <w:t>location</w:t>
          </w:r>
          <w:r w:rsidRPr="00575224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Include any special PPE needed.</w:t>
          </w:r>
        </w:p>
      </w:docPartBody>
    </w:docPart>
    <w:docPart>
      <w:docPartPr>
        <w:name w:val="EA7787CC8AAE4C4EBAD6BFC6A883C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E87E68-A005-4D2A-ABCE-762DDD020C50}"/>
      </w:docPartPr>
      <w:docPartBody>
        <w:p w:rsidR="00BE6E4A" w:rsidRDefault="001B3FF0" w:rsidP="001B3FF0">
          <w:pPr>
            <w:pStyle w:val="EA7787CC8AAE4C4EBAD6BFC6A883CD102"/>
          </w:pPr>
          <w:r>
            <w:rPr>
              <w:rStyle w:val="PlaceholderText"/>
            </w:rPr>
            <w:t xml:space="preserve">Spill supply type and </w:t>
          </w:r>
          <w:r w:rsidRPr="001B750B">
            <w:rPr>
              <w:rStyle w:val="PlaceholderText"/>
            </w:rPr>
            <w:t>location</w:t>
          </w:r>
          <w:r w:rsidRPr="00575224">
            <w:rPr>
              <w:rStyle w:val="PlaceholderText"/>
            </w:rPr>
            <w:t>.</w:t>
          </w:r>
        </w:p>
      </w:docPartBody>
    </w:docPart>
    <w:docPart>
      <w:docPartPr>
        <w:name w:val="8BB13A2FB0C14261A5039593F7291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2F063F-2D82-4D69-8550-170C5F6B6E42}"/>
      </w:docPartPr>
      <w:docPartBody>
        <w:p w:rsidR="00BE6E4A" w:rsidRDefault="001B3FF0" w:rsidP="001B3FF0">
          <w:pPr>
            <w:pStyle w:val="8BB13A2FB0C14261A5039593F729158E2"/>
          </w:pPr>
          <w:r>
            <w:rPr>
              <w:rStyle w:val="PlaceholderText"/>
            </w:rPr>
            <w:t xml:space="preserve">Spill supply type and </w:t>
          </w:r>
          <w:r w:rsidRPr="001B750B">
            <w:rPr>
              <w:rStyle w:val="PlaceholderText"/>
            </w:rPr>
            <w:t>location</w:t>
          </w:r>
          <w:r w:rsidRPr="00575224">
            <w:rPr>
              <w:rStyle w:val="PlaceholderText"/>
            </w:rPr>
            <w:t>.</w:t>
          </w:r>
        </w:p>
      </w:docPartBody>
    </w:docPart>
    <w:docPart>
      <w:docPartPr>
        <w:name w:val="A72022853565497195EE163BB56FD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8866A-141F-487B-9B93-FD81E83311E5}"/>
      </w:docPartPr>
      <w:docPartBody>
        <w:p w:rsidR="00BE6E4A" w:rsidRDefault="001B3FF0" w:rsidP="001B3FF0">
          <w:pPr>
            <w:pStyle w:val="A72022853565497195EE163BB56FDDE72"/>
          </w:pPr>
          <w:r>
            <w:rPr>
              <w:rStyle w:val="PlaceholderText"/>
            </w:rPr>
            <w:t xml:space="preserve">Spill supply type and </w:t>
          </w:r>
          <w:r w:rsidRPr="001B750B">
            <w:rPr>
              <w:rStyle w:val="PlaceholderText"/>
            </w:rPr>
            <w:t>location</w:t>
          </w:r>
          <w:r w:rsidRPr="00575224">
            <w:rPr>
              <w:rStyle w:val="PlaceholderText"/>
            </w:rPr>
            <w:t>.</w:t>
          </w:r>
        </w:p>
      </w:docPartBody>
    </w:docPart>
    <w:docPart>
      <w:docPartPr>
        <w:name w:val="4E7E2EEE0D084A25BB9575F00D96D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AD6E3-9BD0-436F-91BB-484157FCAAFF}"/>
      </w:docPartPr>
      <w:docPartBody>
        <w:p w:rsidR="00BE6E4A" w:rsidRDefault="001B3FF0" w:rsidP="001B3FF0">
          <w:pPr>
            <w:pStyle w:val="4E7E2EEE0D084A25BB9575F00D96DB282"/>
          </w:pPr>
          <w:r>
            <w:rPr>
              <w:rStyle w:val="PlaceholderText"/>
            </w:rPr>
            <w:t>Enter location of waste container, type of container used</w:t>
          </w:r>
          <w:r w:rsidRPr="00575224">
            <w:rPr>
              <w:rStyle w:val="PlaceholderText"/>
            </w:rPr>
            <w:t>.</w:t>
          </w:r>
        </w:p>
      </w:docPartBody>
    </w:docPart>
    <w:docPart>
      <w:docPartPr>
        <w:name w:val="1CC59D087F164FA098A7630AE5316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74792-E598-4BB6-A2B9-0AEB13884979}"/>
      </w:docPartPr>
      <w:docPartBody>
        <w:p w:rsidR="00BE6E4A" w:rsidRDefault="001B3FF0" w:rsidP="001B3FF0">
          <w:pPr>
            <w:pStyle w:val="1CC59D087F164FA098A7630AE53163E72"/>
          </w:pPr>
          <w:r>
            <w:rPr>
              <w:rStyle w:val="PlaceholderText"/>
            </w:rPr>
            <w:t>Enter location of waste container, type of container used</w:t>
          </w:r>
          <w:r w:rsidRPr="00575224">
            <w:rPr>
              <w:rStyle w:val="PlaceholderText"/>
            </w:rPr>
            <w:t>.</w:t>
          </w:r>
        </w:p>
      </w:docPartBody>
    </w:docPart>
    <w:docPart>
      <w:docPartPr>
        <w:name w:val="C7FA09016DBD4A6BA7D8E534F2511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5CAA1-4DD5-43B1-8D50-4D9E21F51980}"/>
      </w:docPartPr>
      <w:docPartBody>
        <w:p w:rsidR="00BE6E4A" w:rsidRDefault="001B3FF0" w:rsidP="001B3FF0">
          <w:pPr>
            <w:pStyle w:val="C7FA09016DBD4A6BA7D8E534F2511E452"/>
          </w:pPr>
          <w:r>
            <w:rPr>
              <w:rStyle w:val="PlaceholderText"/>
            </w:rPr>
            <w:t>Enter location of waste container, type of container used</w:t>
          </w:r>
          <w:r w:rsidRPr="00575224">
            <w:rPr>
              <w:rStyle w:val="PlaceholderText"/>
            </w:rPr>
            <w:t>.</w:t>
          </w:r>
        </w:p>
      </w:docPartBody>
    </w:docPart>
    <w:docPart>
      <w:docPartPr>
        <w:name w:val="E13A27A74C82489D8398B3358E544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34AEF-30A7-4956-B340-C76F30DEDF9F}"/>
      </w:docPartPr>
      <w:docPartBody>
        <w:p w:rsidR="00BE6E4A" w:rsidRDefault="001B3FF0" w:rsidP="001B3FF0">
          <w:pPr>
            <w:pStyle w:val="E13A27A74C82489D8398B3358E544E612"/>
          </w:pPr>
          <w:r w:rsidRPr="002172BD">
            <w:rPr>
              <w:rStyle w:val="PlaceholderText"/>
              <w:rFonts w:asciiTheme="minorHAnsi" w:hAnsiTheme="minorHAnsi"/>
              <w:sz w:val="22"/>
            </w:rPr>
            <w:t xml:space="preserve">Click or tap here to enter details specific to your lab’s process with </w:t>
          </w:r>
          <w:r>
            <w:rPr>
              <w:rStyle w:val="PlaceholderText"/>
              <w:rFonts w:asciiTheme="minorHAnsi" w:hAnsiTheme="minorHAnsi"/>
              <w:sz w:val="22"/>
            </w:rPr>
            <w:t>Chemical 1</w:t>
          </w:r>
          <w:r w:rsidRPr="002172BD">
            <w:rPr>
              <w:rStyle w:val="PlaceholderText"/>
              <w:rFonts w:asciiTheme="minorHAnsi" w:hAnsiTheme="minorHAnsi"/>
              <w:sz w:val="22"/>
            </w:rPr>
            <w:t>.</w:t>
          </w:r>
        </w:p>
      </w:docPartBody>
    </w:docPart>
    <w:docPart>
      <w:docPartPr>
        <w:name w:val="214E8A3BB6F24B0AAF6CC5BBCD3D4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0BE16-66E1-4FDF-B617-4E3212759E99}"/>
      </w:docPartPr>
      <w:docPartBody>
        <w:p w:rsidR="00BE6E4A" w:rsidRDefault="001B3FF0" w:rsidP="001B3FF0">
          <w:pPr>
            <w:pStyle w:val="214E8A3BB6F24B0AAF6CC5BBCD3D42D62"/>
          </w:pPr>
          <w:r w:rsidRPr="002172BD">
            <w:rPr>
              <w:rStyle w:val="PlaceholderText"/>
              <w:rFonts w:asciiTheme="minorHAnsi" w:hAnsiTheme="minorHAnsi"/>
              <w:sz w:val="22"/>
            </w:rPr>
            <w:t xml:space="preserve">Click or tap here to enter details specific to your lab’s process with </w:t>
          </w:r>
          <w:r>
            <w:rPr>
              <w:rStyle w:val="PlaceholderText"/>
              <w:rFonts w:asciiTheme="minorHAnsi" w:hAnsiTheme="minorHAnsi"/>
              <w:sz w:val="22"/>
            </w:rPr>
            <w:t>Chemical 2</w:t>
          </w:r>
          <w:r w:rsidRPr="002172BD">
            <w:rPr>
              <w:rStyle w:val="PlaceholderText"/>
              <w:rFonts w:asciiTheme="minorHAnsi" w:hAnsiTheme="minorHAnsi"/>
              <w:sz w:val="22"/>
            </w:rPr>
            <w:t>.</w:t>
          </w:r>
        </w:p>
      </w:docPartBody>
    </w:docPart>
    <w:docPart>
      <w:docPartPr>
        <w:name w:val="0FAE00B73E28442789DDA4A4BE75BC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38A06-0806-493A-8A21-BC6441BBDED4}"/>
      </w:docPartPr>
      <w:docPartBody>
        <w:p w:rsidR="00BE6E4A" w:rsidRDefault="001B3FF0" w:rsidP="001B3FF0">
          <w:pPr>
            <w:pStyle w:val="0FAE00B73E28442789DDA4A4BE75BC512"/>
          </w:pPr>
          <w:r w:rsidRPr="002172BD">
            <w:rPr>
              <w:rStyle w:val="PlaceholderText"/>
              <w:rFonts w:asciiTheme="minorHAnsi" w:hAnsiTheme="minorHAnsi"/>
              <w:sz w:val="22"/>
            </w:rPr>
            <w:t xml:space="preserve">Click or tap here to enter details specific to your lab’s process with </w:t>
          </w:r>
          <w:r>
            <w:rPr>
              <w:rStyle w:val="PlaceholderText"/>
              <w:rFonts w:asciiTheme="minorHAnsi" w:hAnsiTheme="minorHAnsi"/>
              <w:sz w:val="22"/>
            </w:rPr>
            <w:t>Chemical 3.</w:t>
          </w:r>
        </w:p>
      </w:docPartBody>
    </w:docPart>
    <w:docPart>
      <w:docPartPr>
        <w:name w:val="AD01437F0C49436C8A565F3E91368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2AA28-EAF1-4D1A-9681-5694D076489F}"/>
      </w:docPartPr>
      <w:docPartBody>
        <w:p w:rsidR="00BE6E4A" w:rsidRDefault="001B3FF0" w:rsidP="001B3FF0">
          <w:pPr>
            <w:pStyle w:val="AD01437F0C49436C8A565F3E91368FA72"/>
          </w:pPr>
          <w:r>
            <w:rPr>
              <w:rStyle w:val="PlaceholderText"/>
            </w:rPr>
            <w:t>Specific PPE storage location</w:t>
          </w:r>
        </w:p>
      </w:docPartBody>
    </w:docPart>
    <w:docPart>
      <w:docPartPr>
        <w:name w:val="ECE78D692E0A4C8BA07AEFB9210F6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BC773-F492-42E8-A5FF-F5C7D7D32B0E}"/>
      </w:docPartPr>
      <w:docPartBody>
        <w:p w:rsidR="00BE6E4A" w:rsidRDefault="001B3FF0" w:rsidP="001B3FF0">
          <w:pPr>
            <w:pStyle w:val="ECE78D692E0A4C8BA07AEFB9210F6E962"/>
          </w:pPr>
          <w:r>
            <w:rPr>
              <w:rStyle w:val="PlaceholderText"/>
            </w:rPr>
            <w:t>Specific PPE storage location</w:t>
          </w:r>
        </w:p>
      </w:docPartBody>
    </w:docPart>
    <w:docPart>
      <w:docPartPr>
        <w:name w:val="11289EB1DCC842C294ED6C5C8AD50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04E20-9C5F-4F19-8451-BFF36578555E}"/>
      </w:docPartPr>
      <w:docPartBody>
        <w:p w:rsidR="00BE6E4A" w:rsidRDefault="001B3FF0" w:rsidP="001B3FF0">
          <w:pPr>
            <w:pStyle w:val="11289EB1DCC842C294ED6C5C8AD504E32"/>
          </w:pPr>
          <w:r>
            <w:rPr>
              <w:rStyle w:val="PlaceholderText"/>
            </w:rPr>
            <w:t xml:space="preserve">Work area decontamination supply type and </w:t>
          </w:r>
          <w:r w:rsidRPr="001B750B">
            <w:rPr>
              <w:rStyle w:val="PlaceholderText"/>
            </w:rPr>
            <w:t>location</w:t>
          </w:r>
          <w:r w:rsidRPr="00575224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Include any special PPE needed.</w:t>
          </w:r>
        </w:p>
      </w:docPartBody>
    </w:docPart>
    <w:docPart>
      <w:docPartPr>
        <w:name w:val="1C9E545341684134807F19F1C2AD9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F6993-D3BE-4202-A592-1A505563B855}"/>
      </w:docPartPr>
      <w:docPartBody>
        <w:p w:rsidR="00BE6E4A" w:rsidRDefault="001B3FF0" w:rsidP="001B3FF0">
          <w:pPr>
            <w:pStyle w:val="1C9E545341684134807F19F1C2AD95722"/>
          </w:pPr>
          <w:r>
            <w:rPr>
              <w:rStyle w:val="PlaceholderText"/>
            </w:rPr>
            <w:t xml:space="preserve">Work area decontamination supply type and </w:t>
          </w:r>
          <w:r w:rsidRPr="001B750B">
            <w:rPr>
              <w:rStyle w:val="PlaceholderText"/>
            </w:rPr>
            <w:t>location</w:t>
          </w:r>
          <w:r w:rsidRPr="00575224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Include any special PPE needed.</w:t>
          </w:r>
        </w:p>
      </w:docPartBody>
    </w:docPart>
    <w:docPart>
      <w:docPartPr>
        <w:name w:val="62A17F33C8A74BFD95D400591FCA8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A33DE-9294-45C6-AC8B-79E7CBE087A6}"/>
      </w:docPartPr>
      <w:docPartBody>
        <w:p w:rsidR="00BE6E4A" w:rsidRDefault="001B3FF0" w:rsidP="001B3FF0">
          <w:pPr>
            <w:pStyle w:val="62A17F33C8A74BFD95D400591FCA82952"/>
          </w:pPr>
          <w:r>
            <w:rPr>
              <w:rStyle w:val="PlaceholderText"/>
            </w:rPr>
            <w:t>Specify type(s) of gloves if not nitrile or neoprene</w:t>
          </w:r>
        </w:p>
      </w:docPartBody>
    </w:docPart>
    <w:docPart>
      <w:docPartPr>
        <w:name w:val="AAB7CE5FFF524E9786C31182A9A90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EF195-05EF-463D-8E02-E46BF59DE4FC}"/>
      </w:docPartPr>
      <w:docPartBody>
        <w:p w:rsidR="00BE6E4A" w:rsidRDefault="001B3FF0" w:rsidP="001B3FF0">
          <w:pPr>
            <w:pStyle w:val="AAB7CE5FFF524E9786C31182A9A90D992"/>
          </w:pPr>
          <w:r>
            <w:rPr>
              <w:rStyle w:val="PlaceholderText"/>
            </w:rPr>
            <w:t>Enter CAS Number</w:t>
          </w:r>
        </w:p>
      </w:docPartBody>
    </w:docPart>
    <w:docPart>
      <w:docPartPr>
        <w:name w:val="C9702AA09E9245C881D70B54712EF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3E3BC-992C-42AA-8AA9-C5E6AA1353B0}"/>
      </w:docPartPr>
      <w:docPartBody>
        <w:p w:rsidR="00BE6E4A" w:rsidRDefault="001B3FF0" w:rsidP="001B3FF0">
          <w:pPr>
            <w:pStyle w:val="C9702AA09E9245C881D70B54712EFB362"/>
          </w:pPr>
          <w:r>
            <w:rPr>
              <w:rStyle w:val="PlaceholderText"/>
            </w:rPr>
            <w:t>Enter CAS Number</w:t>
          </w:r>
        </w:p>
      </w:docPartBody>
    </w:docPart>
    <w:docPart>
      <w:docPartPr>
        <w:name w:val="DDF5B0583739419CBFF9E6FE8DF68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FCF2E4-CFF7-40FA-95E5-F649B016ACCE}"/>
      </w:docPartPr>
      <w:docPartBody>
        <w:p w:rsidR="004B50A3" w:rsidRDefault="001B3FF0" w:rsidP="001B3FF0">
          <w:pPr>
            <w:pStyle w:val="DDF5B0583739419CBFF9E6FE8DF68C8C2"/>
          </w:pPr>
          <w:r>
            <w:rPr>
              <w:rStyle w:val="PlaceholderText"/>
            </w:rPr>
            <w:t>Specify type(s) of gloves if not nitrile or neoprene</w:t>
          </w:r>
        </w:p>
      </w:docPartBody>
    </w:docPart>
    <w:docPart>
      <w:docPartPr>
        <w:name w:val="858E02EF992A4E2EBFC1BE6C1E2666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6678-F9CB-4F43-B4CB-E3757BA07440}"/>
      </w:docPartPr>
      <w:docPartBody>
        <w:p w:rsidR="004B50A3" w:rsidRDefault="001B3FF0" w:rsidP="001B3FF0">
          <w:pPr>
            <w:pStyle w:val="858E02EF992A4E2EBFC1BE6C1E2666AD2"/>
          </w:pPr>
          <w:r>
            <w:rPr>
              <w:rStyle w:val="PlaceholderText"/>
            </w:rPr>
            <w:t>Specify type(s) of gloves if not nitrile or neoprene</w:t>
          </w:r>
        </w:p>
      </w:docPartBody>
    </w:docPart>
    <w:docPart>
      <w:docPartPr>
        <w:name w:val="45BA61B136A74BC9B3378837F258F8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E620F6-7A1C-4160-AE57-4D0F9D77C3BB}"/>
      </w:docPartPr>
      <w:docPartBody>
        <w:p w:rsidR="008063D9" w:rsidRDefault="001B3FF0" w:rsidP="001B3FF0">
          <w:pPr>
            <w:pStyle w:val="45BA61B136A74BC9B3378837F258F84D2"/>
          </w:pPr>
          <w:r>
            <w:rPr>
              <w:rStyle w:val="PlaceholderText"/>
            </w:rPr>
            <w:t>Enter All GHS Hazard Classes and their Category (e.g. Carcinogenicity, Category 1A)</w:t>
          </w:r>
        </w:p>
      </w:docPartBody>
    </w:docPart>
    <w:docPart>
      <w:docPartPr>
        <w:name w:val="7BE4F460D3D44DADB57EB0A8F15DA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65D246-61F0-45E1-B6A4-E6166C79AB31}"/>
      </w:docPartPr>
      <w:docPartBody>
        <w:p w:rsidR="0051552A" w:rsidRDefault="00D63419" w:rsidP="00D63419">
          <w:pPr>
            <w:pStyle w:val="7BE4F460D3D44DADB57EB0A8F15DA757"/>
          </w:pPr>
          <w:r>
            <w:rPr>
              <w:rStyle w:val="PlaceholderText"/>
            </w:rPr>
            <w:t>Enter All GHS Hazard Classes and their Category (e.g. Carcinogenicity, Category 1A)</w:t>
          </w:r>
        </w:p>
      </w:docPartBody>
    </w:docPart>
    <w:docPart>
      <w:docPartPr>
        <w:name w:val="4E3596EB62964783A01FC052E13348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F1980-7645-4490-91BB-59257D283C72}"/>
      </w:docPartPr>
      <w:docPartBody>
        <w:p w:rsidR="0051552A" w:rsidRDefault="00D63419" w:rsidP="00D63419">
          <w:pPr>
            <w:pStyle w:val="4E3596EB62964783A01FC052E133481A"/>
          </w:pPr>
          <w:r>
            <w:rPr>
              <w:rStyle w:val="PlaceholderText"/>
            </w:rPr>
            <w:t>Enter All GHS Hazard Classes and their Category (e.g. Carcinogenicity, Category 1A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D647D"/>
    <w:rsid w:val="001B3FF0"/>
    <w:rsid w:val="001D7373"/>
    <w:rsid w:val="00257F08"/>
    <w:rsid w:val="00313331"/>
    <w:rsid w:val="00372FEC"/>
    <w:rsid w:val="003B64A0"/>
    <w:rsid w:val="00441D12"/>
    <w:rsid w:val="004B50A3"/>
    <w:rsid w:val="004D647D"/>
    <w:rsid w:val="0051552A"/>
    <w:rsid w:val="005C77C2"/>
    <w:rsid w:val="00644A4A"/>
    <w:rsid w:val="006732B3"/>
    <w:rsid w:val="00706235"/>
    <w:rsid w:val="008063D9"/>
    <w:rsid w:val="008808C9"/>
    <w:rsid w:val="00983CCC"/>
    <w:rsid w:val="00A21CD5"/>
    <w:rsid w:val="00AA3D3F"/>
    <w:rsid w:val="00BE6E4A"/>
    <w:rsid w:val="00C5378F"/>
    <w:rsid w:val="00CF50A8"/>
    <w:rsid w:val="00D63419"/>
    <w:rsid w:val="00E8613A"/>
    <w:rsid w:val="00EC2306"/>
    <w:rsid w:val="00F5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3419"/>
    <w:rPr>
      <w:color w:val="808080"/>
    </w:rPr>
  </w:style>
  <w:style w:type="paragraph" w:customStyle="1" w:styleId="DD6548EE18C340C58D254335701CB1D91">
    <w:name w:val="DD6548EE18C340C58D254335701CB1D91"/>
    <w:rsid w:val="008063D9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0A3222DE5A5443D9DA5E0231061B5AD1">
    <w:name w:val="60A3222DE5A5443D9DA5E0231061B5AD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E788832814F29B3D9BA3D1E7298E41">
    <w:name w:val="B46E788832814F29B3D9BA3D1E7298E4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E94FDCB0004F9CAABBC2DFDAB8D1621">
    <w:name w:val="A3E94FDCB0004F9CAABBC2DFDAB8D162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CA7D47782604D5A9F7002D35BA669221">
    <w:name w:val="ECA7D47782604D5A9F7002D35BA66922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851232F1F8849DF89DEDCCB7D57F0561">
    <w:name w:val="D851232F1F8849DF89DEDCCB7D57F056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21304800CEC488B9978C40390DD1C8E1">
    <w:name w:val="021304800CEC488B9978C40390DD1C8E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AB7CE5FFF524E9786C31182A9A90D992">
    <w:name w:val="AAB7CE5FFF524E9786C31182A9A90D99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702AA09E9245C881D70B54712EFB362">
    <w:name w:val="C9702AA09E9245C881D70B54712EFB36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5005C19530446BCAD1390344BA100501">
    <w:name w:val="A5005C19530446BCAD1390344BA10050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5BA61B136A74BC9B3378837F258F84D2">
    <w:name w:val="45BA61B136A74BC9B3378837F258F84D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F27B1E671844BD7812B6CA500292C6C1">
    <w:name w:val="FF27B1E671844BD7812B6CA500292C6C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2E168FE7044A1B8A3B9BA0279B8B0A1">
    <w:name w:val="0D2E168FE7044A1B8A3B9BA0279B8B0A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41717D3B3C049EFB5AE2E69323C29A91">
    <w:name w:val="F41717D3B3C049EFB5AE2E69323C29A9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08510324BB743D0BFFC9AD6448BBE601">
    <w:name w:val="F08510324BB743D0BFFC9AD6448BBE60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4D2E9D1786D4742A322A69DF15756331">
    <w:name w:val="74D2E9D1786D4742A322A69DF1575633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2211691E47A47E38C27F7146BF33C411">
    <w:name w:val="52211691E47A47E38C27F7146BF33C41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767DE8157E74733A0139D5FC47150CA1">
    <w:name w:val="B767DE8157E74733A0139D5FC47150CA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B57CD8D30945D1824E805DDE9823FD1">
    <w:name w:val="D2B57CD8D30945D1824E805DDE9823FD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2C1EE194CC4CE5893417E36063BB651">
    <w:name w:val="9E2C1EE194CC4CE5893417E36063BB65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07C532D0F084854A97D5C731E1DFE761">
    <w:name w:val="A07C532D0F084854A97D5C731E1DFE76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68EEE587859429EB4C55962138550181">
    <w:name w:val="568EEE587859429EB4C5596213855018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4EF3B4BF4C6481C97C7F83E55BF03641">
    <w:name w:val="C4EF3B4BF4C6481C97C7F83E55BF0364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6BFE2DED2B54797A23D6C9250A375371">
    <w:name w:val="06BFE2DED2B54797A23D6C9250A37537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D8E042E59648578BC02D71B7F2B1741">
    <w:name w:val="ACD8E042E59648578BC02D71B7F2B174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0F11D57BC2E4918978C303224759D071">
    <w:name w:val="10F11D57BC2E4918978C303224759D07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A4CFDEAB044C9683908CF0E469124A1">
    <w:name w:val="08A4CFDEAB044C9683908CF0E469124A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F597C777C0F43AA90BEA4634F60A23C1">
    <w:name w:val="8F597C777C0F43AA90BEA4634F60A23C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F8FBEE52A9F4C10AC3A3827CD3415CD1">
    <w:name w:val="3F8FBEE52A9F4C10AC3A3827CD3415CD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4F75CF0556944738CA45DC3B33F0DFF1">
    <w:name w:val="34F75CF0556944738CA45DC3B33F0DFF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80922E3B0B54BC98D61366AC5C79A991">
    <w:name w:val="680922E3B0B54BC98D61366AC5C79A99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C768A5B96FC49B891D3E7E8C9D01B661">
    <w:name w:val="8C768A5B96FC49B891D3E7E8C9D01B66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83BAE689EE44F5EBF6E2C53E91A508A1">
    <w:name w:val="783BAE689EE44F5EBF6E2C53E91A508A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184B9326C394A429D49A27281A742951">
    <w:name w:val="E184B9326C394A429D49A27281A74295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EEE4280E0BC497C80B020296F101EE61">
    <w:name w:val="2EEE4280E0BC497C80B020296F101EE61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2A17F33C8A74BFD95D400591FCA82952">
    <w:name w:val="62A17F33C8A74BFD95D400591FCA8295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DF5B0583739419CBFF9E6FE8DF68C8C2">
    <w:name w:val="DDF5B0583739419CBFF9E6FE8DF68C8C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58E02EF992A4E2EBFC1BE6C1E2666AD2">
    <w:name w:val="858E02EF992A4E2EBFC1BE6C1E2666AD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C9DC8B397AD4EE69CA949855C9104E32">
    <w:name w:val="0C9DC8B397AD4EE69CA949855C9104E3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895E06BD22842718352E7238EE32B052">
    <w:name w:val="4895E06BD22842718352E7238EE32B05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EAA4181126C4F209E747DA534C216AC2">
    <w:name w:val="7EAA4181126C4F209E747DA534C216AC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9713D48F0F4C4AA08E7705CD02169A2">
    <w:name w:val="FE9713D48F0F4C4AA08E7705CD02169A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01437F0C49436C8A565F3E91368FA72">
    <w:name w:val="AD01437F0C49436C8A565F3E91368FA7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CE78D692E0A4C8BA07AEFB9210F6E962">
    <w:name w:val="ECE78D692E0A4C8BA07AEFB9210F6E96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E41B43F3774482FA957969EA06DCE122">
    <w:name w:val="1E41B43F3774482FA957969EA06DCE12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289EB1DCC842C294ED6C5C8AD504E32">
    <w:name w:val="11289EB1DCC842C294ED6C5C8AD504E3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9E545341684134807F19F1C2AD95722">
    <w:name w:val="1C9E545341684134807F19F1C2AD9572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A7787CC8AAE4C4EBAD6BFC6A883CD102">
    <w:name w:val="EA7787CC8AAE4C4EBAD6BFC6A883CD10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BB13A2FB0C14261A5039593F729158E2">
    <w:name w:val="8BB13A2FB0C14261A5039593F729158E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72022853565497195EE163BB56FDDE72">
    <w:name w:val="A72022853565497195EE163BB56FDDE7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E7E2EEE0D084A25BB9575F00D96DB282">
    <w:name w:val="4E7E2EEE0D084A25BB9575F00D96DB28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C59D087F164FA098A7630AE53163E72">
    <w:name w:val="1CC59D087F164FA098A7630AE53163E7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7FA09016DBD4A6BA7D8E534F2511E452">
    <w:name w:val="C7FA09016DBD4A6BA7D8E534F2511E452"/>
    <w:rsid w:val="001B3FF0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13A27A74C82489D8398B3358E544E612">
    <w:name w:val="E13A27A74C82489D8398B3358E544E612"/>
    <w:rsid w:val="001B3FF0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14E8A3BB6F24B0AAF6CC5BBCD3D42D62">
    <w:name w:val="214E8A3BB6F24B0AAF6CC5BBCD3D42D62"/>
    <w:rsid w:val="001B3FF0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0FAE00B73E28442789DDA4A4BE75BC512">
    <w:name w:val="0FAE00B73E28442789DDA4A4BE75BC512"/>
    <w:rsid w:val="001B3FF0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7BE4F460D3D44DADB57EB0A8F15DA757">
    <w:name w:val="7BE4F460D3D44DADB57EB0A8F15DA757"/>
    <w:rsid w:val="00D63419"/>
  </w:style>
  <w:style w:type="paragraph" w:customStyle="1" w:styleId="4E3596EB62964783A01FC052E133481A">
    <w:name w:val="4E3596EB62964783A01FC052E133481A"/>
    <w:rsid w:val="00D6341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36B620BE106143B6A1D100B12B207B" ma:contentTypeVersion="9" ma:contentTypeDescription="Create a new document." ma:contentTypeScope="" ma:versionID="bcb34339a118784abcda42df3454da9f">
  <xsd:schema xmlns:xsd="http://www.w3.org/2001/XMLSchema" xmlns:xs="http://www.w3.org/2001/XMLSchema" xmlns:p="http://schemas.microsoft.com/office/2006/metadata/properties" xmlns:ns2="0948d0c5-89ce-41a0-9d43-95ac177f0020" targetNamespace="http://schemas.microsoft.com/office/2006/metadata/properties" ma:root="true" ma:fieldsID="5af7a8b974a77db282b9d93f7c433ca4" ns2:_="">
    <xsd:import namespace="0948d0c5-89ce-41a0-9d43-95ac177f00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48d0c5-89ce-41a0-9d43-95ac177f00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2B7FEE-0F75-4C34-AC95-9BF3244500F9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0948d0c5-89ce-41a0-9d43-95ac177f0020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64C71DA-144E-4FC5-8FE8-EBB14AC126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C072B9-05DD-45FB-A6E6-254F0A95A5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48d0c5-89ce-41a0-9d43-95ac177f00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EC6D81-3DAC-42CD-90E6-68312BF73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16</Words>
  <Characters>921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P - Flammables and Combustibles</vt:lpstr>
    </vt:vector>
  </TitlesOfParts>
  <Company>OESO - DUHS</Company>
  <LinksUpToDate>false</LinksUpToDate>
  <CharactersWithSpaces>10810</CharactersWithSpaces>
  <SharedDoc>false</SharedDoc>
  <HLinks>
    <vt:vector size="66" baseType="variant">
      <vt:variant>
        <vt:i4>4980750</vt:i4>
      </vt:variant>
      <vt:variant>
        <vt:i4>60</vt:i4>
      </vt:variant>
      <vt:variant>
        <vt:i4>0</vt:i4>
      </vt:variant>
      <vt:variant>
        <vt:i4>5</vt:i4>
      </vt:variant>
      <vt:variant>
        <vt:lpwstr>http://www.safety.duke.edu/sites/default/files/drain_disposal_practice.pdf</vt:lpwstr>
      </vt:variant>
      <vt:variant>
        <vt:lpwstr/>
      </vt:variant>
      <vt:variant>
        <vt:i4>8257581</vt:i4>
      </vt:variant>
      <vt:variant>
        <vt:i4>57</vt:i4>
      </vt:variant>
      <vt:variant>
        <vt:i4>0</vt:i4>
      </vt:variant>
      <vt:variant>
        <vt:i4>5</vt:i4>
      </vt:variant>
      <vt:variant>
        <vt:lpwstr>http://www.safety.duke.edu/sites/default/files/labwastemgt.pdf</vt:lpwstr>
      </vt:variant>
      <vt:variant>
        <vt:lpwstr/>
      </vt:variant>
      <vt:variant>
        <vt:i4>3080309</vt:i4>
      </vt:variant>
      <vt:variant>
        <vt:i4>30</vt:i4>
      </vt:variant>
      <vt:variant>
        <vt:i4>0</vt:i4>
      </vt:variant>
      <vt:variant>
        <vt:i4>5</vt:i4>
      </vt:variant>
      <vt:variant>
        <vt:lpwstr>http://www.safety.duke.edu/sites/default/files/PHSInfoSheet.pdf</vt:lpwstr>
      </vt:variant>
      <vt:variant>
        <vt:lpwstr/>
      </vt:variant>
      <vt:variant>
        <vt:i4>4980814</vt:i4>
      </vt:variant>
      <vt:variant>
        <vt:i4>27</vt:i4>
      </vt:variant>
      <vt:variant>
        <vt:i4>0</vt:i4>
      </vt:variant>
      <vt:variant>
        <vt:i4>5</vt:i4>
      </vt:variant>
      <vt:variant>
        <vt:lpwstr>http://www.safety.duke.edu/sites/default/files/SOP bleach.doc</vt:lpwstr>
      </vt:variant>
      <vt:variant>
        <vt:lpwstr/>
      </vt:variant>
      <vt:variant>
        <vt:i4>2424933</vt:i4>
      </vt:variant>
      <vt:variant>
        <vt:i4>24</vt:i4>
      </vt:variant>
      <vt:variant>
        <vt:i4>0</vt:i4>
      </vt:variant>
      <vt:variant>
        <vt:i4>5</vt:i4>
      </vt:variant>
      <vt:variant>
        <vt:lpwstr>http://www.safety.duke.edu/sites/default/files/SOP Template Phenol.doc</vt:lpwstr>
      </vt:variant>
      <vt:variant>
        <vt:lpwstr/>
      </vt:variant>
      <vt:variant>
        <vt:i4>6881335</vt:i4>
      </vt:variant>
      <vt:variant>
        <vt:i4>21</vt:i4>
      </vt:variant>
      <vt:variant>
        <vt:i4>0</vt:i4>
      </vt:variant>
      <vt:variant>
        <vt:i4>5</vt:i4>
      </vt:variant>
      <vt:variant>
        <vt:lpwstr>http://www.safety.duke.edu/sites/default/files/SOP Template Piranha.doc</vt:lpwstr>
      </vt:variant>
      <vt:variant>
        <vt:lpwstr/>
      </vt:variant>
      <vt:variant>
        <vt:i4>2424938</vt:i4>
      </vt:variant>
      <vt:variant>
        <vt:i4>18</vt:i4>
      </vt:variant>
      <vt:variant>
        <vt:i4>0</vt:i4>
      </vt:variant>
      <vt:variant>
        <vt:i4>5</vt:i4>
      </vt:variant>
      <vt:variant>
        <vt:lpwstr>http://www.safety.duke.edu/sites/default/files/SOPTemplateAquaRegia.doc</vt:lpwstr>
      </vt:variant>
      <vt:variant>
        <vt:lpwstr/>
      </vt:variant>
      <vt:variant>
        <vt:i4>7995505</vt:i4>
      </vt:variant>
      <vt:variant>
        <vt:i4>15</vt:i4>
      </vt:variant>
      <vt:variant>
        <vt:i4>0</vt:i4>
      </vt:variant>
      <vt:variant>
        <vt:i4>5</vt:i4>
      </vt:variant>
      <vt:variant>
        <vt:lpwstr>http://www.safety.duke.edu/sites/default/files/SOP Template Perchloric Acid.doc</vt:lpwstr>
      </vt:variant>
      <vt:variant>
        <vt:lpwstr/>
      </vt:variant>
      <vt:variant>
        <vt:i4>196638</vt:i4>
      </vt:variant>
      <vt:variant>
        <vt:i4>12</vt:i4>
      </vt:variant>
      <vt:variant>
        <vt:i4>0</vt:i4>
      </vt:variant>
      <vt:variant>
        <vt:i4>5</vt:i4>
      </vt:variant>
      <vt:variant>
        <vt:lpwstr>http://www.safety.duke.edu/sites/default/files/SOP Template Sulfuric Acid.doc</vt:lpwstr>
      </vt:variant>
      <vt:variant>
        <vt:lpwstr/>
      </vt:variant>
      <vt:variant>
        <vt:i4>3801214</vt:i4>
      </vt:variant>
      <vt:variant>
        <vt:i4>9</vt:i4>
      </vt:variant>
      <vt:variant>
        <vt:i4>0</vt:i4>
      </vt:variant>
      <vt:variant>
        <vt:i4>5</vt:i4>
      </vt:variant>
      <vt:variant>
        <vt:lpwstr>http://www.safety.duke.edu/sites/default/files/SOP nitric acid.doc</vt:lpwstr>
      </vt:variant>
      <vt:variant>
        <vt:lpwstr/>
      </vt:variant>
      <vt:variant>
        <vt:i4>2687095</vt:i4>
      </vt:variant>
      <vt:variant>
        <vt:i4>6</vt:i4>
      </vt:variant>
      <vt:variant>
        <vt:i4>0</vt:i4>
      </vt:variant>
      <vt:variant>
        <vt:i4>5</vt:i4>
      </vt:variant>
      <vt:variant>
        <vt:lpwstr>http://www.safety.duke.edu/sites/default/files/SOP Template HF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P - Flammables and Combustibles</dc:title>
  <dc:creator>Courtney Stanion</dc:creator>
  <cp:keywords>flammable, combustible</cp:keywords>
  <cp:lastModifiedBy>Courtney Stanion</cp:lastModifiedBy>
  <cp:revision>3</cp:revision>
  <cp:lastPrinted>2017-02-28T16:55:00Z</cp:lastPrinted>
  <dcterms:created xsi:type="dcterms:W3CDTF">2023-03-08T21:14:00Z</dcterms:created>
  <dcterms:modified xsi:type="dcterms:W3CDTF">2023-03-08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36B620BE106143B6A1D100B12B207B</vt:lpwstr>
  </property>
</Properties>
</file>